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62336" w14:textId="6E30396B" w:rsidR="00372803" w:rsidRPr="00C42047" w:rsidRDefault="00372803" w:rsidP="00372803">
      <w:pPr>
        <w:pStyle w:val="Header"/>
        <w:rPr>
          <w:rFonts w:ascii="Arial" w:hAnsi="Arial" w:cs="Arial"/>
          <w:b/>
          <w:bCs/>
          <w:sz w:val="20"/>
          <w:szCs w:val="20"/>
        </w:rPr>
      </w:pPr>
      <w:r>
        <w:rPr>
          <w:rFonts w:ascii="Arial" w:hAnsi="Arial" w:cs="Arial"/>
          <w:b/>
          <w:bCs/>
          <w:sz w:val="20"/>
          <w:szCs w:val="20"/>
        </w:rPr>
        <w:t xml:space="preserve">                                          </w:t>
      </w:r>
      <w:r w:rsidRPr="00C42047">
        <w:rPr>
          <w:rFonts w:ascii="Arial" w:hAnsi="Arial" w:cs="Arial"/>
          <w:b/>
          <w:bCs/>
          <w:sz w:val="20"/>
          <w:szCs w:val="20"/>
        </w:rPr>
        <w:t>JOB APPLICATION FORM</w:t>
      </w:r>
    </w:p>
    <w:p w14:paraId="3D1DF8EE" w14:textId="60B1B425" w:rsidR="00891D9D" w:rsidRDefault="00372803" w:rsidP="00372803">
      <w:r w:rsidRPr="00C42047">
        <w:rPr>
          <w:rFonts w:ascii="Arial" w:hAnsi="Arial" w:cs="Arial"/>
          <w:b/>
          <w:bCs/>
          <w:sz w:val="20"/>
          <w:szCs w:val="20"/>
        </w:rPr>
        <w:t xml:space="preserve">                                          PRIVATE &amp; CONFIDENTIAL</w:t>
      </w:r>
    </w:p>
    <w:tbl>
      <w:tblPr>
        <w:tblStyle w:val="TableGrid"/>
        <w:tblW w:w="0" w:type="auto"/>
        <w:tblLook w:val="04A0" w:firstRow="1" w:lastRow="0" w:firstColumn="1" w:lastColumn="0" w:noHBand="0" w:noVBand="1"/>
      </w:tblPr>
      <w:tblGrid>
        <w:gridCol w:w="2130"/>
        <w:gridCol w:w="4387"/>
        <w:gridCol w:w="15"/>
        <w:gridCol w:w="2473"/>
        <w:gridCol w:w="11"/>
      </w:tblGrid>
      <w:tr w:rsidR="008F68A0" w14:paraId="59293B6E" w14:textId="34D7ED9E" w:rsidTr="008F68A0">
        <w:trPr>
          <w:gridAfter w:val="1"/>
          <w:wAfter w:w="11" w:type="dxa"/>
        </w:trPr>
        <w:tc>
          <w:tcPr>
            <w:tcW w:w="2130" w:type="dxa"/>
          </w:tcPr>
          <w:p w14:paraId="5FA507CD" w14:textId="24873AA3" w:rsidR="008F68A0" w:rsidRPr="00FB279D" w:rsidRDefault="008F68A0">
            <w:pPr>
              <w:rPr>
                <w:b/>
                <w:bCs/>
              </w:rPr>
            </w:pPr>
            <w:r>
              <w:rPr>
                <w:b/>
                <w:bCs/>
              </w:rPr>
              <w:t>TITLE:</w:t>
            </w:r>
          </w:p>
        </w:tc>
        <w:tc>
          <w:tcPr>
            <w:tcW w:w="6875" w:type="dxa"/>
            <w:gridSpan w:val="3"/>
          </w:tcPr>
          <w:p w14:paraId="5AC3A050" w14:textId="2FE2A2AB" w:rsidR="008F68A0" w:rsidRPr="00FB279D" w:rsidRDefault="008F68A0" w:rsidP="008F68A0">
            <w:pPr>
              <w:ind w:left="102"/>
              <w:rPr>
                <w:b/>
                <w:bCs/>
              </w:rPr>
            </w:pPr>
            <w:r w:rsidRPr="00FB279D">
              <w:rPr>
                <w:b/>
                <w:bCs/>
              </w:rPr>
              <w:t>MR/MRS/ MISS/ MS (please delete as appropriate)</w:t>
            </w:r>
          </w:p>
        </w:tc>
      </w:tr>
      <w:tr w:rsidR="008F68A0" w14:paraId="4B02E8BC" w14:textId="59F6B744" w:rsidTr="008F68A0">
        <w:trPr>
          <w:gridAfter w:val="1"/>
          <w:wAfter w:w="11" w:type="dxa"/>
        </w:trPr>
        <w:tc>
          <w:tcPr>
            <w:tcW w:w="2130" w:type="dxa"/>
          </w:tcPr>
          <w:p w14:paraId="1DD9E3BF" w14:textId="77777777" w:rsidR="008F68A0" w:rsidRPr="00FB279D" w:rsidRDefault="008F68A0">
            <w:pPr>
              <w:rPr>
                <w:b/>
                <w:bCs/>
              </w:rPr>
            </w:pPr>
          </w:p>
        </w:tc>
        <w:tc>
          <w:tcPr>
            <w:tcW w:w="6875" w:type="dxa"/>
            <w:gridSpan w:val="3"/>
          </w:tcPr>
          <w:p w14:paraId="68E181F2" w14:textId="77777777" w:rsidR="008F68A0" w:rsidRPr="00FB279D" w:rsidRDefault="008F68A0">
            <w:pPr>
              <w:rPr>
                <w:b/>
                <w:bCs/>
              </w:rPr>
            </w:pPr>
          </w:p>
        </w:tc>
      </w:tr>
      <w:tr w:rsidR="00782849" w14:paraId="30429F59" w14:textId="2FDE83B8" w:rsidTr="008F68A0">
        <w:trPr>
          <w:gridAfter w:val="1"/>
          <w:wAfter w:w="11" w:type="dxa"/>
        </w:trPr>
        <w:tc>
          <w:tcPr>
            <w:tcW w:w="2130" w:type="dxa"/>
          </w:tcPr>
          <w:p w14:paraId="49A73FAD" w14:textId="77CAF3F7" w:rsidR="00782849" w:rsidRPr="00FB279D" w:rsidRDefault="00782849">
            <w:pPr>
              <w:rPr>
                <w:b/>
                <w:bCs/>
              </w:rPr>
            </w:pPr>
            <w:r w:rsidRPr="00FB279D">
              <w:rPr>
                <w:b/>
                <w:bCs/>
              </w:rPr>
              <w:t>FIRST NAME:</w:t>
            </w:r>
          </w:p>
        </w:tc>
        <w:tc>
          <w:tcPr>
            <w:tcW w:w="6875" w:type="dxa"/>
            <w:gridSpan w:val="3"/>
          </w:tcPr>
          <w:p w14:paraId="066FE3C4" w14:textId="39F34ED7" w:rsidR="00782849" w:rsidRPr="00FB279D" w:rsidRDefault="00782849" w:rsidP="00782849">
            <w:pPr>
              <w:rPr>
                <w:b/>
                <w:bCs/>
              </w:rPr>
            </w:pPr>
          </w:p>
        </w:tc>
      </w:tr>
      <w:tr w:rsidR="00782849" w14:paraId="54528E77" w14:textId="37C85D31" w:rsidTr="008F68A0">
        <w:trPr>
          <w:gridAfter w:val="1"/>
          <w:wAfter w:w="11" w:type="dxa"/>
        </w:trPr>
        <w:tc>
          <w:tcPr>
            <w:tcW w:w="2130" w:type="dxa"/>
          </w:tcPr>
          <w:p w14:paraId="30F8D00F" w14:textId="2167A4DC" w:rsidR="00782849" w:rsidRPr="00FB279D" w:rsidRDefault="00782849">
            <w:pPr>
              <w:rPr>
                <w:b/>
                <w:bCs/>
              </w:rPr>
            </w:pPr>
            <w:r w:rsidRPr="00FB279D">
              <w:rPr>
                <w:b/>
                <w:bCs/>
              </w:rPr>
              <w:t>MIDDLE NAME:</w:t>
            </w:r>
          </w:p>
        </w:tc>
        <w:tc>
          <w:tcPr>
            <w:tcW w:w="6875" w:type="dxa"/>
            <w:gridSpan w:val="3"/>
          </w:tcPr>
          <w:p w14:paraId="1CAC02A9" w14:textId="77777777" w:rsidR="00782849" w:rsidRPr="00FB279D" w:rsidRDefault="00782849" w:rsidP="00782849">
            <w:pPr>
              <w:rPr>
                <w:b/>
                <w:bCs/>
              </w:rPr>
            </w:pPr>
          </w:p>
        </w:tc>
      </w:tr>
      <w:tr w:rsidR="00782849" w14:paraId="3342FBE2" w14:textId="152C6327" w:rsidTr="008F68A0">
        <w:trPr>
          <w:gridAfter w:val="1"/>
          <w:wAfter w:w="11" w:type="dxa"/>
        </w:trPr>
        <w:tc>
          <w:tcPr>
            <w:tcW w:w="2130" w:type="dxa"/>
          </w:tcPr>
          <w:p w14:paraId="73523187" w14:textId="23666EAA" w:rsidR="00782849" w:rsidRPr="00FB279D" w:rsidRDefault="00782849">
            <w:pPr>
              <w:rPr>
                <w:b/>
                <w:bCs/>
              </w:rPr>
            </w:pPr>
            <w:r w:rsidRPr="00FB279D">
              <w:rPr>
                <w:b/>
                <w:bCs/>
              </w:rPr>
              <w:t>SURNAME:</w:t>
            </w:r>
          </w:p>
        </w:tc>
        <w:tc>
          <w:tcPr>
            <w:tcW w:w="6875" w:type="dxa"/>
            <w:gridSpan w:val="3"/>
          </w:tcPr>
          <w:p w14:paraId="62E490A7" w14:textId="3D0CE0E3" w:rsidR="00782849" w:rsidRPr="00FB279D" w:rsidRDefault="00782849" w:rsidP="00782849">
            <w:pPr>
              <w:rPr>
                <w:b/>
                <w:bCs/>
              </w:rPr>
            </w:pPr>
          </w:p>
        </w:tc>
      </w:tr>
      <w:tr w:rsidR="000E7626" w14:paraId="6131091E" w14:textId="123F70C4" w:rsidTr="008669C8">
        <w:trPr>
          <w:gridAfter w:val="1"/>
          <w:wAfter w:w="11" w:type="dxa"/>
        </w:trPr>
        <w:tc>
          <w:tcPr>
            <w:tcW w:w="9005" w:type="dxa"/>
            <w:gridSpan w:val="4"/>
          </w:tcPr>
          <w:p w14:paraId="26D5D9C2" w14:textId="77777777" w:rsidR="000E7626" w:rsidRPr="00FB279D" w:rsidRDefault="000E7626">
            <w:pPr>
              <w:rPr>
                <w:b/>
                <w:bCs/>
              </w:rPr>
            </w:pPr>
          </w:p>
        </w:tc>
      </w:tr>
      <w:tr w:rsidR="00782849" w14:paraId="42AD33A7" w14:textId="0E560B92" w:rsidTr="008F68A0">
        <w:trPr>
          <w:gridAfter w:val="1"/>
          <w:wAfter w:w="11" w:type="dxa"/>
        </w:trPr>
        <w:tc>
          <w:tcPr>
            <w:tcW w:w="2130" w:type="dxa"/>
          </w:tcPr>
          <w:p w14:paraId="3137BF28" w14:textId="6F3075BC" w:rsidR="00782849" w:rsidRPr="00FB279D" w:rsidRDefault="00782849">
            <w:pPr>
              <w:rPr>
                <w:b/>
                <w:bCs/>
              </w:rPr>
            </w:pPr>
            <w:r w:rsidRPr="00FB279D">
              <w:rPr>
                <w:b/>
                <w:bCs/>
              </w:rPr>
              <w:t>DATE OF BIRTH:</w:t>
            </w:r>
          </w:p>
        </w:tc>
        <w:tc>
          <w:tcPr>
            <w:tcW w:w="6875" w:type="dxa"/>
            <w:gridSpan w:val="3"/>
          </w:tcPr>
          <w:p w14:paraId="16069803" w14:textId="77777777" w:rsidR="00782849" w:rsidRPr="00FB279D" w:rsidRDefault="00782849" w:rsidP="00782849">
            <w:pPr>
              <w:rPr>
                <w:b/>
                <w:bCs/>
              </w:rPr>
            </w:pPr>
          </w:p>
        </w:tc>
      </w:tr>
      <w:tr w:rsidR="000E7626" w14:paraId="5D39B2B9" w14:textId="1BF2F483" w:rsidTr="00A10D23">
        <w:trPr>
          <w:gridAfter w:val="1"/>
          <w:wAfter w:w="11" w:type="dxa"/>
        </w:trPr>
        <w:tc>
          <w:tcPr>
            <w:tcW w:w="9005" w:type="dxa"/>
            <w:gridSpan w:val="4"/>
          </w:tcPr>
          <w:p w14:paraId="529B1683" w14:textId="77777777" w:rsidR="000E7626" w:rsidRDefault="000E7626"/>
        </w:tc>
      </w:tr>
      <w:tr w:rsidR="00782849" w14:paraId="1B4E5941" w14:textId="70135194" w:rsidTr="008F68A0">
        <w:trPr>
          <w:gridAfter w:val="1"/>
          <w:wAfter w:w="11" w:type="dxa"/>
        </w:trPr>
        <w:tc>
          <w:tcPr>
            <w:tcW w:w="2130" w:type="dxa"/>
          </w:tcPr>
          <w:p w14:paraId="098A5793" w14:textId="4AD73854" w:rsidR="00782849" w:rsidRPr="00F562E4" w:rsidRDefault="00782849">
            <w:pPr>
              <w:rPr>
                <w:b/>
                <w:bCs/>
              </w:rPr>
            </w:pPr>
            <w:r w:rsidRPr="00F562E4">
              <w:rPr>
                <w:b/>
                <w:bCs/>
              </w:rPr>
              <w:t>NATIONAL INS. NO</w:t>
            </w:r>
            <w:r>
              <w:rPr>
                <w:b/>
                <w:bCs/>
              </w:rPr>
              <w:t>:</w:t>
            </w:r>
          </w:p>
        </w:tc>
        <w:tc>
          <w:tcPr>
            <w:tcW w:w="6875" w:type="dxa"/>
            <w:gridSpan w:val="3"/>
          </w:tcPr>
          <w:p w14:paraId="302D86AA" w14:textId="77777777" w:rsidR="00782849" w:rsidRPr="00F562E4" w:rsidRDefault="00782849" w:rsidP="00782849">
            <w:pPr>
              <w:rPr>
                <w:b/>
                <w:bCs/>
              </w:rPr>
            </w:pPr>
          </w:p>
        </w:tc>
      </w:tr>
      <w:tr w:rsidR="00782849" w14:paraId="5EBBCE11" w14:textId="4B588996" w:rsidTr="008F68A0">
        <w:trPr>
          <w:gridAfter w:val="1"/>
          <w:wAfter w:w="11" w:type="dxa"/>
        </w:trPr>
        <w:tc>
          <w:tcPr>
            <w:tcW w:w="2130" w:type="dxa"/>
          </w:tcPr>
          <w:p w14:paraId="7AA9CA1E" w14:textId="3D98D95D" w:rsidR="00782849" w:rsidRPr="0028387E" w:rsidRDefault="00782849">
            <w:pPr>
              <w:rPr>
                <w:b/>
                <w:bCs/>
              </w:rPr>
            </w:pPr>
            <w:r w:rsidRPr="0028387E">
              <w:rPr>
                <w:b/>
                <w:bCs/>
              </w:rPr>
              <w:t>ADDRESS</w:t>
            </w:r>
            <w:r>
              <w:rPr>
                <w:b/>
                <w:bCs/>
              </w:rPr>
              <w:t>:</w:t>
            </w:r>
          </w:p>
        </w:tc>
        <w:tc>
          <w:tcPr>
            <w:tcW w:w="6875" w:type="dxa"/>
            <w:gridSpan w:val="3"/>
          </w:tcPr>
          <w:p w14:paraId="1EA324F3" w14:textId="77777777" w:rsidR="00782849" w:rsidRPr="0028387E" w:rsidRDefault="00782849" w:rsidP="00782849">
            <w:pPr>
              <w:rPr>
                <w:b/>
                <w:bCs/>
              </w:rPr>
            </w:pPr>
          </w:p>
        </w:tc>
      </w:tr>
      <w:tr w:rsidR="00782849" w14:paraId="77144BED" w14:textId="6C202F75" w:rsidTr="008F68A0">
        <w:trPr>
          <w:gridAfter w:val="1"/>
          <w:wAfter w:w="11" w:type="dxa"/>
        </w:trPr>
        <w:tc>
          <w:tcPr>
            <w:tcW w:w="2130" w:type="dxa"/>
          </w:tcPr>
          <w:p w14:paraId="65DD550A" w14:textId="77777777" w:rsidR="00782849" w:rsidRPr="0028387E" w:rsidRDefault="00782849">
            <w:pPr>
              <w:rPr>
                <w:b/>
                <w:bCs/>
              </w:rPr>
            </w:pPr>
          </w:p>
        </w:tc>
        <w:tc>
          <w:tcPr>
            <w:tcW w:w="6875" w:type="dxa"/>
            <w:gridSpan w:val="3"/>
          </w:tcPr>
          <w:p w14:paraId="29C98D8C" w14:textId="77777777" w:rsidR="00782849" w:rsidRPr="0028387E" w:rsidRDefault="00782849">
            <w:pPr>
              <w:rPr>
                <w:b/>
                <w:bCs/>
              </w:rPr>
            </w:pPr>
          </w:p>
        </w:tc>
      </w:tr>
      <w:tr w:rsidR="00782849" w14:paraId="1F3F2B7B" w14:textId="619DA43E" w:rsidTr="008F68A0">
        <w:trPr>
          <w:gridAfter w:val="1"/>
          <w:wAfter w:w="11" w:type="dxa"/>
        </w:trPr>
        <w:tc>
          <w:tcPr>
            <w:tcW w:w="2130" w:type="dxa"/>
          </w:tcPr>
          <w:p w14:paraId="60B1C77F" w14:textId="050C9A6A" w:rsidR="00782849" w:rsidRPr="0028387E" w:rsidRDefault="00782849">
            <w:pPr>
              <w:rPr>
                <w:b/>
                <w:bCs/>
              </w:rPr>
            </w:pPr>
            <w:r w:rsidRPr="0028387E">
              <w:rPr>
                <w:b/>
                <w:bCs/>
              </w:rPr>
              <w:t>POSTCODE:</w:t>
            </w:r>
          </w:p>
        </w:tc>
        <w:tc>
          <w:tcPr>
            <w:tcW w:w="6875" w:type="dxa"/>
            <w:gridSpan w:val="3"/>
          </w:tcPr>
          <w:p w14:paraId="77B2DB0D" w14:textId="77777777" w:rsidR="00782849" w:rsidRPr="0028387E" w:rsidRDefault="00782849" w:rsidP="00782849">
            <w:pPr>
              <w:rPr>
                <w:b/>
                <w:bCs/>
              </w:rPr>
            </w:pPr>
          </w:p>
        </w:tc>
      </w:tr>
      <w:tr w:rsidR="00D2226E" w14:paraId="55A92959" w14:textId="6FBE0256" w:rsidTr="00906F38">
        <w:trPr>
          <w:gridAfter w:val="1"/>
          <w:wAfter w:w="11" w:type="dxa"/>
        </w:trPr>
        <w:tc>
          <w:tcPr>
            <w:tcW w:w="9005" w:type="dxa"/>
            <w:gridSpan w:val="4"/>
          </w:tcPr>
          <w:p w14:paraId="676C8B76" w14:textId="77777777" w:rsidR="00D2226E" w:rsidRPr="0028387E" w:rsidRDefault="00D2226E">
            <w:pPr>
              <w:rPr>
                <w:b/>
                <w:bCs/>
              </w:rPr>
            </w:pPr>
          </w:p>
        </w:tc>
      </w:tr>
      <w:tr w:rsidR="00782849" w14:paraId="15AFC96C" w14:textId="71D1E884" w:rsidTr="008F68A0">
        <w:trPr>
          <w:gridAfter w:val="1"/>
          <w:wAfter w:w="11" w:type="dxa"/>
        </w:trPr>
        <w:tc>
          <w:tcPr>
            <w:tcW w:w="2130" w:type="dxa"/>
          </w:tcPr>
          <w:p w14:paraId="55A4286D" w14:textId="21C73F6B" w:rsidR="00782849" w:rsidRPr="0028387E" w:rsidRDefault="00782849">
            <w:pPr>
              <w:rPr>
                <w:b/>
                <w:bCs/>
              </w:rPr>
            </w:pPr>
            <w:r w:rsidRPr="0028387E">
              <w:rPr>
                <w:b/>
                <w:bCs/>
              </w:rPr>
              <w:t>HOME TEL:</w:t>
            </w:r>
          </w:p>
        </w:tc>
        <w:tc>
          <w:tcPr>
            <w:tcW w:w="6875" w:type="dxa"/>
            <w:gridSpan w:val="3"/>
          </w:tcPr>
          <w:p w14:paraId="1CD1F64F" w14:textId="77777777" w:rsidR="00782849" w:rsidRPr="0028387E" w:rsidRDefault="00782849" w:rsidP="00782849">
            <w:pPr>
              <w:rPr>
                <w:b/>
                <w:bCs/>
              </w:rPr>
            </w:pPr>
          </w:p>
        </w:tc>
      </w:tr>
      <w:tr w:rsidR="00782849" w14:paraId="05CC8993" w14:textId="54314EAD" w:rsidTr="008F68A0">
        <w:trPr>
          <w:gridAfter w:val="1"/>
          <w:wAfter w:w="11" w:type="dxa"/>
        </w:trPr>
        <w:tc>
          <w:tcPr>
            <w:tcW w:w="2130" w:type="dxa"/>
          </w:tcPr>
          <w:p w14:paraId="13CEF653" w14:textId="011D9434" w:rsidR="00782849" w:rsidRPr="00CA2E6E" w:rsidRDefault="00782849" w:rsidP="00CA2E6E">
            <w:pPr>
              <w:rPr>
                <w:b/>
                <w:bCs/>
              </w:rPr>
            </w:pPr>
            <w:r w:rsidRPr="00CA2E6E">
              <w:rPr>
                <w:b/>
                <w:bCs/>
              </w:rPr>
              <w:t xml:space="preserve">MOBILE:    </w:t>
            </w:r>
          </w:p>
        </w:tc>
        <w:tc>
          <w:tcPr>
            <w:tcW w:w="6875" w:type="dxa"/>
            <w:gridSpan w:val="3"/>
          </w:tcPr>
          <w:p w14:paraId="02A416EC" w14:textId="77777777" w:rsidR="00782849" w:rsidRPr="00CA2E6E" w:rsidRDefault="00782849" w:rsidP="00782849">
            <w:pPr>
              <w:rPr>
                <w:b/>
                <w:bCs/>
              </w:rPr>
            </w:pPr>
          </w:p>
        </w:tc>
      </w:tr>
      <w:tr w:rsidR="00782849" w14:paraId="646109B1" w14:textId="25C4BEA1" w:rsidTr="008F68A0">
        <w:trPr>
          <w:gridAfter w:val="1"/>
          <w:wAfter w:w="11" w:type="dxa"/>
        </w:trPr>
        <w:tc>
          <w:tcPr>
            <w:tcW w:w="2130" w:type="dxa"/>
          </w:tcPr>
          <w:p w14:paraId="12C68174" w14:textId="15571D13" w:rsidR="00782849" w:rsidRPr="00CA2E6E" w:rsidRDefault="00782849" w:rsidP="00CA2E6E">
            <w:pPr>
              <w:rPr>
                <w:b/>
                <w:bCs/>
              </w:rPr>
            </w:pPr>
            <w:r w:rsidRPr="00CA2E6E">
              <w:rPr>
                <w:b/>
                <w:bCs/>
              </w:rPr>
              <w:t xml:space="preserve">E-MAIL:  </w:t>
            </w:r>
          </w:p>
        </w:tc>
        <w:tc>
          <w:tcPr>
            <w:tcW w:w="6875" w:type="dxa"/>
            <w:gridSpan w:val="3"/>
          </w:tcPr>
          <w:p w14:paraId="07D1F923" w14:textId="77777777" w:rsidR="00782849" w:rsidRPr="00CA2E6E" w:rsidRDefault="00782849" w:rsidP="00782849">
            <w:pPr>
              <w:rPr>
                <w:b/>
                <w:bCs/>
              </w:rPr>
            </w:pPr>
          </w:p>
        </w:tc>
      </w:tr>
      <w:tr w:rsidR="00782849" w14:paraId="7FAB1740" w14:textId="446347AE" w:rsidTr="008F68A0">
        <w:trPr>
          <w:gridAfter w:val="1"/>
          <w:wAfter w:w="11" w:type="dxa"/>
        </w:trPr>
        <w:tc>
          <w:tcPr>
            <w:tcW w:w="2130" w:type="dxa"/>
          </w:tcPr>
          <w:p w14:paraId="79BDC13C" w14:textId="4115787A" w:rsidR="00782849" w:rsidRPr="00CA2E6E" w:rsidRDefault="00782849" w:rsidP="00CA2E6E">
            <w:pPr>
              <w:rPr>
                <w:b/>
                <w:bCs/>
              </w:rPr>
            </w:pPr>
            <w:r w:rsidRPr="00CA2E6E">
              <w:rPr>
                <w:b/>
                <w:bCs/>
              </w:rPr>
              <w:t xml:space="preserve">MARITAL STATUS: </w:t>
            </w:r>
          </w:p>
        </w:tc>
        <w:tc>
          <w:tcPr>
            <w:tcW w:w="6875" w:type="dxa"/>
            <w:gridSpan w:val="3"/>
          </w:tcPr>
          <w:p w14:paraId="2FC1ACAA" w14:textId="77777777" w:rsidR="00782849" w:rsidRPr="00CA2E6E" w:rsidRDefault="00782849" w:rsidP="00782849">
            <w:pPr>
              <w:rPr>
                <w:b/>
                <w:bCs/>
              </w:rPr>
            </w:pPr>
          </w:p>
        </w:tc>
      </w:tr>
      <w:tr w:rsidR="00782849" w14:paraId="015DF14A" w14:textId="0518070E" w:rsidTr="008F68A0">
        <w:trPr>
          <w:gridAfter w:val="1"/>
          <w:wAfter w:w="11" w:type="dxa"/>
        </w:trPr>
        <w:tc>
          <w:tcPr>
            <w:tcW w:w="2130" w:type="dxa"/>
          </w:tcPr>
          <w:p w14:paraId="61A7E736" w14:textId="642AC70E" w:rsidR="00782849" w:rsidRDefault="00782849" w:rsidP="00CA2E6E"/>
        </w:tc>
        <w:tc>
          <w:tcPr>
            <w:tcW w:w="6875" w:type="dxa"/>
            <w:gridSpan w:val="3"/>
          </w:tcPr>
          <w:p w14:paraId="05D35B89" w14:textId="77777777" w:rsidR="00782849" w:rsidRDefault="00782849" w:rsidP="00CA2E6E"/>
        </w:tc>
      </w:tr>
      <w:tr w:rsidR="00782849" w14:paraId="390B0358" w14:textId="6E8A9924" w:rsidTr="008F68A0">
        <w:tc>
          <w:tcPr>
            <w:tcW w:w="2130" w:type="dxa"/>
          </w:tcPr>
          <w:p w14:paraId="45D8AEE8" w14:textId="040DEA0D" w:rsidR="00782849" w:rsidRPr="00087273" w:rsidRDefault="00782849" w:rsidP="00782849">
            <w:pPr>
              <w:rPr>
                <w:b/>
                <w:bCs/>
              </w:rPr>
            </w:pPr>
          </w:p>
        </w:tc>
        <w:tc>
          <w:tcPr>
            <w:tcW w:w="6886" w:type="dxa"/>
            <w:gridSpan w:val="4"/>
          </w:tcPr>
          <w:p w14:paraId="5621E945" w14:textId="77777777" w:rsidR="00782849" w:rsidRPr="00087273" w:rsidRDefault="00782849" w:rsidP="00782849">
            <w:pPr>
              <w:rPr>
                <w:b/>
                <w:bCs/>
              </w:rPr>
            </w:pPr>
          </w:p>
        </w:tc>
      </w:tr>
      <w:tr w:rsidR="00782849" w14:paraId="772B79E8" w14:textId="11514682" w:rsidTr="008F68A0">
        <w:trPr>
          <w:gridAfter w:val="1"/>
          <w:wAfter w:w="11" w:type="dxa"/>
        </w:trPr>
        <w:tc>
          <w:tcPr>
            <w:tcW w:w="2130" w:type="dxa"/>
          </w:tcPr>
          <w:p w14:paraId="5CAB8C3F" w14:textId="4AF27DA1" w:rsidR="00782849" w:rsidRPr="00087273" w:rsidRDefault="00782849" w:rsidP="00782849">
            <w:pPr>
              <w:rPr>
                <w:b/>
                <w:bCs/>
              </w:rPr>
            </w:pPr>
            <w:r w:rsidRPr="00087273">
              <w:rPr>
                <w:b/>
                <w:bCs/>
              </w:rPr>
              <w:t xml:space="preserve">RELATIONSHIP:   </w:t>
            </w:r>
          </w:p>
        </w:tc>
        <w:tc>
          <w:tcPr>
            <w:tcW w:w="6875" w:type="dxa"/>
            <w:gridSpan w:val="3"/>
          </w:tcPr>
          <w:p w14:paraId="760AAD7C" w14:textId="576B79FC" w:rsidR="00782849" w:rsidRPr="00087273" w:rsidRDefault="001F6B50" w:rsidP="00782849">
            <w:pPr>
              <w:rPr>
                <w:b/>
                <w:bCs/>
              </w:rPr>
            </w:pPr>
            <w:r>
              <w:rPr>
                <w:b/>
                <w:bCs/>
              </w:rPr>
              <w:t>SINGLE</w:t>
            </w:r>
            <w:r w:rsidR="00B71ABA">
              <w:rPr>
                <w:b/>
                <w:bCs/>
              </w:rPr>
              <w:t>/MARRIED/SEPARATED/</w:t>
            </w:r>
            <w:r w:rsidR="000E497D">
              <w:rPr>
                <w:b/>
                <w:bCs/>
              </w:rPr>
              <w:t>DIVORCED</w:t>
            </w:r>
          </w:p>
        </w:tc>
      </w:tr>
      <w:tr w:rsidR="00782849" w14:paraId="018D2CDE" w14:textId="3BAE68C3" w:rsidTr="008F68A0">
        <w:trPr>
          <w:gridAfter w:val="1"/>
          <w:wAfter w:w="11" w:type="dxa"/>
        </w:trPr>
        <w:tc>
          <w:tcPr>
            <w:tcW w:w="2130" w:type="dxa"/>
          </w:tcPr>
          <w:p w14:paraId="54DBB184" w14:textId="2E1D9CC4" w:rsidR="00782849" w:rsidRPr="00087273" w:rsidRDefault="00782849" w:rsidP="00782849">
            <w:pPr>
              <w:rPr>
                <w:b/>
                <w:bCs/>
              </w:rPr>
            </w:pPr>
            <w:r w:rsidRPr="00087273">
              <w:rPr>
                <w:b/>
                <w:bCs/>
              </w:rPr>
              <w:t>ADDRESS:</w:t>
            </w:r>
          </w:p>
        </w:tc>
        <w:tc>
          <w:tcPr>
            <w:tcW w:w="6875" w:type="dxa"/>
            <w:gridSpan w:val="3"/>
          </w:tcPr>
          <w:p w14:paraId="2CF5C4CD" w14:textId="77777777" w:rsidR="00782849" w:rsidRPr="00087273" w:rsidRDefault="00782849" w:rsidP="00782849">
            <w:pPr>
              <w:rPr>
                <w:b/>
                <w:bCs/>
              </w:rPr>
            </w:pPr>
          </w:p>
        </w:tc>
      </w:tr>
      <w:tr w:rsidR="00782849" w14:paraId="14EACA27" w14:textId="77E92398" w:rsidTr="008F68A0">
        <w:trPr>
          <w:gridAfter w:val="1"/>
          <w:wAfter w:w="11" w:type="dxa"/>
        </w:trPr>
        <w:tc>
          <w:tcPr>
            <w:tcW w:w="2130" w:type="dxa"/>
          </w:tcPr>
          <w:p w14:paraId="7B889CC1" w14:textId="69CB2DAA" w:rsidR="00782849" w:rsidRPr="00087273" w:rsidRDefault="00782849" w:rsidP="00782849">
            <w:pPr>
              <w:rPr>
                <w:b/>
                <w:bCs/>
              </w:rPr>
            </w:pPr>
            <w:r>
              <w:rPr>
                <w:b/>
                <w:bCs/>
              </w:rPr>
              <w:t>POST CODE:</w:t>
            </w:r>
          </w:p>
        </w:tc>
        <w:tc>
          <w:tcPr>
            <w:tcW w:w="6875" w:type="dxa"/>
            <w:gridSpan w:val="3"/>
          </w:tcPr>
          <w:p w14:paraId="4607695E" w14:textId="77777777" w:rsidR="00782849" w:rsidRPr="00087273" w:rsidRDefault="00782849" w:rsidP="00782849">
            <w:pPr>
              <w:rPr>
                <w:b/>
                <w:bCs/>
              </w:rPr>
            </w:pPr>
          </w:p>
        </w:tc>
      </w:tr>
      <w:tr w:rsidR="00461AA7" w14:paraId="2B5650AC" w14:textId="4B9C7E70" w:rsidTr="008F68A0">
        <w:trPr>
          <w:gridAfter w:val="1"/>
          <w:wAfter w:w="11" w:type="dxa"/>
        </w:trPr>
        <w:tc>
          <w:tcPr>
            <w:tcW w:w="2130" w:type="dxa"/>
          </w:tcPr>
          <w:p w14:paraId="02F81CA0" w14:textId="1DA968C6" w:rsidR="00461AA7" w:rsidRPr="009C4578" w:rsidRDefault="00461AA7" w:rsidP="00F4702E">
            <w:pPr>
              <w:rPr>
                <w:b/>
                <w:bCs/>
              </w:rPr>
            </w:pPr>
            <w:r w:rsidRPr="009C4578">
              <w:rPr>
                <w:b/>
                <w:bCs/>
              </w:rPr>
              <w:t>PHONE NUMBER</w:t>
            </w:r>
            <w:r>
              <w:rPr>
                <w:b/>
                <w:bCs/>
              </w:rPr>
              <w:t>:</w:t>
            </w:r>
          </w:p>
        </w:tc>
        <w:tc>
          <w:tcPr>
            <w:tcW w:w="6875" w:type="dxa"/>
            <w:gridSpan w:val="3"/>
          </w:tcPr>
          <w:p w14:paraId="4DAB6887" w14:textId="77777777" w:rsidR="00461AA7" w:rsidRPr="009C4578" w:rsidRDefault="00461AA7" w:rsidP="00461AA7">
            <w:pPr>
              <w:rPr>
                <w:b/>
                <w:bCs/>
              </w:rPr>
            </w:pPr>
          </w:p>
        </w:tc>
      </w:tr>
      <w:tr w:rsidR="00F4702E" w14:paraId="1F2E5602" w14:textId="30475386" w:rsidTr="00782849">
        <w:trPr>
          <w:gridAfter w:val="1"/>
          <w:wAfter w:w="11" w:type="dxa"/>
        </w:trPr>
        <w:tc>
          <w:tcPr>
            <w:tcW w:w="6517" w:type="dxa"/>
            <w:gridSpan w:val="2"/>
          </w:tcPr>
          <w:p w14:paraId="29619217" w14:textId="70986F57" w:rsidR="00F4702E" w:rsidRPr="00434D08" w:rsidRDefault="000935D8">
            <w:pPr>
              <w:rPr>
                <w:b/>
                <w:bCs/>
              </w:rPr>
            </w:pPr>
            <w:r w:rsidRPr="00434D08">
              <w:rPr>
                <w:b/>
                <w:bCs/>
              </w:rPr>
              <w:t>DO YOU HAVE PERMISSION TO WORK IN THE UK?</w:t>
            </w:r>
          </w:p>
        </w:tc>
        <w:tc>
          <w:tcPr>
            <w:tcW w:w="2488" w:type="dxa"/>
            <w:gridSpan w:val="2"/>
          </w:tcPr>
          <w:p w14:paraId="3B5BFF44" w14:textId="7CD60C1D" w:rsidR="00F4702E" w:rsidRPr="00434D08" w:rsidRDefault="00734BF9">
            <w:pPr>
              <w:rPr>
                <w:b/>
                <w:bCs/>
              </w:rPr>
            </w:pPr>
            <w:r w:rsidRPr="00434D08">
              <w:rPr>
                <w:b/>
                <w:bCs/>
              </w:rPr>
              <w:t>YES/NO</w:t>
            </w:r>
          </w:p>
        </w:tc>
      </w:tr>
      <w:tr w:rsidR="00734BF9" w14:paraId="3C771B68" w14:textId="1D725E28" w:rsidTr="00782849">
        <w:trPr>
          <w:gridAfter w:val="1"/>
          <w:wAfter w:w="11" w:type="dxa"/>
        </w:trPr>
        <w:tc>
          <w:tcPr>
            <w:tcW w:w="6517" w:type="dxa"/>
            <w:gridSpan w:val="2"/>
          </w:tcPr>
          <w:p w14:paraId="4FA65E29" w14:textId="07768E62" w:rsidR="00734BF9" w:rsidRPr="00434D08" w:rsidRDefault="00734BF9" w:rsidP="00734BF9">
            <w:pPr>
              <w:rPr>
                <w:b/>
                <w:bCs/>
              </w:rPr>
            </w:pPr>
            <w:r w:rsidRPr="00434D08">
              <w:rPr>
                <w:b/>
                <w:bCs/>
              </w:rPr>
              <w:t>DO YOU HAVE A VALID PASSPORT?</w:t>
            </w:r>
          </w:p>
        </w:tc>
        <w:tc>
          <w:tcPr>
            <w:tcW w:w="2488" w:type="dxa"/>
            <w:gridSpan w:val="2"/>
          </w:tcPr>
          <w:p w14:paraId="4792EB1D" w14:textId="60D9A53F" w:rsidR="00734BF9" w:rsidRPr="00434D08" w:rsidRDefault="00734BF9" w:rsidP="00734BF9">
            <w:pPr>
              <w:rPr>
                <w:b/>
                <w:bCs/>
              </w:rPr>
            </w:pPr>
            <w:r w:rsidRPr="00434D08">
              <w:rPr>
                <w:b/>
                <w:bCs/>
              </w:rPr>
              <w:t>YES/NO</w:t>
            </w:r>
          </w:p>
        </w:tc>
      </w:tr>
      <w:tr w:rsidR="00734BF9" w14:paraId="38862108" w14:textId="2493D2E8" w:rsidTr="00782849">
        <w:trPr>
          <w:gridAfter w:val="1"/>
          <w:wAfter w:w="11" w:type="dxa"/>
        </w:trPr>
        <w:tc>
          <w:tcPr>
            <w:tcW w:w="6517" w:type="dxa"/>
            <w:gridSpan w:val="2"/>
          </w:tcPr>
          <w:p w14:paraId="4063321C" w14:textId="5CBD2AD9" w:rsidR="00734BF9" w:rsidRPr="00434D08" w:rsidRDefault="00734BF9" w:rsidP="00734BF9">
            <w:pPr>
              <w:rPr>
                <w:b/>
                <w:bCs/>
              </w:rPr>
            </w:pPr>
            <w:r w:rsidRPr="00434D08">
              <w:rPr>
                <w:b/>
                <w:bCs/>
              </w:rPr>
              <w:t>YOU HAVE A VALID WORK PERMIT?</w:t>
            </w:r>
          </w:p>
        </w:tc>
        <w:tc>
          <w:tcPr>
            <w:tcW w:w="2488" w:type="dxa"/>
            <w:gridSpan w:val="2"/>
          </w:tcPr>
          <w:p w14:paraId="560EDF47" w14:textId="18A5574D" w:rsidR="00734BF9" w:rsidRPr="00434D08" w:rsidRDefault="00734BF9" w:rsidP="00734BF9">
            <w:pPr>
              <w:rPr>
                <w:b/>
                <w:bCs/>
              </w:rPr>
            </w:pPr>
            <w:r w:rsidRPr="00434D08">
              <w:rPr>
                <w:b/>
                <w:bCs/>
              </w:rPr>
              <w:t>YES/NO</w:t>
            </w:r>
          </w:p>
        </w:tc>
      </w:tr>
      <w:tr w:rsidR="00C42047" w14:paraId="0B4E5AD9" w14:textId="77777777" w:rsidTr="00782849">
        <w:trPr>
          <w:gridAfter w:val="1"/>
          <w:wAfter w:w="11" w:type="dxa"/>
        </w:trPr>
        <w:tc>
          <w:tcPr>
            <w:tcW w:w="9005" w:type="dxa"/>
            <w:gridSpan w:val="4"/>
          </w:tcPr>
          <w:p w14:paraId="0CAE06FA" w14:textId="77777777" w:rsidR="00C42047" w:rsidRPr="00434D08" w:rsidRDefault="00C42047">
            <w:pPr>
              <w:rPr>
                <w:b/>
                <w:bCs/>
              </w:rPr>
            </w:pPr>
          </w:p>
        </w:tc>
      </w:tr>
      <w:tr w:rsidR="0019404F" w14:paraId="0F960CD5" w14:textId="6D006384" w:rsidTr="00782849">
        <w:trPr>
          <w:gridAfter w:val="1"/>
          <w:wAfter w:w="11" w:type="dxa"/>
        </w:trPr>
        <w:tc>
          <w:tcPr>
            <w:tcW w:w="6517" w:type="dxa"/>
            <w:gridSpan w:val="2"/>
          </w:tcPr>
          <w:p w14:paraId="57FFE8E2" w14:textId="4095288C" w:rsidR="0019404F" w:rsidRPr="00434D08" w:rsidRDefault="00734BF9">
            <w:pPr>
              <w:rPr>
                <w:b/>
                <w:bCs/>
              </w:rPr>
            </w:pPr>
            <w:r w:rsidRPr="00434D08">
              <w:rPr>
                <w:b/>
                <w:bCs/>
              </w:rPr>
              <w:t>MOBILITY</w:t>
            </w:r>
          </w:p>
        </w:tc>
        <w:tc>
          <w:tcPr>
            <w:tcW w:w="2488" w:type="dxa"/>
            <w:gridSpan w:val="2"/>
          </w:tcPr>
          <w:p w14:paraId="42F6A2C2" w14:textId="77777777" w:rsidR="0019404F" w:rsidRDefault="0019404F"/>
        </w:tc>
      </w:tr>
      <w:tr w:rsidR="00734BF9" w14:paraId="11AD934B" w14:textId="6374A990" w:rsidTr="00782849">
        <w:trPr>
          <w:gridAfter w:val="1"/>
          <w:wAfter w:w="11" w:type="dxa"/>
        </w:trPr>
        <w:tc>
          <w:tcPr>
            <w:tcW w:w="6517" w:type="dxa"/>
            <w:gridSpan w:val="2"/>
          </w:tcPr>
          <w:p w14:paraId="0A76FBFB" w14:textId="0DB21D77" w:rsidR="00734BF9" w:rsidRPr="00434D08" w:rsidRDefault="00AE68F2" w:rsidP="00734BF9">
            <w:pPr>
              <w:tabs>
                <w:tab w:val="left" w:pos="2085"/>
              </w:tabs>
              <w:rPr>
                <w:b/>
                <w:bCs/>
              </w:rPr>
            </w:pPr>
            <w:r w:rsidRPr="00434D08">
              <w:rPr>
                <w:b/>
                <w:bCs/>
              </w:rPr>
              <w:t>DO YOU HAVE ACCESS TO A CAR</w:t>
            </w:r>
          </w:p>
        </w:tc>
        <w:tc>
          <w:tcPr>
            <w:tcW w:w="2488" w:type="dxa"/>
            <w:gridSpan w:val="2"/>
          </w:tcPr>
          <w:p w14:paraId="0D99D720" w14:textId="697C338C" w:rsidR="00734BF9" w:rsidRDefault="00734BF9" w:rsidP="00734BF9"/>
        </w:tc>
      </w:tr>
      <w:tr w:rsidR="00734BF9" w14:paraId="3674ECEB" w14:textId="4C765587" w:rsidTr="00782849">
        <w:trPr>
          <w:gridAfter w:val="1"/>
          <w:wAfter w:w="11" w:type="dxa"/>
        </w:trPr>
        <w:tc>
          <w:tcPr>
            <w:tcW w:w="6517" w:type="dxa"/>
            <w:gridSpan w:val="2"/>
          </w:tcPr>
          <w:p w14:paraId="4AF8662F" w14:textId="53A96B44" w:rsidR="00734BF9" w:rsidRPr="00434D08" w:rsidRDefault="00434D08" w:rsidP="00734BF9">
            <w:pPr>
              <w:rPr>
                <w:b/>
                <w:bCs/>
              </w:rPr>
            </w:pPr>
            <w:r w:rsidRPr="00434D08">
              <w:rPr>
                <w:b/>
                <w:bCs/>
              </w:rPr>
              <w:t>WHICH CAN BE USED FOR WORK PURPOSES?</w:t>
            </w:r>
          </w:p>
        </w:tc>
        <w:tc>
          <w:tcPr>
            <w:tcW w:w="2488" w:type="dxa"/>
            <w:gridSpan w:val="2"/>
          </w:tcPr>
          <w:p w14:paraId="72BC0B3C" w14:textId="4791C06C" w:rsidR="00734BF9" w:rsidRPr="00434D08" w:rsidRDefault="00734BF9" w:rsidP="00734BF9">
            <w:pPr>
              <w:rPr>
                <w:b/>
                <w:bCs/>
              </w:rPr>
            </w:pPr>
            <w:r w:rsidRPr="00434D08">
              <w:rPr>
                <w:b/>
                <w:bCs/>
              </w:rPr>
              <w:t>YES/NO</w:t>
            </w:r>
          </w:p>
        </w:tc>
      </w:tr>
      <w:tr w:rsidR="00F4702E" w14:paraId="08CA0031" w14:textId="77777777" w:rsidTr="00782849">
        <w:trPr>
          <w:gridAfter w:val="1"/>
          <w:wAfter w:w="11" w:type="dxa"/>
        </w:trPr>
        <w:tc>
          <w:tcPr>
            <w:tcW w:w="9005" w:type="dxa"/>
            <w:gridSpan w:val="4"/>
          </w:tcPr>
          <w:p w14:paraId="6FFAEFAF" w14:textId="77777777" w:rsidR="00F4702E" w:rsidRDefault="00F4702E"/>
        </w:tc>
      </w:tr>
      <w:tr w:rsidR="00396495" w14:paraId="7C51BB4F" w14:textId="30AB8F8B" w:rsidTr="00782849">
        <w:trPr>
          <w:gridAfter w:val="1"/>
          <w:wAfter w:w="11" w:type="dxa"/>
        </w:trPr>
        <w:tc>
          <w:tcPr>
            <w:tcW w:w="6532" w:type="dxa"/>
            <w:gridSpan w:val="3"/>
          </w:tcPr>
          <w:p w14:paraId="752DE25B" w14:textId="76F6F39C" w:rsidR="00396495" w:rsidRPr="00A1297F" w:rsidRDefault="00A1297F">
            <w:pPr>
              <w:rPr>
                <w:b/>
                <w:bCs/>
              </w:rPr>
            </w:pPr>
            <w:r w:rsidRPr="00A1297F">
              <w:rPr>
                <w:b/>
                <w:bCs/>
              </w:rPr>
              <w:t>DO YOU HOLD A FULL UK DRIVING LICENCE?</w:t>
            </w:r>
          </w:p>
        </w:tc>
        <w:tc>
          <w:tcPr>
            <w:tcW w:w="2473" w:type="dxa"/>
          </w:tcPr>
          <w:p w14:paraId="40AE84A3" w14:textId="74CB4538" w:rsidR="00396495" w:rsidRDefault="00396495">
            <w:r w:rsidRPr="00434D08">
              <w:rPr>
                <w:b/>
                <w:bCs/>
              </w:rPr>
              <w:t>YES/NO</w:t>
            </w:r>
          </w:p>
        </w:tc>
      </w:tr>
    </w:tbl>
    <w:p w14:paraId="30AF3B7E" w14:textId="4D8A3135" w:rsidR="00C42047" w:rsidRDefault="00C42047"/>
    <w:p w14:paraId="498E8F53" w14:textId="7D1D5185" w:rsidR="00C42047" w:rsidRDefault="00C42047"/>
    <w:p w14:paraId="68CD4A82" w14:textId="26B04C59" w:rsidR="00C42047" w:rsidRDefault="00C42047"/>
    <w:p w14:paraId="546DB41E" w14:textId="0FA3CF2C" w:rsidR="00C42047" w:rsidRDefault="00C42047"/>
    <w:p w14:paraId="1A4F9085" w14:textId="7968075E" w:rsidR="00C42047" w:rsidRDefault="00C42047"/>
    <w:p w14:paraId="26EFA52D" w14:textId="52A064EC" w:rsidR="00C42047" w:rsidRDefault="00C42047"/>
    <w:p w14:paraId="6E4C86B3" w14:textId="08D8807C" w:rsidR="00C42047" w:rsidRDefault="00C42047"/>
    <w:p w14:paraId="74C5C779" w14:textId="62825029" w:rsidR="00C42047" w:rsidRDefault="00C42047"/>
    <w:p w14:paraId="19915BF7" w14:textId="6ED1D084" w:rsidR="00C42047" w:rsidRDefault="00C42047"/>
    <w:p w14:paraId="5D74F28C" w14:textId="77777777" w:rsidR="008337AC" w:rsidRDefault="008337AC">
      <w:pPr>
        <w:rPr>
          <w:b/>
          <w:bCs/>
        </w:rPr>
      </w:pPr>
    </w:p>
    <w:p w14:paraId="76E44816" w14:textId="02359A81" w:rsidR="00C42047" w:rsidRPr="00C42047" w:rsidRDefault="00C42047">
      <w:pPr>
        <w:rPr>
          <w:b/>
          <w:bCs/>
        </w:rPr>
      </w:pPr>
      <w:r w:rsidRPr="00C42047">
        <w:rPr>
          <w:b/>
          <w:bCs/>
        </w:rPr>
        <w:lastRenderedPageBreak/>
        <w:t>QUALIFICATIONS/TRAINING</w:t>
      </w:r>
    </w:p>
    <w:tbl>
      <w:tblPr>
        <w:tblStyle w:val="TableGrid"/>
        <w:tblW w:w="0" w:type="auto"/>
        <w:tblLook w:val="04A0" w:firstRow="1" w:lastRow="0" w:firstColumn="1" w:lastColumn="0" w:noHBand="0" w:noVBand="1"/>
      </w:tblPr>
      <w:tblGrid>
        <w:gridCol w:w="2254"/>
        <w:gridCol w:w="2254"/>
        <w:gridCol w:w="2254"/>
        <w:gridCol w:w="2254"/>
      </w:tblGrid>
      <w:tr w:rsidR="00C42047" w:rsidRPr="00C42047" w14:paraId="4941A944" w14:textId="77777777" w:rsidTr="001D0221">
        <w:tc>
          <w:tcPr>
            <w:tcW w:w="2254" w:type="dxa"/>
            <w:shd w:val="clear" w:color="auto" w:fill="B4C6E7" w:themeFill="accent1" w:themeFillTint="66"/>
          </w:tcPr>
          <w:p w14:paraId="0ECA42DC" w14:textId="18919BBE" w:rsidR="00C42047" w:rsidRPr="00C42047" w:rsidRDefault="00C42047">
            <w:pPr>
              <w:rPr>
                <w:b/>
                <w:bCs/>
              </w:rPr>
            </w:pPr>
            <w:r w:rsidRPr="00C42047">
              <w:rPr>
                <w:b/>
                <w:bCs/>
              </w:rPr>
              <w:t xml:space="preserve">Qualifications </w:t>
            </w:r>
          </w:p>
        </w:tc>
        <w:tc>
          <w:tcPr>
            <w:tcW w:w="2254" w:type="dxa"/>
            <w:shd w:val="clear" w:color="auto" w:fill="B4C6E7" w:themeFill="accent1" w:themeFillTint="66"/>
          </w:tcPr>
          <w:p w14:paraId="0073B3DD" w14:textId="6E3DC53C" w:rsidR="00C42047" w:rsidRPr="00C42047" w:rsidRDefault="00C42047">
            <w:pPr>
              <w:rPr>
                <w:b/>
                <w:bCs/>
              </w:rPr>
            </w:pPr>
            <w:r w:rsidRPr="00C42047">
              <w:rPr>
                <w:b/>
                <w:bCs/>
              </w:rPr>
              <w:t>School/College</w:t>
            </w:r>
          </w:p>
        </w:tc>
        <w:tc>
          <w:tcPr>
            <w:tcW w:w="2254" w:type="dxa"/>
            <w:shd w:val="clear" w:color="auto" w:fill="B4C6E7" w:themeFill="accent1" w:themeFillTint="66"/>
          </w:tcPr>
          <w:p w14:paraId="71C7D2C4" w14:textId="4C93E43E" w:rsidR="00C42047" w:rsidRPr="00C42047" w:rsidRDefault="00C42047">
            <w:pPr>
              <w:rPr>
                <w:b/>
                <w:bCs/>
              </w:rPr>
            </w:pPr>
            <w:r w:rsidRPr="00C42047">
              <w:rPr>
                <w:b/>
                <w:bCs/>
              </w:rPr>
              <w:t>Grade/Result</w:t>
            </w:r>
          </w:p>
        </w:tc>
        <w:tc>
          <w:tcPr>
            <w:tcW w:w="2254" w:type="dxa"/>
            <w:shd w:val="clear" w:color="auto" w:fill="B4C6E7" w:themeFill="accent1" w:themeFillTint="66"/>
          </w:tcPr>
          <w:p w14:paraId="19ED8CDD" w14:textId="02E0836C" w:rsidR="00C42047" w:rsidRPr="00C42047" w:rsidRDefault="00C42047">
            <w:pPr>
              <w:rPr>
                <w:b/>
                <w:bCs/>
              </w:rPr>
            </w:pPr>
            <w:r w:rsidRPr="00C42047">
              <w:rPr>
                <w:b/>
                <w:bCs/>
              </w:rPr>
              <w:t>Dates: From-To</w:t>
            </w:r>
          </w:p>
        </w:tc>
      </w:tr>
      <w:tr w:rsidR="00C42047" w:rsidRPr="00C42047" w14:paraId="7EA0A1E7" w14:textId="77777777" w:rsidTr="00C42047">
        <w:tc>
          <w:tcPr>
            <w:tcW w:w="2254" w:type="dxa"/>
          </w:tcPr>
          <w:p w14:paraId="15338DE6" w14:textId="77777777" w:rsidR="00C42047" w:rsidRDefault="00C42047">
            <w:pPr>
              <w:rPr>
                <w:b/>
                <w:bCs/>
              </w:rPr>
            </w:pPr>
          </w:p>
          <w:p w14:paraId="6261E15F" w14:textId="77777777" w:rsidR="00C42047" w:rsidRDefault="00C42047">
            <w:pPr>
              <w:rPr>
                <w:b/>
                <w:bCs/>
              </w:rPr>
            </w:pPr>
          </w:p>
          <w:p w14:paraId="5BE0E1B5" w14:textId="77777777" w:rsidR="00C42047" w:rsidRDefault="00C42047">
            <w:pPr>
              <w:rPr>
                <w:b/>
                <w:bCs/>
              </w:rPr>
            </w:pPr>
          </w:p>
          <w:p w14:paraId="77076B45" w14:textId="600FDEBD" w:rsidR="00C42047" w:rsidRPr="00C42047" w:rsidRDefault="00C42047">
            <w:pPr>
              <w:rPr>
                <w:b/>
                <w:bCs/>
              </w:rPr>
            </w:pPr>
          </w:p>
        </w:tc>
        <w:tc>
          <w:tcPr>
            <w:tcW w:w="2254" w:type="dxa"/>
          </w:tcPr>
          <w:p w14:paraId="72AB2089" w14:textId="77777777" w:rsidR="00C42047" w:rsidRPr="00C42047" w:rsidRDefault="00C42047">
            <w:pPr>
              <w:rPr>
                <w:b/>
                <w:bCs/>
              </w:rPr>
            </w:pPr>
          </w:p>
        </w:tc>
        <w:tc>
          <w:tcPr>
            <w:tcW w:w="2254" w:type="dxa"/>
          </w:tcPr>
          <w:p w14:paraId="2A0C2C52" w14:textId="77777777" w:rsidR="00C42047" w:rsidRPr="00C42047" w:rsidRDefault="00C42047">
            <w:pPr>
              <w:rPr>
                <w:b/>
                <w:bCs/>
              </w:rPr>
            </w:pPr>
          </w:p>
        </w:tc>
        <w:tc>
          <w:tcPr>
            <w:tcW w:w="2254" w:type="dxa"/>
          </w:tcPr>
          <w:p w14:paraId="300D05B4" w14:textId="77777777" w:rsidR="00C42047" w:rsidRPr="00C42047" w:rsidRDefault="00C42047">
            <w:pPr>
              <w:rPr>
                <w:b/>
                <w:bCs/>
              </w:rPr>
            </w:pPr>
          </w:p>
        </w:tc>
      </w:tr>
      <w:tr w:rsidR="00C42047" w:rsidRPr="00C42047" w14:paraId="58F9F39E" w14:textId="77777777" w:rsidTr="00C42047">
        <w:tc>
          <w:tcPr>
            <w:tcW w:w="2254" w:type="dxa"/>
          </w:tcPr>
          <w:p w14:paraId="74184B2D" w14:textId="77777777" w:rsidR="00C42047" w:rsidRDefault="00C42047">
            <w:pPr>
              <w:rPr>
                <w:b/>
                <w:bCs/>
              </w:rPr>
            </w:pPr>
          </w:p>
          <w:p w14:paraId="691C712D" w14:textId="77777777" w:rsidR="00C42047" w:rsidRDefault="00C42047">
            <w:pPr>
              <w:rPr>
                <w:b/>
                <w:bCs/>
              </w:rPr>
            </w:pPr>
          </w:p>
          <w:p w14:paraId="340A5FFE" w14:textId="77777777" w:rsidR="00C42047" w:rsidRDefault="00C42047">
            <w:pPr>
              <w:rPr>
                <w:b/>
                <w:bCs/>
              </w:rPr>
            </w:pPr>
          </w:p>
          <w:p w14:paraId="7370211D" w14:textId="0D116181" w:rsidR="00C42047" w:rsidRPr="00C42047" w:rsidRDefault="00C42047">
            <w:pPr>
              <w:rPr>
                <w:b/>
                <w:bCs/>
              </w:rPr>
            </w:pPr>
          </w:p>
        </w:tc>
        <w:tc>
          <w:tcPr>
            <w:tcW w:w="2254" w:type="dxa"/>
          </w:tcPr>
          <w:p w14:paraId="2FB33BAA" w14:textId="77777777" w:rsidR="00C42047" w:rsidRPr="00C42047" w:rsidRDefault="00C42047">
            <w:pPr>
              <w:rPr>
                <w:b/>
                <w:bCs/>
              </w:rPr>
            </w:pPr>
          </w:p>
        </w:tc>
        <w:tc>
          <w:tcPr>
            <w:tcW w:w="2254" w:type="dxa"/>
          </w:tcPr>
          <w:p w14:paraId="0A04B26A" w14:textId="77777777" w:rsidR="00C42047" w:rsidRPr="00C42047" w:rsidRDefault="00C42047">
            <w:pPr>
              <w:rPr>
                <w:b/>
                <w:bCs/>
              </w:rPr>
            </w:pPr>
          </w:p>
        </w:tc>
        <w:tc>
          <w:tcPr>
            <w:tcW w:w="2254" w:type="dxa"/>
          </w:tcPr>
          <w:p w14:paraId="713D5530" w14:textId="77777777" w:rsidR="00C42047" w:rsidRPr="00C42047" w:rsidRDefault="00C42047">
            <w:pPr>
              <w:rPr>
                <w:b/>
                <w:bCs/>
              </w:rPr>
            </w:pPr>
          </w:p>
        </w:tc>
      </w:tr>
      <w:tr w:rsidR="00C42047" w:rsidRPr="00C42047" w14:paraId="23484AF0" w14:textId="77777777" w:rsidTr="00C42047">
        <w:tc>
          <w:tcPr>
            <w:tcW w:w="2254" w:type="dxa"/>
          </w:tcPr>
          <w:p w14:paraId="3EE6723F" w14:textId="77777777" w:rsidR="00C42047" w:rsidRDefault="00C42047" w:rsidP="00C42047">
            <w:pPr>
              <w:jc w:val="right"/>
              <w:rPr>
                <w:b/>
                <w:bCs/>
              </w:rPr>
            </w:pPr>
          </w:p>
          <w:p w14:paraId="54937286" w14:textId="77777777" w:rsidR="00C42047" w:rsidRDefault="00C42047" w:rsidP="00C42047">
            <w:pPr>
              <w:jc w:val="right"/>
              <w:rPr>
                <w:b/>
                <w:bCs/>
              </w:rPr>
            </w:pPr>
          </w:p>
          <w:p w14:paraId="2E8FA77E" w14:textId="77777777" w:rsidR="00C42047" w:rsidRDefault="00C42047" w:rsidP="00C42047">
            <w:pPr>
              <w:jc w:val="right"/>
              <w:rPr>
                <w:b/>
                <w:bCs/>
              </w:rPr>
            </w:pPr>
          </w:p>
          <w:p w14:paraId="0803E4DF" w14:textId="379D749E" w:rsidR="00C42047" w:rsidRPr="00C42047" w:rsidRDefault="00C42047" w:rsidP="00C42047">
            <w:pPr>
              <w:jc w:val="right"/>
              <w:rPr>
                <w:b/>
                <w:bCs/>
              </w:rPr>
            </w:pPr>
          </w:p>
        </w:tc>
        <w:tc>
          <w:tcPr>
            <w:tcW w:w="2254" w:type="dxa"/>
          </w:tcPr>
          <w:p w14:paraId="186FE4C7" w14:textId="77777777" w:rsidR="00C42047" w:rsidRPr="00C42047" w:rsidRDefault="00C42047">
            <w:pPr>
              <w:rPr>
                <w:b/>
                <w:bCs/>
              </w:rPr>
            </w:pPr>
          </w:p>
        </w:tc>
        <w:tc>
          <w:tcPr>
            <w:tcW w:w="2254" w:type="dxa"/>
          </w:tcPr>
          <w:p w14:paraId="17A86EC0" w14:textId="77777777" w:rsidR="00C42047" w:rsidRPr="00C42047" w:rsidRDefault="00C42047">
            <w:pPr>
              <w:rPr>
                <w:b/>
                <w:bCs/>
              </w:rPr>
            </w:pPr>
          </w:p>
        </w:tc>
        <w:tc>
          <w:tcPr>
            <w:tcW w:w="2254" w:type="dxa"/>
          </w:tcPr>
          <w:p w14:paraId="33AD8807" w14:textId="77777777" w:rsidR="00C42047" w:rsidRPr="00C42047" w:rsidRDefault="00C42047">
            <w:pPr>
              <w:rPr>
                <w:b/>
                <w:bCs/>
              </w:rPr>
            </w:pPr>
          </w:p>
        </w:tc>
      </w:tr>
      <w:tr w:rsidR="00C42047" w:rsidRPr="00C42047" w14:paraId="471E37C7" w14:textId="77777777" w:rsidTr="00C42047">
        <w:tc>
          <w:tcPr>
            <w:tcW w:w="2254" w:type="dxa"/>
          </w:tcPr>
          <w:p w14:paraId="5FD05A3C" w14:textId="77777777" w:rsidR="00C42047" w:rsidRDefault="00C42047">
            <w:pPr>
              <w:rPr>
                <w:b/>
                <w:bCs/>
              </w:rPr>
            </w:pPr>
          </w:p>
          <w:p w14:paraId="643A960C" w14:textId="77777777" w:rsidR="00C42047" w:rsidRDefault="00C42047">
            <w:pPr>
              <w:rPr>
                <w:b/>
                <w:bCs/>
              </w:rPr>
            </w:pPr>
          </w:p>
          <w:p w14:paraId="7B9FC97A" w14:textId="77777777" w:rsidR="00C42047" w:rsidRDefault="00C42047">
            <w:pPr>
              <w:rPr>
                <w:b/>
                <w:bCs/>
              </w:rPr>
            </w:pPr>
          </w:p>
          <w:p w14:paraId="276F9D39" w14:textId="369B3728" w:rsidR="00C42047" w:rsidRPr="00C42047" w:rsidRDefault="00C42047">
            <w:pPr>
              <w:rPr>
                <w:b/>
                <w:bCs/>
              </w:rPr>
            </w:pPr>
          </w:p>
        </w:tc>
        <w:tc>
          <w:tcPr>
            <w:tcW w:w="2254" w:type="dxa"/>
          </w:tcPr>
          <w:p w14:paraId="7FEF6AD8" w14:textId="77777777" w:rsidR="00C42047" w:rsidRPr="00C42047" w:rsidRDefault="00C42047">
            <w:pPr>
              <w:rPr>
                <w:b/>
                <w:bCs/>
              </w:rPr>
            </w:pPr>
          </w:p>
        </w:tc>
        <w:tc>
          <w:tcPr>
            <w:tcW w:w="2254" w:type="dxa"/>
          </w:tcPr>
          <w:p w14:paraId="1EE2EA30" w14:textId="77777777" w:rsidR="00C42047" w:rsidRPr="00C42047" w:rsidRDefault="00C42047">
            <w:pPr>
              <w:rPr>
                <w:b/>
                <w:bCs/>
              </w:rPr>
            </w:pPr>
          </w:p>
        </w:tc>
        <w:tc>
          <w:tcPr>
            <w:tcW w:w="2254" w:type="dxa"/>
          </w:tcPr>
          <w:p w14:paraId="023F07E3" w14:textId="77777777" w:rsidR="00C42047" w:rsidRPr="00C42047" w:rsidRDefault="00C42047">
            <w:pPr>
              <w:rPr>
                <w:b/>
                <w:bCs/>
              </w:rPr>
            </w:pPr>
          </w:p>
        </w:tc>
      </w:tr>
      <w:tr w:rsidR="00C42047" w:rsidRPr="00C42047" w14:paraId="5D9F7124" w14:textId="77777777" w:rsidTr="00C42047">
        <w:tc>
          <w:tcPr>
            <w:tcW w:w="2254" w:type="dxa"/>
          </w:tcPr>
          <w:p w14:paraId="17F10C0C" w14:textId="77777777" w:rsidR="00C42047" w:rsidRDefault="00C42047">
            <w:pPr>
              <w:rPr>
                <w:b/>
                <w:bCs/>
              </w:rPr>
            </w:pPr>
          </w:p>
          <w:p w14:paraId="50D8DF54" w14:textId="77777777" w:rsidR="00C42047" w:rsidRDefault="00C42047">
            <w:pPr>
              <w:rPr>
                <w:b/>
                <w:bCs/>
              </w:rPr>
            </w:pPr>
          </w:p>
          <w:p w14:paraId="351576E0" w14:textId="77777777" w:rsidR="00C42047" w:rsidRDefault="00C42047">
            <w:pPr>
              <w:rPr>
                <w:b/>
                <w:bCs/>
              </w:rPr>
            </w:pPr>
          </w:p>
          <w:p w14:paraId="6D4E9C7E" w14:textId="2AFC88B6" w:rsidR="00C42047" w:rsidRPr="00C42047" w:rsidRDefault="00C42047">
            <w:pPr>
              <w:rPr>
                <w:b/>
                <w:bCs/>
              </w:rPr>
            </w:pPr>
          </w:p>
        </w:tc>
        <w:tc>
          <w:tcPr>
            <w:tcW w:w="2254" w:type="dxa"/>
          </w:tcPr>
          <w:p w14:paraId="7BD67E63" w14:textId="77777777" w:rsidR="00C42047" w:rsidRPr="00C42047" w:rsidRDefault="00C42047">
            <w:pPr>
              <w:rPr>
                <w:b/>
                <w:bCs/>
              </w:rPr>
            </w:pPr>
          </w:p>
        </w:tc>
        <w:tc>
          <w:tcPr>
            <w:tcW w:w="2254" w:type="dxa"/>
          </w:tcPr>
          <w:p w14:paraId="6EBB9C77" w14:textId="77777777" w:rsidR="00C42047" w:rsidRPr="00C42047" w:rsidRDefault="00C42047">
            <w:pPr>
              <w:rPr>
                <w:b/>
                <w:bCs/>
              </w:rPr>
            </w:pPr>
          </w:p>
        </w:tc>
        <w:tc>
          <w:tcPr>
            <w:tcW w:w="2254" w:type="dxa"/>
          </w:tcPr>
          <w:p w14:paraId="2E6E6EDA" w14:textId="77777777" w:rsidR="00C42047" w:rsidRPr="00C42047" w:rsidRDefault="00C42047">
            <w:pPr>
              <w:rPr>
                <w:b/>
                <w:bCs/>
              </w:rPr>
            </w:pPr>
          </w:p>
        </w:tc>
      </w:tr>
    </w:tbl>
    <w:p w14:paraId="7F6D6915" w14:textId="77777777" w:rsidR="00C42047" w:rsidRPr="00C42047" w:rsidRDefault="00C42047">
      <w:pPr>
        <w:rPr>
          <w:b/>
          <w:bCs/>
        </w:rPr>
      </w:pPr>
    </w:p>
    <w:p w14:paraId="28766025" w14:textId="605328CE" w:rsidR="00C42047" w:rsidRDefault="00C42047"/>
    <w:p w14:paraId="71515DF8" w14:textId="598EEBF4" w:rsidR="00C42047" w:rsidRDefault="00C42047"/>
    <w:tbl>
      <w:tblPr>
        <w:tblStyle w:val="TableGrid"/>
        <w:tblW w:w="0" w:type="auto"/>
        <w:tblLook w:val="04A0" w:firstRow="1" w:lastRow="0" w:firstColumn="1" w:lastColumn="0" w:noHBand="0" w:noVBand="1"/>
      </w:tblPr>
      <w:tblGrid>
        <w:gridCol w:w="4531"/>
        <w:gridCol w:w="2268"/>
        <w:gridCol w:w="2217"/>
      </w:tblGrid>
      <w:tr w:rsidR="00C42047" w14:paraId="4C7B210B" w14:textId="77777777" w:rsidTr="001D0221">
        <w:tc>
          <w:tcPr>
            <w:tcW w:w="9016" w:type="dxa"/>
            <w:gridSpan w:val="3"/>
            <w:shd w:val="clear" w:color="auto" w:fill="B4C6E7" w:themeFill="accent1" w:themeFillTint="66"/>
          </w:tcPr>
          <w:p w14:paraId="11718EAC" w14:textId="64B3C189" w:rsidR="00C42047" w:rsidRPr="00C42047" w:rsidRDefault="00C42047">
            <w:pPr>
              <w:rPr>
                <w:b/>
                <w:bCs/>
              </w:rPr>
            </w:pPr>
            <w:r w:rsidRPr="00C42047">
              <w:rPr>
                <w:b/>
                <w:bCs/>
              </w:rPr>
              <w:t xml:space="preserve">Relevant Training/Qualifications </w:t>
            </w:r>
            <w:proofErr w:type="gramStart"/>
            <w:r w:rsidRPr="00C42047">
              <w:rPr>
                <w:b/>
                <w:bCs/>
              </w:rPr>
              <w:t>In</w:t>
            </w:r>
            <w:proofErr w:type="gramEnd"/>
            <w:r w:rsidRPr="00C42047">
              <w:rPr>
                <w:b/>
                <w:bCs/>
              </w:rPr>
              <w:t xml:space="preserve"> Healthcare                         </w:t>
            </w:r>
            <w:r w:rsidR="00910836">
              <w:rPr>
                <w:b/>
                <w:bCs/>
              </w:rPr>
              <w:t xml:space="preserve">                            </w:t>
            </w:r>
            <w:r w:rsidR="000C7D76" w:rsidRPr="00C42047">
              <w:rPr>
                <w:b/>
                <w:bCs/>
              </w:rPr>
              <w:t>Certificate Date</w:t>
            </w:r>
          </w:p>
        </w:tc>
      </w:tr>
      <w:tr w:rsidR="00C42047" w14:paraId="2A7D0218" w14:textId="46E7AEC7" w:rsidTr="00C42047">
        <w:tc>
          <w:tcPr>
            <w:tcW w:w="4531" w:type="dxa"/>
          </w:tcPr>
          <w:p w14:paraId="2AAF848E" w14:textId="535E6748" w:rsidR="00C42047" w:rsidRPr="003017C6" w:rsidRDefault="00A87A64">
            <w:pPr>
              <w:rPr>
                <w:b/>
                <w:bCs/>
                <w:sz w:val="24"/>
                <w:szCs w:val="24"/>
              </w:rPr>
            </w:pPr>
            <w:r w:rsidRPr="003017C6">
              <w:rPr>
                <w:b/>
                <w:bCs/>
                <w:sz w:val="24"/>
                <w:szCs w:val="24"/>
              </w:rPr>
              <w:t>Manual handling</w:t>
            </w:r>
          </w:p>
        </w:tc>
        <w:tc>
          <w:tcPr>
            <w:tcW w:w="2268" w:type="dxa"/>
          </w:tcPr>
          <w:p w14:paraId="2BFF6DDF" w14:textId="394CF648" w:rsidR="00C42047" w:rsidRPr="003017C6" w:rsidRDefault="00846CBD">
            <w:pPr>
              <w:rPr>
                <w:b/>
                <w:bCs/>
                <w:sz w:val="24"/>
                <w:szCs w:val="24"/>
              </w:rPr>
            </w:pPr>
            <w:r w:rsidRPr="003017C6">
              <w:rPr>
                <w:b/>
                <w:bCs/>
                <w:sz w:val="24"/>
                <w:szCs w:val="24"/>
              </w:rPr>
              <w:t>YES/NO</w:t>
            </w:r>
          </w:p>
        </w:tc>
        <w:tc>
          <w:tcPr>
            <w:tcW w:w="2217" w:type="dxa"/>
          </w:tcPr>
          <w:p w14:paraId="4128D7A4" w14:textId="2D504F03" w:rsidR="00C42047" w:rsidRDefault="00C42047"/>
        </w:tc>
      </w:tr>
      <w:tr w:rsidR="00910836" w14:paraId="053820AB" w14:textId="7375AF94" w:rsidTr="00C42047">
        <w:tc>
          <w:tcPr>
            <w:tcW w:w="4531" w:type="dxa"/>
          </w:tcPr>
          <w:p w14:paraId="18C629A3" w14:textId="5401B7DA" w:rsidR="00910836" w:rsidRPr="003017C6" w:rsidRDefault="00D665E9" w:rsidP="00910836">
            <w:pPr>
              <w:rPr>
                <w:b/>
                <w:bCs/>
                <w:sz w:val="24"/>
                <w:szCs w:val="24"/>
              </w:rPr>
            </w:pPr>
            <w:r w:rsidRPr="003017C6">
              <w:rPr>
                <w:b/>
                <w:bCs/>
                <w:sz w:val="24"/>
                <w:szCs w:val="24"/>
              </w:rPr>
              <w:t>Health and safety</w:t>
            </w:r>
          </w:p>
        </w:tc>
        <w:tc>
          <w:tcPr>
            <w:tcW w:w="2268" w:type="dxa"/>
          </w:tcPr>
          <w:p w14:paraId="3672855D" w14:textId="227DA504" w:rsidR="00910836" w:rsidRPr="003017C6" w:rsidRDefault="00910836" w:rsidP="00910836">
            <w:pPr>
              <w:rPr>
                <w:b/>
                <w:bCs/>
                <w:sz w:val="24"/>
                <w:szCs w:val="24"/>
              </w:rPr>
            </w:pPr>
            <w:r w:rsidRPr="003017C6">
              <w:rPr>
                <w:b/>
                <w:bCs/>
                <w:sz w:val="24"/>
                <w:szCs w:val="24"/>
              </w:rPr>
              <w:t>YES/NO</w:t>
            </w:r>
          </w:p>
        </w:tc>
        <w:tc>
          <w:tcPr>
            <w:tcW w:w="2217" w:type="dxa"/>
          </w:tcPr>
          <w:p w14:paraId="04DDA7F2" w14:textId="77777777" w:rsidR="00910836" w:rsidRDefault="00910836" w:rsidP="00910836"/>
        </w:tc>
      </w:tr>
      <w:tr w:rsidR="00910836" w14:paraId="12189A7D" w14:textId="6A23475D" w:rsidTr="00C42047">
        <w:tc>
          <w:tcPr>
            <w:tcW w:w="4531" w:type="dxa"/>
          </w:tcPr>
          <w:p w14:paraId="5549FA6A" w14:textId="0FE49028" w:rsidR="00910836" w:rsidRPr="003017C6" w:rsidRDefault="00D665E9" w:rsidP="00910836">
            <w:pPr>
              <w:rPr>
                <w:b/>
                <w:bCs/>
                <w:sz w:val="24"/>
                <w:szCs w:val="24"/>
              </w:rPr>
            </w:pPr>
            <w:r w:rsidRPr="003017C6">
              <w:rPr>
                <w:b/>
                <w:bCs/>
                <w:sz w:val="24"/>
                <w:szCs w:val="24"/>
              </w:rPr>
              <w:t>Basic food hygiene</w:t>
            </w:r>
          </w:p>
        </w:tc>
        <w:tc>
          <w:tcPr>
            <w:tcW w:w="2268" w:type="dxa"/>
          </w:tcPr>
          <w:p w14:paraId="525B8333" w14:textId="49305754" w:rsidR="00910836" w:rsidRPr="003017C6" w:rsidRDefault="00910836" w:rsidP="00910836">
            <w:pPr>
              <w:rPr>
                <w:b/>
                <w:bCs/>
                <w:sz w:val="24"/>
                <w:szCs w:val="24"/>
              </w:rPr>
            </w:pPr>
            <w:r w:rsidRPr="003017C6">
              <w:rPr>
                <w:b/>
                <w:bCs/>
                <w:sz w:val="24"/>
                <w:szCs w:val="24"/>
              </w:rPr>
              <w:t>YES/NO</w:t>
            </w:r>
          </w:p>
        </w:tc>
        <w:tc>
          <w:tcPr>
            <w:tcW w:w="2217" w:type="dxa"/>
          </w:tcPr>
          <w:p w14:paraId="6675AF85" w14:textId="77777777" w:rsidR="00910836" w:rsidRDefault="00910836" w:rsidP="00910836"/>
        </w:tc>
      </w:tr>
      <w:tr w:rsidR="00910836" w14:paraId="662A080A" w14:textId="3D83E08B" w:rsidTr="00C42047">
        <w:tc>
          <w:tcPr>
            <w:tcW w:w="4531" w:type="dxa"/>
          </w:tcPr>
          <w:p w14:paraId="54EB690D" w14:textId="1BDE318C" w:rsidR="00910836" w:rsidRPr="003017C6" w:rsidRDefault="00000893" w:rsidP="00910836">
            <w:pPr>
              <w:rPr>
                <w:b/>
                <w:bCs/>
                <w:sz w:val="24"/>
                <w:szCs w:val="24"/>
              </w:rPr>
            </w:pPr>
            <w:r w:rsidRPr="003017C6">
              <w:rPr>
                <w:b/>
                <w:bCs/>
                <w:sz w:val="24"/>
                <w:szCs w:val="24"/>
              </w:rPr>
              <w:t xml:space="preserve">First aid  </w:t>
            </w:r>
          </w:p>
        </w:tc>
        <w:tc>
          <w:tcPr>
            <w:tcW w:w="2268" w:type="dxa"/>
          </w:tcPr>
          <w:p w14:paraId="60C7EA9E" w14:textId="5E93194A" w:rsidR="00910836" w:rsidRPr="003017C6" w:rsidRDefault="00910836" w:rsidP="00910836">
            <w:pPr>
              <w:rPr>
                <w:b/>
                <w:bCs/>
                <w:sz w:val="24"/>
                <w:szCs w:val="24"/>
              </w:rPr>
            </w:pPr>
            <w:r w:rsidRPr="003017C6">
              <w:rPr>
                <w:b/>
                <w:bCs/>
                <w:sz w:val="24"/>
                <w:szCs w:val="24"/>
              </w:rPr>
              <w:t>YES/NO</w:t>
            </w:r>
          </w:p>
        </w:tc>
        <w:tc>
          <w:tcPr>
            <w:tcW w:w="2217" w:type="dxa"/>
          </w:tcPr>
          <w:p w14:paraId="074A0353" w14:textId="77777777" w:rsidR="00910836" w:rsidRDefault="00910836" w:rsidP="00910836"/>
        </w:tc>
      </w:tr>
      <w:tr w:rsidR="00910836" w14:paraId="490E9E23" w14:textId="012DF761" w:rsidTr="00C42047">
        <w:tc>
          <w:tcPr>
            <w:tcW w:w="4531" w:type="dxa"/>
          </w:tcPr>
          <w:p w14:paraId="75834C2F" w14:textId="66D4B51F" w:rsidR="00910836" w:rsidRPr="003017C6" w:rsidRDefault="00000893" w:rsidP="00910836">
            <w:pPr>
              <w:rPr>
                <w:b/>
                <w:bCs/>
                <w:sz w:val="24"/>
                <w:szCs w:val="24"/>
              </w:rPr>
            </w:pPr>
            <w:r w:rsidRPr="003017C6">
              <w:rPr>
                <w:b/>
                <w:bCs/>
                <w:sz w:val="24"/>
                <w:szCs w:val="24"/>
              </w:rPr>
              <w:t>Medication competency</w:t>
            </w:r>
          </w:p>
        </w:tc>
        <w:tc>
          <w:tcPr>
            <w:tcW w:w="2268" w:type="dxa"/>
          </w:tcPr>
          <w:p w14:paraId="276A11E1" w14:textId="4C3E1BAD" w:rsidR="00910836" w:rsidRPr="003017C6" w:rsidRDefault="00910836" w:rsidP="00910836">
            <w:pPr>
              <w:rPr>
                <w:b/>
                <w:bCs/>
                <w:sz w:val="24"/>
                <w:szCs w:val="24"/>
              </w:rPr>
            </w:pPr>
            <w:r w:rsidRPr="003017C6">
              <w:rPr>
                <w:b/>
                <w:bCs/>
                <w:sz w:val="24"/>
                <w:szCs w:val="24"/>
              </w:rPr>
              <w:t>YES/NO</w:t>
            </w:r>
          </w:p>
        </w:tc>
        <w:tc>
          <w:tcPr>
            <w:tcW w:w="2217" w:type="dxa"/>
          </w:tcPr>
          <w:p w14:paraId="5B77F7F0" w14:textId="77777777" w:rsidR="00910836" w:rsidRDefault="00910836" w:rsidP="00910836"/>
        </w:tc>
      </w:tr>
      <w:tr w:rsidR="00910836" w14:paraId="2742B7D5" w14:textId="4C87652A" w:rsidTr="00C42047">
        <w:tc>
          <w:tcPr>
            <w:tcW w:w="4531" w:type="dxa"/>
          </w:tcPr>
          <w:p w14:paraId="50D57051" w14:textId="5533EB7C" w:rsidR="00910836" w:rsidRPr="003017C6" w:rsidRDefault="00B457F4" w:rsidP="00910836">
            <w:pPr>
              <w:rPr>
                <w:b/>
                <w:bCs/>
                <w:sz w:val="24"/>
                <w:szCs w:val="24"/>
              </w:rPr>
            </w:pPr>
            <w:r w:rsidRPr="003017C6">
              <w:rPr>
                <w:b/>
                <w:bCs/>
                <w:sz w:val="24"/>
                <w:szCs w:val="24"/>
              </w:rPr>
              <w:t>NVQ levels</w:t>
            </w:r>
          </w:p>
        </w:tc>
        <w:tc>
          <w:tcPr>
            <w:tcW w:w="2268" w:type="dxa"/>
          </w:tcPr>
          <w:p w14:paraId="2A19CF0B" w14:textId="05B895FE" w:rsidR="00910836" w:rsidRPr="003017C6" w:rsidRDefault="00910836" w:rsidP="00910836">
            <w:pPr>
              <w:rPr>
                <w:b/>
                <w:bCs/>
                <w:sz w:val="24"/>
                <w:szCs w:val="24"/>
              </w:rPr>
            </w:pPr>
            <w:r w:rsidRPr="003017C6">
              <w:rPr>
                <w:b/>
                <w:bCs/>
                <w:sz w:val="24"/>
                <w:szCs w:val="24"/>
              </w:rPr>
              <w:t>YES/NO</w:t>
            </w:r>
          </w:p>
        </w:tc>
        <w:tc>
          <w:tcPr>
            <w:tcW w:w="2217" w:type="dxa"/>
          </w:tcPr>
          <w:p w14:paraId="0140E10A" w14:textId="77777777" w:rsidR="00910836" w:rsidRDefault="00910836" w:rsidP="00910836"/>
        </w:tc>
      </w:tr>
      <w:tr w:rsidR="00910836" w14:paraId="399E1DD9" w14:textId="6B23BCC5" w:rsidTr="00C42047">
        <w:tc>
          <w:tcPr>
            <w:tcW w:w="4531" w:type="dxa"/>
          </w:tcPr>
          <w:p w14:paraId="45932924" w14:textId="4563294A" w:rsidR="00910836" w:rsidRPr="003017C6" w:rsidRDefault="00B457F4" w:rsidP="00910836">
            <w:pPr>
              <w:rPr>
                <w:b/>
                <w:bCs/>
                <w:sz w:val="24"/>
                <w:szCs w:val="24"/>
              </w:rPr>
            </w:pPr>
            <w:r w:rsidRPr="003017C6">
              <w:rPr>
                <w:b/>
                <w:bCs/>
                <w:sz w:val="24"/>
                <w:szCs w:val="24"/>
              </w:rPr>
              <w:t>Others (please list)</w:t>
            </w:r>
          </w:p>
        </w:tc>
        <w:tc>
          <w:tcPr>
            <w:tcW w:w="2268" w:type="dxa"/>
          </w:tcPr>
          <w:p w14:paraId="72375F85" w14:textId="155ED218" w:rsidR="00910836" w:rsidRPr="003017C6" w:rsidRDefault="00910836" w:rsidP="00910836">
            <w:pPr>
              <w:rPr>
                <w:b/>
                <w:bCs/>
                <w:sz w:val="24"/>
                <w:szCs w:val="24"/>
              </w:rPr>
            </w:pPr>
            <w:r w:rsidRPr="003017C6">
              <w:rPr>
                <w:b/>
                <w:bCs/>
                <w:sz w:val="24"/>
                <w:szCs w:val="24"/>
              </w:rPr>
              <w:t>YES/NO</w:t>
            </w:r>
          </w:p>
        </w:tc>
        <w:tc>
          <w:tcPr>
            <w:tcW w:w="2217" w:type="dxa"/>
          </w:tcPr>
          <w:p w14:paraId="550DB96B" w14:textId="77777777" w:rsidR="00910836" w:rsidRDefault="00910836" w:rsidP="00910836"/>
        </w:tc>
      </w:tr>
      <w:tr w:rsidR="00C42047" w14:paraId="5290BE3E" w14:textId="7D889286" w:rsidTr="00C42047">
        <w:tc>
          <w:tcPr>
            <w:tcW w:w="4531" w:type="dxa"/>
          </w:tcPr>
          <w:p w14:paraId="01EBEA86" w14:textId="77777777" w:rsidR="00C42047" w:rsidRDefault="00C42047"/>
        </w:tc>
        <w:tc>
          <w:tcPr>
            <w:tcW w:w="2268" w:type="dxa"/>
          </w:tcPr>
          <w:p w14:paraId="22458805" w14:textId="77777777" w:rsidR="00C42047" w:rsidRDefault="00C42047"/>
        </w:tc>
        <w:tc>
          <w:tcPr>
            <w:tcW w:w="2217" w:type="dxa"/>
          </w:tcPr>
          <w:p w14:paraId="7B6A2818" w14:textId="77777777" w:rsidR="00C42047" w:rsidRDefault="00C42047"/>
        </w:tc>
      </w:tr>
      <w:tr w:rsidR="00C42047" w14:paraId="2CDF20AB" w14:textId="4694A8AA" w:rsidTr="00C42047">
        <w:tc>
          <w:tcPr>
            <w:tcW w:w="4531" w:type="dxa"/>
          </w:tcPr>
          <w:p w14:paraId="15DF26C5" w14:textId="77777777" w:rsidR="00C42047" w:rsidRDefault="00C42047"/>
        </w:tc>
        <w:tc>
          <w:tcPr>
            <w:tcW w:w="2268" w:type="dxa"/>
          </w:tcPr>
          <w:p w14:paraId="2526B348" w14:textId="77777777" w:rsidR="00C42047" w:rsidRDefault="00C42047"/>
        </w:tc>
        <w:tc>
          <w:tcPr>
            <w:tcW w:w="2217" w:type="dxa"/>
          </w:tcPr>
          <w:p w14:paraId="50175C7F" w14:textId="77777777" w:rsidR="00C42047" w:rsidRDefault="00C42047"/>
        </w:tc>
      </w:tr>
      <w:tr w:rsidR="00C42047" w14:paraId="036AAA1F" w14:textId="2A09409A" w:rsidTr="00C42047">
        <w:tc>
          <w:tcPr>
            <w:tcW w:w="4531" w:type="dxa"/>
          </w:tcPr>
          <w:p w14:paraId="06F51671" w14:textId="77777777" w:rsidR="00C42047" w:rsidRDefault="00C42047"/>
        </w:tc>
        <w:tc>
          <w:tcPr>
            <w:tcW w:w="2268" w:type="dxa"/>
          </w:tcPr>
          <w:p w14:paraId="09E62A36" w14:textId="77777777" w:rsidR="00C42047" w:rsidRDefault="00C42047"/>
        </w:tc>
        <w:tc>
          <w:tcPr>
            <w:tcW w:w="2217" w:type="dxa"/>
          </w:tcPr>
          <w:p w14:paraId="40002BE9" w14:textId="77777777" w:rsidR="00C42047" w:rsidRDefault="00C42047"/>
        </w:tc>
      </w:tr>
    </w:tbl>
    <w:p w14:paraId="5AFEC907" w14:textId="7B730621" w:rsidR="00C42047" w:rsidRDefault="00C42047"/>
    <w:p w14:paraId="06BF121C" w14:textId="6B2661DC" w:rsidR="00C42047" w:rsidRDefault="00C42047"/>
    <w:p w14:paraId="3A851CC6" w14:textId="1FADA87B" w:rsidR="00C42047" w:rsidRDefault="00C42047"/>
    <w:p w14:paraId="64253446" w14:textId="0253471D" w:rsidR="00C42047" w:rsidRDefault="00C42047"/>
    <w:p w14:paraId="4FDBC34E" w14:textId="3CE061C7" w:rsidR="00C42047" w:rsidRDefault="00C42047"/>
    <w:p w14:paraId="0713E2FE" w14:textId="20F7D9A1" w:rsidR="00C42047" w:rsidRDefault="00C42047"/>
    <w:p w14:paraId="1A9D96D8" w14:textId="2AB08B27" w:rsidR="00910836" w:rsidRDefault="00910836"/>
    <w:p w14:paraId="45770E5A" w14:textId="3C01CBEF" w:rsidR="00910836" w:rsidRDefault="00910836">
      <w:pPr>
        <w:rPr>
          <w:b/>
          <w:bCs/>
        </w:rPr>
      </w:pPr>
      <w:r w:rsidRPr="00910836">
        <w:rPr>
          <w:b/>
          <w:bCs/>
        </w:rPr>
        <w:lastRenderedPageBreak/>
        <w:t>EMPLOYMENT HISTORY/WORK EXPERIENCE</w:t>
      </w:r>
    </w:p>
    <w:p w14:paraId="0B585742" w14:textId="6420C9BC" w:rsidR="00C42047" w:rsidRPr="00AA5C29" w:rsidRDefault="00034FC7">
      <w:pPr>
        <w:rPr>
          <w:b/>
          <w:bCs/>
        </w:rPr>
      </w:pPr>
      <w:r w:rsidRPr="00034FC7">
        <w:rPr>
          <w:b/>
          <w:bCs/>
        </w:rPr>
        <w:t>Please record all employment in the past 5 years, including current employment by other agencies, and any other relevant experience gained within the health care field. Please start with the most recent. Please note that we shall obtain a reference from your LAST EMPLOYER</w:t>
      </w:r>
    </w:p>
    <w:tbl>
      <w:tblPr>
        <w:tblStyle w:val="TableGrid"/>
        <w:tblpPr w:leftFromText="180" w:rightFromText="180" w:vertAnchor="text" w:horzAnchor="margin" w:tblpY="-13"/>
        <w:tblW w:w="0" w:type="auto"/>
        <w:tblLook w:val="04A0" w:firstRow="1" w:lastRow="0" w:firstColumn="1" w:lastColumn="0" w:noHBand="0" w:noVBand="1"/>
      </w:tblPr>
      <w:tblGrid>
        <w:gridCol w:w="1803"/>
        <w:gridCol w:w="744"/>
        <w:gridCol w:w="709"/>
        <w:gridCol w:w="3956"/>
        <w:gridCol w:w="1804"/>
      </w:tblGrid>
      <w:tr w:rsidR="00910836" w14:paraId="6C5B7AD9" w14:textId="77777777" w:rsidTr="001D0221">
        <w:tc>
          <w:tcPr>
            <w:tcW w:w="1803" w:type="dxa"/>
            <w:shd w:val="clear" w:color="auto" w:fill="B4C6E7" w:themeFill="accent1" w:themeFillTint="66"/>
          </w:tcPr>
          <w:p w14:paraId="33571BB1" w14:textId="54411CF6" w:rsidR="00910836" w:rsidRPr="00B510BD" w:rsidRDefault="00B510BD" w:rsidP="00910836">
            <w:pPr>
              <w:rPr>
                <w:b/>
                <w:bCs/>
              </w:rPr>
            </w:pPr>
            <w:r w:rsidRPr="00B510BD">
              <w:rPr>
                <w:b/>
                <w:bCs/>
              </w:rPr>
              <w:t>Employer Name, Address &amp; Tel no</w:t>
            </w:r>
          </w:p>
        </w:tc>
        <w:tc>
          <w:tcPr>
            <w:tcW w:w="744" w:type="dxa"/>
            <w:shd w:val="clear" w:color="auto" w:fill="B4C6E7" w:themeFill="accent1" w:themeFillTint="66"/>
          </w:tcPr>
          <w:p w14:paraId="2FCE17EA" w14:textId="4AB9C81E" w:rsidR="00910836" w:rsidRPr="00FF7FDB" w:rsidRDefault="00F952B8" w:rsidP="00910836">
            <w:pPr>
              <w:rPr>
                <w:b/>
                <w:bCs/>
              </w:rPr>
            </w:pPr>
            <w:r w:rsidRPr="00FF7FDB">
              <w:rPr>
                <w:b/>
                <w:bCs/>
              </w:rPr>
              <w:t xml:space="preserve">From </w:t>
            </w:r>
          </w:p>
        </w:tc>
        <w:tc>
          <w:tcPr>
            <w:tcW w:w="709" w:type="dxa"/>
            <w:shd w:val="clear" w:color="auto" w:fill="B4C6E7" w:themeFill="accent1" w:themeFillTint="66"/>
          </w:tcPr>
          <w:p w14:paraId="107831D8" w14:textId="12004DD5" w:rsidR="00910836" w:rsidRPr="00FF7FDB" w:rsidRDefault="00F952B8" w:rsidP="00910836">
            <w:pPr>
              <w:rPr>
                <w:b/>
                <w:bCs/>
              </w:rPr>
            </w:pPr>
            <w:r w:rsidRPr="00FF7FDB">
              <w:rPr>
                <w:b/>
                <w:bCs/>
              </w:rPr>
              <w:t>To</w:t>
            </w:r>
          </w:p>
        </w:tc>
        <w:tc>
          <w:tcPr>
            <w:tcW w:w="3956" w:type="dxa"/>
            <w:shd w:val="clear" w:color="auto" w:fill="B4C6E7" w:themeFill="accent1" w:themeFillTint="66"/>
          </w:tcPr>
          <w:p w14:paraId="6E1CEA08" w14:textId="5ECE0032" w:rsidR="00910836" w:rsidRPr="00FF7FDB" w:rsidRDefault="00F952B8" w:rsidP="00910836">
            <w:pPr>
              <w:rPr>
                <w:b/>
                <w:bCs/>
              </w:rPr>
            </w:pPr>
            <w:r w:rsidRPr="00FF7FDB">
              <w:rPr>
                <w:b/>
                <w:bCs/>
              </w:rPr>
              <w:t>Position held, Duties and Responsibilities</w:t>
            </w:r>
          </w:p>
        </w:tc>
        <w:tc>
          <w:tcPr>
            <w:tcW w:w="1804" w:type="dxa"/>
            <w:shd w:val="clear" w:color="auto" w:fill="B4C6E7" w:themeFill="accent1" w:themeFillTint="66"/>
          </w:tcPr>
          <w:p w14:paraId="664B2872" w14:textId="005B0E5F" w:rsidR="00910836" w:rsidRPr="00FF7FDB" w:rsidRDefault="00FF7FDB" w:rsidP="00910836">
            <w:pPr>
              <w:rPr>
                <w:b/>
                <w:bCs/>
              </w:rPr>
            </w:pPr>
            <w:r w:rsidRPr="00FF7FDB">
              <w:rPr>
                <w:b/>
                <w:bCs/>
              </w:rPr>
              <w:t>Reason for Leaving</w:t>
            </w:r>
          </w:p>
        </w:tc>
      </w:tr>
      <w:tr w:rsidR="00910836" w14:paraId="739133BE" w14:textId="77777777" w:rsidTr="00910836">
        <w:tc>
          <w:tcPr>
            <w:tcW w:w="1803" w:type="dxa"/>
          </w:tcPr>
          <w:p w14:paraId="62385ED2" w14:textId="77777777" w:rsidR="00910836" w:rsidRDefault="00910836" w:rsidP="00910836"/>
          <w:p w14:paraId="6BF3DC2D" w14:textId="77777777" w:rsidR="00910836" w:rsidRDefault="00910836" w:rsidP="00910836"/>
          <w:p w14:paraId="4C0D1B82" w14:textId="77777777" w:rsidR="00910836" w:rsidRDefault="00910836" w:rsidP="00910836"/>
          <w:p w14:paraId="4BB0C5D2" w14:textId="77777777" w:rsidR="00910836" w:rsidRDefault="00910836" w:rsidP="00910836"/>
          <w:p w14:paraId="78905AC9" w14:textId="77777777" w:rsidR="00910836" w:rsidRDefault="00910836" w:rsidP="00910836"/>
          <w:p w14:paraId="42AF230B" w14:textId="77777777" w:rsidR="00910836" w:rsidRDefault="00910836" w:rsidP="00910836"/>
          <w:p w14:paraId="0C84C415" w14:textId="54F7D4E4" w:rsidR="00910836" w:rsidRDefault="00910836" w:rsidP="00910836"/>
        </w:tc>
        <w:tc>
          <w:tcPr>
            <w:tcW w:w="744" w:type="dxa"/>
          </w:tcPr>
          <w:p w14:paraId="5C6306CF" w14:textId="77777777" w:rsidR="00910836" w:rsidRDefault="00910836" w:rsidP="00910836"/>
        </w:tc>
        <w:tc>
          <w:tcPr>
            <w:tcW w:w="709" w:type="dxa"/>
          </w:tcPr>
          <w:p w14:paraId="5E092158" w14:textId="77777777" w:rsidR="00910836" w:rsidRDefault="00910836" w:rsidP="00910836"/>
        </w:tc>
        <w:tc>
          <w:tcPr>
            <w:tcW w:w="3956" w:type="dxa"/>
          </w:tcPr>
          <w:p w14:paraId="1F510742" w14:textId="77777777" w:rsidR="00910836" w:rsidRDefault="00910836" w:rsidP="00910836"/>
        </w:tc>
        <w:tc>
          <w:tcPr>
            <w:tcW w:w="1804" w:type="dxa"/>
          </w:tcPr>
          <w:p w14:paraId="02904419" w14:textId="77777777" w:rsidR="00910836" w:rsidRDefault="00910836" w:rsidP="00910836"/>
        </w:tc>
      </w:tr>
      <w:tr w:rsidR="00910836" w14:paraId="7866350B" w14:textId="77777777" w:rsidTr="00910836">
        <w:tc>
          <w:tcPr>
            <w:tcW w:w="1803" w:type="dxa"/>
          </w:tcPr>
          <w:p w14:paraId="5A0F33A6" w14:textId="77777777" w:rsidR="00910836" w:rsidRDefault="00910836" w:rsidP="00910836"/>
          <w:p w14:paraId="0DBF5131" w14:textId="77777777" w:rsidR="00910836" w:rsidRDefault="00910836" w:rsidP="00910836"/>
          <w:p w14:paraId="67550750" w14:textId="77777777" w:rsidR="00910836" w:rsidRDefault="00910836" w:rsidP="00910836"/>
          <w:p w14:paraId="45A158AC" w14:textId="09431AC7" w:rsidR="00910836" w:rsidRDefault="00910836" w:rsidP="00910836"/>
          <w:p w14:paraId="6E670780" w14:textId="77777777" w:rsidR="00910836" w:rsidRDefault="00910836" w:rsidP="00910836"/>
          <w:p w14:paraId="247AF6DD" w14:textId="44066D71" w:rsidR="00910836" w:rsidRDefault="00910836" w:rsidP="00910836"/>
        </w:tc>
        <w:tc>
          <w:tcPr>
            <w:tcW w:w="744" w:type="dxa"/>
          </w:tcPr>
          <w:p w14:paraId="1C5D49FD" w14:textId="77777777" w:rsidR="00910836" w:rsidRDefault="00910836" w:rsidP="00910836"/>
        </w:tc>
        <w:tc>
          <w:tcPr>
            <w:tcW w:w="709" w:type="dxa"/>
          </w:tcPr>
          <w:p w14:paraId="41EC303F" w14:textId="77777777" w:rsidR="00910836" w:rsidRDefault="00910836" w:rsidP="00910836"/>
        </w:tc>
        <w:tc>
          <w:tcPr>
            <w:tcW w:w="3956" w:type="dxa"/>
          </w:tcPr>
          <w:p w14:paraId="1D03C9B7" w14:textId="77777777" w:rsidR="00910836" w:rsidRDefault="00910836" w:rsidP="00910836"/>
        </w:tc>
        <w:tc>
          <w:tcPr>
            <w:tcW w:w="1804" w:type="dxa"/>
          </w:tcPr>
          <w:p w14:paraId="355E2961" w14:textId="77777777" w:rsidR="00910836" w:rsidRDefault="00910836" w:rsidP="00910836"/>
        </w:tc>
      </w:tr>
      <w:tr w:rsidR="00910836" w14:paraId="4C2DAAF7" w14:textId="77777777" w:rsidTr="00910836">
        <w:tc>
          <w:tcPr>
            <w:tcW w:w="1803" w:type="dxa"/>
          </w:tcPr>
          <w:p w14:paraId="2816DC57" w14:textId="77777777" w:rsidR="00910836" w:rsidRDefault="00910836" w:rsidP="00910836"/>
          <w:p w14:paraId="46B07B74" w14:textId="77777777" w:rsidR="00910836" w:rsidRDefault="00910836" w:rsidP="00910836"/>
          <w:p w14:paraId="009A8484" w14:textId="77777777" w:rsidR="00910836" w:rsidRDefault="00910836" w:rsidP="00910836"/>
          <w:p w14:paraId="52C90B6C" w14:textId="77777777" w:rsidR="00910836" w:rsidRDefault="00910836" w:rsidP="00910836"/>
          <w:p w14:paraId="69C48637" w14:textId="77777777" w:rsidR="00910836" w:rsidRDefault="00910836" w:rsidP="00910836"/>
          <w:p w14:paraId="040DD9CA" w14:textId="335DCB4A" w:rsidR="00910836" w:rsidRDefault="00910836" w:rsidP="00910836"/>
        </w:tc>
        <w:tc>
          <w:tcPr>
            <w:tcW w:w="744" w:type="dxa"/>
          </w:tcPr>
          <w:p w14:paraId="2268D85A" w14:textId="77777777" w:rsidR="00910836" w:rsidRDefault="00910836" w:rsidP="00910836"/>
        </w:tc>
        <w:tc>
          <w:tcPr>
            <w:tcW w:w="709" w:type="dxa"/>
          </w:tcPr>
          <w:p w14:paraId="2B40B07D" w14:textId="77777777" w:rsidR="00910836" w:rsidRDefault="00910836" w:rsidP="00910836"/>
        </w:tc>
        <w:tc>
          <w:tcPr>
            <w:tcW w:w="3956" w:type="dxa"/>
          </w:tcPr>
          <w:p w14:paraId="6BBF834C" w14:textId="77777777" w:rsidR="00910836" w:rsidRDefault="00910836" w:rsidP="00910836"/>
        </w:tc>
        <w:tc>
          <w:tcPr>
            <w:tcW w:w="1804" w:type="dxa"/>
          </w:tcPr>
          <w:p w14:paraId="2D1CFD49" w14:textId="77777777" w:rsidR="00910836" w:rsidRDefault="00910836" w:rsidP="00910836"/>
        </w:tc>
      </w:tr>
      <w:tr w:rsidR="00910836" w14:paraId="63BC3AEE" w14:textId="77777777" w:rsidTr="00910836">
        <w:tc>
          <w:tcPr>
            <w:tcW w:w="1803" w:type="dxa"/>
          </w:tcPr>
          <w:p w14:paraId="6920BFF3" w14:textId="77777777" w:rsidR="00910836" w:rsidRDefault="00910836" w:rsidP="00910836"/>
          <w:p w14:paraId="08DE4C80" w14:textId="77777777" w:rsidR="00910836" w:rsidRDefault="00910836" w:rsidP="00910836"/>
          <w:p w14:paraId="792BF8FD" w14:textId="77777777" w:rsidR="00910836" w:rsidRDefault="00910836" w:rsidP="00910836"/>
          <w:p w14:paraId="2E2BD5CD" w14:textId="77777777" w:rsidR="00910836" w:rsidRDefault="00910836" w:rsidP="00910836"/>
          <w:p w14:paraId="74506EC4" w14:textId="77777777" w:rsidR="00910836" w:rsidRDefault="00910836" w:rsidP="00910836"/>
          <w:p w14:paraId="064B52BF" w14:textId="77777777" w:rsidR="00910836" w:rsidRDefault="00910836" w:rsidP="00910836"/>
          <w:p w14:paraId="0F04B095" w14:textId="12B22149" w:rsidR="00910836" w:rsidRDefault="00910836" w:rsidP="00910836"/>
        </w:tc>
        <w:tc>
          <w:tcPr>
            <w:tcW w:w="744" w:type="dxa"/>
          </w:tcPr>
          <w:p w14:paraId="41F6F85B" w14:textId="77777777" w:rsidR="00910836" w:rsidRDefault="00910836" w:rsidP="00910836"/>
        </w:tc>
        <w:tc>
          <w:tcPr>
            <w:tcW w:w="709" w:type="dxa"/>
          </w:tcPr>
          <w:p w14:paraId="3AA285B0" w14:textId="77777777" w:rsidR="00910836" w:rsidRDefault="00910836" w:rsidP="00910836"/>
        </w:tc>
        <w:tc>
          <w:tcPr>
            <w:tcW w:w="3956" w:type="dxa"/>
          </w:tcPr>
          <w:p w14:paraId="07EF877C" w14:textId="77777777" w:rsidR="00910836" w:rsidRDefault="00910836" w:rsidP="00910836"/>
        </w:tc>
        <w:tc>
          <w:tcPr>
            <w:tcW w:w="1804" w:type="dxa"/>
          </w:tcPr>
          <w:p w14:paraId="0B2D4BA9" w14:textId="77777777" w:rsidR="00910836" w:rsidRDefault="00910836" w:rsidP="00910836"/>
        </w:tc>
      </w:tr>
    </w:tbl>
    <w:p w14:paraId="6392C8AD" w14:textId="11296F37" w:rsidR="00910836" w:rsidRDefault="00910836"/>
    <w:p w14:paraId="7D9C46B3" w14:textId="6F514A4B" w:rsidR="00910836" w:rsidRDefault="00910836"/>
    <w:p w14:paraId="1C9C1676" w14:textId="77777777" w:rsidR="00910836" w:rsidRDefault="00910836"/>
    <w:p w14:paraId="5922FD7B" w14:textId="2E63369E" w:rsidR="00C42047" w:rsidRDefault="00C42047"/>
    <w:p w14:paraId="2F332A8F" w14:textId="58F47DA6" w:rsidR="00C42047" w:rsidRDefault="00C42047"/>
    <w:p w14:paraId="36853102" w14:textId="2EB5DC30" w:rsidR="00C42047" w:rsidRDefault="00C42047"/>
    <w:p w14:paraId="11CCFBB3" w14:textId="4166191D" w:rsidR="00C42047" w:rsidRDefault="00C42047"/>
    <w:p w14:paraId="04DE3638" w14:textId="5BD2BD29" w:rsidR="00B041D6" w:rsidRDefault="00B041D6"/>
    <w:p w14:paraId="3EAFBE4A" w14:textId="7723E20A" w:rsidR="00B041D6" w:rsidRDefault="00B041D6"/>
    <w:p w14:paraId="36A38C93" w14:textId="77777777" w:rsidR="00B041D6" w:rsidRDefault="00B041D6"/>
    <w:p w14:paraId="629C6746" w14:textId="2532C844" w:rsidR="00910836" w:rsidRDefault="00910836"/>
    <w:p w14:paraId="28399865" w14:textId="69F426EA" w:rsidR="00910836" w:rsidRPr="0026468E" w:rsidRDefault="00910836">
      <w:pPr>
        <w:rPr>
          <w:b/>
          <w:bCs/>
        </w:rPr>
      </w:pPr>
      <w:r w:rsidRPr="0026468E">
        <w:rPr>
          <w:b/>
          <w:bCs/>
        </w:rPr>
        <w:lastRenderedPageBreak/>
        <w:t>REFERENCES</w:t>
      </w:r>
    </w:p>
    <w:p w14:paraId="5685C6EF" w14:textId="652D9630" w:rsidR="00910836" w:rsidRDefault="00910836"/>
    <w:tbl>
      <w:tblPr>
        <w:tblStyle w:val="TableGrid"/>
        <w:tblW w:w="0" w:type="auto"/>
        <w:tblLook w:val="04A0" w:firstRow="1" w:lastRow="0" w:firstColumn="1" w:lastColumn="0" w:noHBand="0" w:noVBand="1"/>
      </w:tblPr>
      <w:tblGrid>
        <w:gridCol w:w="9016"/>
      </w:tblGrid>
      <w:tr w:rsidR="00910836" w14:paraId="6B926A48" w14:textId="77777777" w:rsidTr="00910836">
        <w:tc>
          <w:tcPr>
            <w:tcW w:w="9016" w:type="dxa"/>
            <w:shd w:val="clear" w:color="auto" w:fill="B4C6E7" w:themeFill="accent1" w:themeFillTint="66"/>
          </w:tcPr>
          <w:p w14:paraId="3F383D3F" w14:textId="099153D6" w:rsidR="00910836" w:rsidRPr="0026468E" w:rsidRDefault="0026468E">
            <w:pPr>
              <w:rPr>
                <w:b/>
                <w:bCs/>
              </w:rPr>
            </w:pPr>
            <w:r w:rsidRPr="0026468E">
              <w:rPr>
                <w:b/>
                <w:bCs/>
              </w:rPr>
              <w:t>1a) Must be your most recent employer (of at least 3 months duration) which must correspond with your employment history.</w:t>
            </w:r>
          </w:p>
        </w:tc>
      </w:tr>
      <w:tr w:rsidR="00910836" w14:paraId="1E5F9DB1" w14:textId="77777777" w:rsidTr="00910836">
        <w:tc>
          <w:tcPr>
            <w:tcW w:w="9016" w:type="dxa"/>
          </w:tcPr>
          <w:p w14:paraId="1646405D" w14:textId="422A540A" w:rsidR="00AC0BFD" w:rsidRPr="00320541" w:rsidRDefault="00AC0BFD">
            <w:pPr>
              <w:rPr>
                <w:b/>
                <w:bCs/>
              </w:rPr>
            </w:pPr>
            <w:r w:rsidRPr="00320541">
              <w:rPr>
                <w:b/>
                <w:bCs/>
              </w:rPr>
              <w:t>Name of Employer</w:t>
            </w:r>
            <w:r w:rsidR="0066630D" w:rsidRPr="00320541">
              <w:rPr>
                <w:b/>
                <w:bCs/>
              </w:rPr>
              <w:t>:</w:t>
            </w:r>
          </w:p>
          <w:p w14:paraId="6CE6E32A" w14:textId="77777777" w:rsidR="0066630D" w:rsidRPr="00320541" w:rsidRDefault="0066630D">
            <w:pPr>
              <w:rPr>
                <w:b/>
                <w:bCs/>
              </w:rPr>
            </w:pPr>
          </w:p>
          <w:p w14:paraId="3C2E1EB7" w14:textId="70A5B2CC" w:rsidR="00AC0BFD" w:rsidRPr="00320541" w:rsidRDefault="00AC0BFD">
            <w:pPr>
              <w:rPr>
                <w:b/>
                <w:bCs/>
              </w:rPr>
            </w:pPr>
            <w:r w:rsidRPr="00320541">
              <w:rPr>
                <w:b/>
                <w:bCs/>
              </w:rPr>
              <w:t>Address of employe</w:t>
            </w:r>
            <w:r w:rsidR="0066630D" w:rsidRPr="00320541">
              <w:rPr>
                <w:b/>
                <w:bCs/>
              </w:rPr>
              <w:t>r:</w:t>
            </w:r>
          </w:p>
          <w:p w14:paraId="1FC935B8" w14:textId="77777777" w:rsidR="0066630D" w:rsidRPr="00320541" w:rsidRDefault="0066630D">
            <w:pPr>
              <w:rPr>
                <w:b/>
                <w:bCs/>
              </w:rPr>
            </w:pPr>
          </w:p>
          <w:p w14:paraId="4D370D1D" w14:textId="051EA632" w:rsidR="0066630D" w:rsidRPr="00320541" w:rsidRDefault="00AC0BFD">
            <w:pPr>
              <w:rPr>
                <w:b/>
                <w:bCs/>
              </w:rPr>
            </w:pPr>
            <w:r w:rsidRPr="00320541">
              <w:rPr>
                <w:b/>
                <w:bCs/>
              </w:rPr>
              <w:t>Telephone Number</w:t>
            </w:r>
            <w:r w:rsidR="0066630D" w:rsidRPr="00320541">
              <w:rPr>
                <w:b/>
                <w:bCs/>
              </w:rPr>
              <w:t>:</w:t>
            </w:r>
          </w:p>
          <w:p w14:paraId="03DA712F" w14:textId="77777777" w:rsidR="0066630D" w:rsidRPr="00320541" w:rsidRDefault="0066630D">
            <w:pPr>
              <w:rPr>
                <w:b/>
                <w:bCs/>
              </w:rPr>
            </w:pPr>
          </w:p>
          <w:p w14:paraId="73C128C1" w14:textId="1896C3AE" w:rsidR="0066630D" w:rsidRPr="00320541" w:rsidRDefault="00AC0BFD">
            <w:pPr>
              <w:rPr>
                <w:b/>
                <w:bCs/>
              </w:rPr>
            </w:pPr>
            <w:r w:rsidRPr="00320541">
              <w:rPr>
                <w:b/>
                <w:bCs/>
              </w:rPr>
              <w:t>E-mail</w:t>
            </w:r>
            <w:r w:rsidR="0066630D" w:rsidRPr="00320541">
              <w:rPr>
                <w:b/>
                <w:bCs/>
              </w:rPr>
              <w:t>:</w:t>
            </w:r>
          </w:p>
          <w:p w14:paraId="0547734D" w14:textId="77777777" w:rsidR="0066630D" w:rsidRPr="00320541" w:rsidRDefault="0066630D">
            <w:pPr>
              <w:rPr>
                <w:b/>
                <w:bCs/>
              </w:rPr>
            </w:pPr>
          </w:p>
          <w:p w14:paraId="0F0347DF" w14:textId="3AD61682" w:rsidR="00910836" w:rsidRPr="00320541" w:rsidRDefault="00AC0BFD">
            <w:pPr>
              <w:rPr>
                <w:b/>
                <w:bCs/>
              </w:rPr>
            </w:pPr>
            <w:r w:rsidRPr="00320541">
              <w:rPr>
                <w:b/>
                <w:bCs/>
              </w:rPr>
              <w:t>Fax Number</w:t>
            </w:r>
            <w:r w:rsidR="0066630D" w:rsidRPr="00320541">
              <w:rPr>
                <w:b/>
                <w:bCs/>
              </w:rPr>
              <w:t>:</w:t>
            </w:r>
          </w:p>
          <w:p w14:paraId="00DC5763" w14:textId="77777777" w:rsidR="00910836" w:rsidRPr="00320541" w:rsidRDefault="00910836">
            <w:pPr>
              <w:rPr>
                <w:b/>
                <w:bCs/>
              </w:rPr>
            </w:pPr>
          </w:p>
          <w:p w14:paraId="4EF19ABB" w14:textId="77777777" w:rsidR="00910836" w:rsidRDefault="00910836"/>
          <w:p w14:paraId="48C26EAD" w14:textId="77777777" w:rsidR="00910836" w:rsidRDefault="00910836"/>
          <w:p w14:paraId="6B044889" w14:textId="25C9C620" w:rsidR="00910836" w:rsidRDefault="00910836"/>
        </w:tc>
      </w:tr>
      <w:tr w:rsidR="00910836" w14:paraId="608D7EED" w14:textId="77777777" w:rsidTr="00910836">
        <w:tc>
          <w:tcPr>
            <w:tcW w:w="9016" w:type="dxa"/>
            <w:shd w:val="clear" w:color="auto" w:fill="B4C6E7" w:themeFill="accent1" w:themeFillTint="66"/>
          </w:tcPr>
          <w:p w14:paraId="553154C2" w14:textId="2A3648E0" w:rsidR="00910836" w:rsidRPr="00E75B16" w:rsidRDefault="00E75B16">
            <w:pPr>
              <w:rPr>
                <w:b/>
                <w:bCs/>
              </w:rPr>
            </w:pPr>
            <w:r w:rsidRPr="00E75B16">
              <w:rPr>
                <w:b/>
                <w:bCs/>
              </w:rPr>
              <w:t>1b) Another of your Employers in the last 3 years:</w:t>
            </w:r>
          </w:p>
        </w:tc>
      </w:tr>
      <w:tr w:rsidR="00910836" w14:paraId="71DF3226" w14:textId="77777777" w:rsidTr="00910836">
        <w:tc>
          <w:tcPr>
            <w:tcW w:w="9016" w:type="dxa"/>
          </w:tcPr>
          <w:p w14:paraId="521EE4C0" w14:textId="77777777" w:rsidR="00E75B16" w:rsidRPr="00320541" w:rsidRDefault="00E75B16" w:rsidP="00E75B16">
            <w:pPr>
              <w:rPr>
                <w:b/>
                <w:bCs/>
              </w:rPr>
            </w:pPr>
            <w:r w:rsidRPr="00320541">
              <w:rPr>
                <w:b/>
                <w:bCs/>
              </w:rPr>
              <w:t>Name of Employer:</w:t>
            </w:r>
          </w:p>
          <w:p w14:paraId="063A6A87" w14:textId="77777777" w:rsidR="00E75B16" w:rsidRPr="00320541" w:rsidRDefault="00E75B16" w:rsidP="00E75B16">
            <w:pPr>
              <w:rPr>
                <w:b/>
                <w:bCs/>
              </w:rPr>
            </w:pPr>
          </w:p>
          <w:p w14:paraId="0A15692E" w14:textId="77777777" w:rsidR="00E75B16" w:rsidRPr="00320541" w:rsidRDefault="00E75B16" w:rsidP="00E75B16">
            <w:pPr>
              <w:rPr>
                <w:b/>
                <w:bCs/>
              </w:rPr>
            </w:pPr>
            <w:r w:rsidRPr="00320541">
              <w:rPr>
                <w:b/>
                <w:bCs/>
              </w:rPr>
              <w:t>Address of employer:</w:t>
            </w:r>
          </w:p>
          <w:p w14:paraId="7270BCA9" w14:textId="77777777" w:rsidR="00E75B16" w:rsidRPr="00320541" w:rsidRDefault="00E75B16" w:rsidP="00E75B16">
            <w:pPr>
              <w:rPr>
                <w:b/>
                <w:bCs/>
              </w:rPr>
            </w:pPr>
          </w:p>
          <w:p w14:paraId="6A028D03" w14:textId="77777777" w:rsidR="00E75B16" w:rsidRPr="00320541" w:rsidRDefault="00E75B16" w:rsidP="00E75B16">
            <w:pPr>
              <w:rPr>
                <w:b/>
                <w:bCs/>
              </w:rPr>
            </w:pPr>
            <w:r w:rsidRPr="00320541">
              <w:rPr>
                <w:b/>
                <w:bCs/>
              </w:rPr>
              <w:t>Telephone Number:</w:t>
            </w:r>
          </w:p>
          <w:p w14:paraId="7EE8A266" w14:textId="77777777" w:rsidR="00E75B16" w:rsidRPr="00320541" w:rsidRDefault="00E75B16" w:rsidP="00E75B16">
            <w:pPr>
              <w:rPr>
                <w:b/>
                <w:bCs/>
              </w:rPr>
            </w:pPr>
          </w:p>
          <w:p w14:paraId="3DAB1BFD" w14:textId="77777777" w:rsidR="00E75B16" w:rsidRPr="00320541" w:rsidRDefault="00E75B16" w:rsidP="00E75B16">
            <w:pPr>
              <w:rPr>
                <w:b/>
                <w:bCs/>
              </w:rPr>
            </w:pPr>
            <w:r w:rsidRPr="00320541">
              <w:rPr>
                <w:b/>
                <w:bCs/>
              </w:rPr>
              <w:t>E-mail:</w:t>
            </w:r>
          </w:p>
          <w:p w14:paraId="685D9957" w14:textId="77777777" w:rsidR="00E75B16" w:rsidRPr="00320541" w:rsidRDefault="00E75B16" w:rsidP="00E75B16">
            <w:pPr>
              <w:rPr>
                <w:b/>
                <w:bCs/>
              </w:rPr>
            </w:pPr>
          </w:p>
          <w:p w14:paraId="69D0960A" w14:textId="77777777" w:rsidR="00E75B16" w:rsidRPr="00320541" w:rsidRDefault="00E75B16" w:rsidP="00E75B16">
            <w:pPr>
              <w:rPr>
                <w:b/>
                <w:bCs/>
              </w:rPr>
            </w:pPr>
            <w:r w:rsidRPr="00320541">
              <w:rPr>
                <w:b/>
                <w:bCs/>
              </w:rPr>
              <w:t>Fax Number:</w:t>
            </w:r>
          </w:p>
          <w:p w14:paraId="2EED2C11" w14:textId="77777777" w:rsidR="00910836" w:rsidRDefault="00910836"/>
          <w:p w14:paraId="2F4B2BE1" w14:textId="7D793B84" w:rsidR="00910836" w:rsidRDefault="00910836"/>
        </w:tc>
      </w:tr>
      <w:tr w:rsidR="00910836" w14:paraId="3321A4DB" w14:textId="77777777" w:rsidTr="00910836">
        <w:tc>
          <w:tcPr>
            <w:tcW w:w="9016" w:type="dxa"/>
            <w:shd w:val="clear" w:color="auto" w:fill="B4C6E7" w:themeFill="accent1" w:themeFillTint="66"/>
          </w:tcPr>
          <w:p w14:paraId="1A93CCB9" w14:textId="4D908824" w:rsidR="00910836" w:rsidRPr="005700F2" w:rsidRDefault="005700F2">
            <w:pPr>
              <w:rPr>
                <w:b/>
                <w:bCs/>
              </w:rPr>
            </w:pPr>
            <w:r w:rsidRPr="005700F2">
              <w:rPr>
                <w:b/>
                <w:bCs/>
              </w:rPr>
              <w:t xml:space="preserve">2) Must be a fellow health care professional who does not live with you and is able to supply a character Reference of your personal and professional profile.   </w:t>
            </w:r>
          </w:p>
        </w:tc>
      </w:tr>
      <w:tr w:rsidR="005700F2" w14:paraId="70069B43" w14:textId="77777777" w:rsidTr="00910836">
        <w:tc>
          <w:tcPr>
            <w:tcW w:w="9016" w:type="dxa"/>
          </w:tcPr>
          <w:p w14:paraId="6E19795E" w14:textId="77777777" w:rsidR="005700F2" w:rsidRPr="00320541" w:rsidRDefault="005700F2" w:rsidP="005700F2">
            <w:pPr>
              <w:rPr>
                <w:b/>
                <w:bCs/>
              </w:rPr>
            </w:pPr>
            <w:r w:rsidRPr="00320541">
              <w:rPr>
                <w:b/>
                <w:bCs/>
              </w:rPr>
              <w:t>Name of Employer:</w:t>
            </w:r>
          </w:p>
          <w:p w14:paraId="6251F625" w14:textId="77777777" w:rsidR="005700F2" w:rsidRPr="00320541" w:rsidRDefault="005700F2" w:rsidP="005700F2">
            <w:pPr>
              <w:rPr>
                <w:b/>
                <w:bCs/>
              </w:rPr>
            </w:pPr>
          </w:p>
          <w:p w14:paraId="7D5CD1F7" w14:textId="77777777" w:rsidR="005700F2" w:rsidRPr="00320541" w:rsidRDefault="005700F2" w:rsidP="005700F2">
            <w:pPr>
              <w:rPr>
                <w:b/>
                <w:bCs/>
              </w:rPr>
            </w:pPr>
            <w:r w:rsidRPr="00320541">
              <w:rPr>
                <w:b/>
                <w:bCs/>
              </w:rPr>
              <w:t>Address of employer:</w:t>
            </w:r>
          </w:p>
          <w:p w14:paraId="6CEFD97A" w14:textId="77777777" w:rsidR="005700F2" w:rsidRPr="00320541" w:rsidRDefault="005700F2" w:rsidP="005700F2">
            <w:pPr>
              <w:rPr>
                <w:b/>
                <w:bCs/>
              </w:rPr>
            </w:pPr>
          </w:p>
          <w:p w14:paraId="48771B20" w14:textId="77777777" w:rsidR="005700F2" w:rsidRPr="00320541" w:rsidRDefault="005700F2" w:rsidP="005700F2">
            <w:pPr>
              <w:rPr>
                <w:b/>
                <w:bCs/>
              </w:rPr>
            </w:pPr>
            <w:r w:rsidRPr="00320541">
              <w:rPr>
                <w:b/>
                <w:bCs/>
              </w:rPr>
              <w:t>Telephone Number:</w:t>
            </w:r>
          </w:p>
          <w:p w14:paraId="1C587391" w14:textId="77777777" w:rsidR="005700F2" w:rsidRPr="00320541" w:rsidRDefault="005700F2" w:rsidP="005700F2">
            <w:pPr>
              <w:rPr>
                <w:b/>
                <w:bCs/>
              </w:rPr>
            </w:pPr>
          </w:p>
          <w:p w14:paraId="08564C75" w14:textId="77777777" w:rsidR="005700F2" w:rsidRPr="00320541" w:rsidRDefault="005700F2" w:rsidP="005700F2">
            <w:pPr>
              <w:rPr>
                <w:b/>
                <w:bCs/>
              </w:rPr>
            </w:pPr>
            <w:r w:rsidRPr="00320541">
              <w:rPr>
                <w:b/>
                <w:bCs/>
              </w:rPr>
              <w:t>E-mail:</w:t>
            </w:r>
          </w:p>
          <w:p w14:paraId="71BFE29E" w14:textId="77777777" w:rsidR="005700F2" w:rsidRPr="00320541" w:rsidRDefault="005700F2" w:rsidP="005700F2">
            <w:pPr>
              <w:rPr>
                <w:b/>
                <w:bCs/>
              </w:rPr>
            </w:pPr>
          </w:p>
          <w:p w14:paraId="6965B77D" w14:textId="77777777" w:rsidR="005700F2" w:rsidRPr="00320541" w:rsidRDefault="005700F2" w:rsidP="005700F2">
            <w:pPr>
              <w:rPr>
                <w:b/>
                <w:bCs/>
              </w:rPr>
            </w:pPr>
            <w:r w:rsidRPr="00320541">
              <w:rPr>
                <w:b/>
                <w:bCs/>
              </w:rPr>
              <w:t>Fax Number:</w:t>
            </w:r>
          </w:p>
          <w:p w14:paraId="7E3D2C6B" w14:textId="77777777" w:rsidR="005700F2" w:rsidRDefault="005700F2" w:rsidP="005700F2"/>
          <w:p w14:paraId="7DF30B54" w14:textId="4EDF9637" w:rsidR="005700F2" w:rsidRDefault="005700F2" w:rsidP="005700F2"/>
        </w:tc>
      </w:tr>
    </w:tbl>
    <w:p w14:paraId="20E7A7B3" w14:textId="77777777" w:rsidR="00910836" w:rsidRDefault="00910836"/>
    <w:p w14:paraId="49B2912F" w14:textId="627889E5" w:rsidR="00C42047" w:rsidRDefault="00C42047"/>
    <w:p w14:paraId="454EFD84" w14:textId="02609D4E" w:rsidR="00C42047" w:rsidRDefault="00C42047"/>
    <w:p w14:paraId="21EA8B93" w14:textId="77777777" w:rsidR="00D6759D" w:rsidRDefault="00D6759D"/>
    <w:p w14:paraId="63B6BC96" w14:textId="4BDABF52" w:rsidR="00AC6B78" w:rsidRDefault="00910836">
      <w:pPr>
        <w:rPr>
          <w:b/>
          <w:bCs/>
        </w:rPr>
      </w:pPr>
      <w:r w:rsidRPr="005700F2">
        <w:rPr>
          <w:b/>
          <w:bCs/>
        </w:rPr>
        <w:t>HEALTH DECLARATION</w:t>
      </w:r>
    </w:p>
    <w:p w14:paraId="2613AE85" w14:textId="103ED522" w:rsidR="00AC6B78" w:rsidRPr="005700F2" w:rsidRDefault="00AC6B78">
      <w:pPr>
        <w:rPr>
          <w:b/>
          <w:bCs/>
        </w:rPr>
      </w:pPr>
      <w:r w:rsidRPr="00AC6B78">
        <w:rPr>
          <w:b/>
          <w:bCs/>
        </w:rPr>
        <w:lastRenderedPageBreak/>
        <w:t>Carers/Support workers are required to complete this Health Declaration. Any positive answers will not necessarily affect your application. Please list any medical conditions (past or present) which may affect your ability to do the job</w:t>
      </w:r>
    </w:p>
    <w:tbl>
      <w:tblPr>
        <w:tblStyle w:val="TableGrid"/>
        <w:tblW w:w="0" w:type="auto"/>
        <w:tblLook w:val="04A0" w:firstRow="1" w:lastRow="0" w:firstColumn="1" w:lastColumn="0" w:noHBand="0" w:noVBand="1"/>
      </w:tblPr>
      <w:tblGrid>
        <w:gridCol w:w="6656"/>
        <w:gridCol w:w="708"/>
        <w:gridCol w:w="709"/>
        <w:gridCol w:w="943"/>
      </w:tblGrid>
      <w:tr w:rsidR="00910836" w14:paraId="1D51D3CA" w14:textId="77777777" w:rsidTr="004A529C">
        <w:tc>
          <w:tcPr>
            <w:tcW w:w="6656" w:type="dxa"/>
            <w:shd w:val="clear" w:color="auto" w:fill="B4C6E7" w:themeFill="accent1" w:themeFillTint="66"/>
          </w:tcPr>
          <w:p w14:paraId="47C835F3" w14:textId="17166016" w:rsidR="00910836" w:rsidRPr="0043735D" w:rsidRDefault="0043735D">
            <w:pPr>
              <w:rPr>
                <w:b/>
                <w:bCs/>
              </w:rPr>
            </w:pPr>
            <w:r w:rsidRPr="0043735D">
              <w:rPr>
                <w:b/>
                <w:bCs/>
              </w:rPr>
              <w:t>Occupational Health Assessment</w:t>
            </w:r>
          </w:p>
        </w:tc>
        <w:tc>
          <w:tcPr>
            <w:tcW w:w="708" w:type="dxa"/>
            <w:shd w:val="clear" w:color="auto" w:fill="B4C6E7" w:themeFill="accent1" w:themeFillTint="66"/>
          </w:tcPr>
          <w:p w14:paraId="66CA8A82" w14:textId="581736FD" w:rsidR="00910836" w:rsidRDefault="0043735D">
            <w:r>
              <w:t xml:space="preserve">YES </w:t>
            </w:r>
          </w:p>
        </w:tc>
        <w:tc>
          <w:tcPr>
            <w:tcW w:w="709" w:type="dxa"/>
            <w:shd w:val="clear" w:color="auto" w:fill="B4C6E7" w:themeFill="accent1" w:themeFillTint="66"/>
          </w:tcPr>
          <w:p w14:paraId="03309843" w14:textId="041C6D2F" w:rsidR="00910836" w:rsidRDefault="004A529C">
            <w:r>
              <w:t>NO</w:t>
            </w:r>
          </w:p>
        </w:tc>
        <w:tc>
          <w:tcPr>
            <w:tcW w:w="943" w:type="dxa"/>
            <w:shd w:val="clear" w:color="auto" w:fill="B4C6E7" w:themeFill="accent1" w:themeFillTint="66"/>
          </w:tcPr>
          <w:p w14:paraId="7A4DFF8E" w14:textId="018E4E69" w:rsidR="00910836" w:rsidRDefault="004A529C">
            <w:r>
              <w:t>DETAILS</w:t>
            </w:r>
          </w:p>
        </w:tc>
      </w:tr>
      <w:tr w:rsidR="004A529C" w14:paraId="30CB8B63" w14:textId="77777777" w:rsidTr="004A529C">
        <w:tc>
          <w:tcPr>
            <w:tcW w:w="6656" w:type="dxa"/>
          </w:tcPr>
          <w:p w14:paraId="6736B7D5" w14:textId="7BECBBAA" w:rsidR="004A529C" w:rsidRDefault="00F93E3C" w:rsidP="004A529C">
            <w:r w:rsidRPr="00F93E3C">
              <w:t>Are you in good health?</w:t>
            </w:r>
          </w:p>
        </w:tc>
        <w:tc>
          <w:tcPr>
            <w:tcW w:w="708" w:type="dxa"/>
          </w:tcPr>
          <w:p w14:paraId="39376336" w14:textId="6D472177" w:rsidR="004A529C" w:rsidRDefault="004A529C" w:rsidP="004A529C">
            <w:r>
              <w:t xml:space="preserve">YES </w:t>
            </w:r>
          </w:p>
        </w:tc>
        <w:tc>
          <w:tcPr>
            <w:tcW w:w="709" w:type="dxa"/>
          </w:tcPr>
          <w:p w14:paraId="1CE5D99F" w14:textId="5CDBB296" w:rsidR="004A529C" w:rsidRDefault="004A529C" w:rsidP="004A529C">
            <w:r>
              <w:t>NO</w:t>
            </w:r>
          </w:p>
        </w:tc>
        <w:tc>
          <w:tcPr>
            <w:tcW w:w="943" w:type="dxa"/>
          </w:tcPr>
          <w:p w14:paraId="38DA7BC8" w14:textId="77777777" w:rsidR="004A529C" w:rsidRDefault="004A529C" w:rsidP="004A529C"/>
        </w:tc>
      </w:tr>
      <w:tr w:rsidR="004A529C" w14:paraId="14E89B3B" w14:textId="77777777" w:rsidTr="004A529C">
        <w:tc>
          <w:tcPr>
            <w:tcW w:w="6656" w:type="dxa"/>
          </w:tcPr>
          <w:p w14:paraId="0BAF25BE" w14:textId="7F7549F5" w:rsidR="004A529C" w:rsidRDefault="00F93E3C" w:rsidP="004A529C">
            <w:r w:rsidRPr="00F93E3C">
              <w:t>How much time have you lost from work due to illness in the last five years?  Please provide details</w:t>
            </w:r>
          </w:p>
        </w:tc>
        <w:tc>
          <w:tcPr>
            <w:tcW w:w="708" w:type="dxa"/>
          </w:tcPr>
          <w:p w14:paraId="59479628" w14:textId="17197E59" w:rsidR="004A529C" w:rsidRDefault="004A529C" w:rsidP="004A529C">
            <w:r>
              <w:t xml:space="preserve">YES </w:t>
            </w:r>
          </w:p>
        </w:tc>
        <w:tc>
          <w:tcPr>
            <w:tcW w:w="709" w:type="dxa"/>
          </w:tcPr>
          <w:p w14:paraId="2A5855D9" w14:textId="4810D893" w:rsidR="004A529C" w:rsidRDefault="004A529C" w:rsidP="004A529C">
            <w:r>
              <w:t>NO</w:t>
            </w:r>
          </w:p>
        </w:tc>
        <w:tc>
          <w:tcPr>
            <w:tcW w:w="943" w:type="dxa"/>
          </w:tcPr>
          <w:p w14:paraId="19E22D17" w14:textId="77777777" w:rsidR="004A529C" w:rsidRDefault="004A529C" w:rsidP="004A529C"/>
        </w:tc>
      </w:tr>
      <w:tr w:rsidR="004A529C" w14:paraId="6EEBB99B" w14:textId="77777777" w:rsidTr="004A529C">
        <w:tc>
          <w:tcPr>
            <w:tcW w:w="6656" w:type="dxa"/>
          </w:tcPr>
          <w:p w14:paraId="3A97F209" w14:textId="6A17AEEB" w:rsidR="004A529C" w:rsidRDefault="003C3E9D" w:rsidP="004A529C">
            <w:r w:rsidRPr="003C3E9D">
              <w:t>Have you ever been treated in hospital for serious illness or surgery?  Please give dates</w:t>
            </w:r>
          </w:p>
        </w:tc>
        <w:tc>
          <w:tcPr>
            <w:tcW w:w="708" w:type="dxa"/>
          </w:tcPr>
          <w:p w14:paraId="722D27AC" w14:textId="49515ABD" w:rsidR="004A529C" w:rsidRDefault="004A529C" w:rsidP="004A529C">
            <w:r>
              <w:t xml:space="preserve">YES </w:t>
            </w:r>
          </w:p>
        </w:tc>
        <w:tc>
          <w:tcPr>
            <w:tcW w:w="709" w:type="dxa"/>
          </w:tcPr>
          <w:p w14:paraId="4957DA9C" w14:textId="5112EE9C" w:rsidR="004A529C" w:rsidRDefault="004A529C" w:rsidP="004A529C">
            <w:r>
              <w:t>NO</w:t>
            </w:r>
          </w:p>
        </w:tc>
        <w:tc>
          <w:tcPr>
            <w:tcW w:w="943" w:type="dxa"/>
          </w:tcPr>
          <w:p w14:paraId="4A6A6684" w14:textId="77777777" w:rsidR="004A529C" w:rsidRDefault="004A529C" w:rsidP="004A529C"/>
        </w:tc>
      </w:tr>
      <w:tr w:rsidR="004A529C" w14:paraId="394154E3" w14:textId="77777777" w:rsidTr="004A529C">
        <w:tc>
          <w:tcPr>
            <w:tcW w:w="6656" w:type="dxa"/>
          </w:tcPr>
          <w:p w14:paraId="643C5F79" w14:textId="37F9813B" w:rsidR="004A529C" w:rsidRDefault="00591C3F" w:rsidP="004A529C">
            <w:r w:rsidRPr="00591C3F">
              <w:t>Have you been treated in hospital during the last 12 months?</w:t>
            </w:r>
          </w:p>
        </w:tc>
        <w:tc>
          <w:tcPr>
            <w:tcW w:w="708" w:type="dxa"/>
          </w:tcPr>
          <w:p w14:paraId="7B27A202" w14:textId="5E58AA5E" w:rsidR="004A529C" w:rsidRDefault="004A529C" w:rsidP="004A529C">
            <w:r>
              <w:t xml:space="preserve">YES </w:t>
            </w:r>
          </w:p>
        </w:tc>
        <w:tc>
          <w:tcPr>
            <w:tcW w:w="709" w:type="dxa"/>
          </w:tcPr>
          <w:p w14:paraId="3A7F2D00" w14:textId="0A8CADDF" w:rsidR="004A529C" w:rsidRDefault="004A529C" w:rsidP="004A529C">
            <w:r>
              <w:t>NO</w:t>
            </w:r>
          </w:p>
        </w:tc>
        <w:tc>
          <w:tcPr>
            <w:tcW w:w="943" w:type="dxa"/>
          </w:tcPr>
          <w:p w14:paraId="3BEE1FA8" w14:textId="77777777" w:rsidR="004A529C" w:rsidRDefault="004A529C" w:rsidP="004A529C"/>
        </w:tc>
      </w:tr>
      <w:tr w:rsidR="004A529C" w14:paraId="385787B4" w14:textId="77777777" w:rsidTr="004A529C">
        <w:tc>
          <w:tcPr>
            <w:tcW w:w="6656" w:type="dxa"/>
          </w:tcPr>
          <w:p w14:paraId="1A624EAD" w14:textId="1B482CB9" w:rsidR="004A529C" w:rsidRDefault="00063C87" w:rsidP="004A529C">
            <w:r w:rsidRPr="00063C87">
              <w:t>Do you have any physical disabilities that could affect your ability to carry out your assignment?</w:t>
            </w:r>
          </w:p>
        </w:tc>
        <w:tc>
          <w:tcPr>
            <w:tcW w:w="708" w:type="dxa"/>
          </w:tcPr>
          <w:p w14:paraId="4870FDE4" w14:textId="51F6EFB2" w:rsidR="004A529C" w:rsidRDefault="004A529C" w:rsidP="004A529C">
            <w:r>
              <w:t xml:space="preserve">YES </w:t>
            </w:r>
          </w:p>
        </w:tc>
        <w:tc>
          <w:tcPr>
            <w:tcW w:w="709" w:type="dxa"/>
          </w:tcPr>
          <w:p w14:paraId="31C8F2C3" w14:textId="09565589" w:rsidR="004A529C" w:rsidRDefault="004A529C" w:rsidP="004A529C">
            <w:r>
              <w:t>NO</w:t>
            </w:r>
          </w:p>
        </w:tc>
        <w:tc>
          <w:tcPr>
            <w:tcW w:w="943" w:type="dxa"/>
          </w:tcPr>
          <w:p w14:paraId="05160201" w14:textId="77777777" w:rsidR="004A529C" w:rsidRDefault="004A529C" w:rsidP="004A529C"/>
        </w:tc>
      </w:tr>
      <w:tr w:rsidR="004A529C" w14:paraId="19731FF3" w14:textId="77777777" w:rsidTr="004A529C">
        <w:tc>
          <w:tcPr>
            <w:tcW w:w="6656" w:type="dxa"/>
          </w:tcPr>
          <w:p w14:paraId="10FDC5BB" w14:textId="195D57A8" w:rsidR="004A529C" w:rsidRDefault="00063C87" w:rsidP="004A529C">
            <w:r w:rsidRPr="00063C87">
              <w:t xml:space="preserve">Have you ever left, been </w:t>
            </w:r>
            <w:proofErr w:type="gramStart"/>
            <w:r w:rsidRPr="00063C87">
              <w:t>retired</w:t>
            </w:r>
            <w:proofErr w:type="gramEnd"/>
            <w:r w:rsidRPr="00063C87">
              <w:t xml:space="preserve"> or denied a job on health grounds?</w:t>
            </w:r>
          </w:p>
        </w:tc>
        <w:tc>
          <w:tcPr>
            <w:tcW w:w="708" w:type="dxa"/>
          </w:tcPr>
          <w:p w14:paraId="72975964" w14:textId="501C2264" w:rsidR="004A529C" w:rsidRDefault="004A529C" w:rsidP="004A529C">
            <w:r>
              <w:t xml:space="preserve">YES </w:t>
            </w:r>
          </w:p>
        </w:tc>
        <w:tc>
          <w:tcPr>
            <w:tcW w:w="709" w:type="dxa"/>
          </w:tcPr>
          <w:p w14:paraId="334D55F4" w14:textId="626023F4" w:rsidR="004A529C" w:rsidRDefault="004A529C" w:rsidP="004A529C">
            <w:r>
              <w:t>NO</w:t>
            </w:r>
          </w:p>
        </w:tc>
        <w:tc>
          <w:tcPr>
            <w:tcW w:w="943" w:type="dxa"/>
          </w:tcPr>
          <w:p w14:paraId="38E73899" w14:textId="77777777" w:rsidR="004A529C" w:rsidRDefault="004A529C" w:rsidP="004A529C"/>
        </w:tc>
      </w:tr>
      <w:tr w:rsidR="004A529C" w14:paraId="3A373056" w14:textId="77777777" w:rsidTr="004A529C">
        <w:tc>
          <w:tcPr>
            <w:tcW w:w="6656" w:type="dxa"/>
          </w:tcPr>
          <w:p w14:paraId="709D6300" w14:textId="1EB5784B" w:rsidR="004A529C" w:rsidRDefault="00405E7B" w:rsidP="004A529C">
            <w:r w:rsidRPr="00405E7B">
              <w:t>Have you ever been denied a driving licence on health grounds?</w:t>
            </w:r>
          </w:p>
        </w:tc>
        <w:tc>
          <w:tcPr>
            <w:tcW w:w="708" w:type="dxa"/>
          </w:tcPr>
          <w:p w14:paraId="60EBD9E7" w14:textId="1D502860" w:rsidR="004A529C" w:rsidRDefault="004A529C" w:rsidP="004A529C">
            <w:r>
              <w:t xml:space="preserve">YES </w:t>
            </w:r>
          </w:p>
        </w:tc>
        <w:tc>
          <w:tcPr>
            <w:tcW w:w="709" w:type="dxa"/>
          </w:tcPr>
          <w:p w14:paraId="53136A21" w14:textId="2729B176" w:rsidR="004A529C" w:rsidRDefault="004A529C" w:rsidP="004A529C">
            <w:r>
              <w:t>NO</w:t>
            </w:r>
          </w:p>
        </w:tc>
        <w:tc>
          <w:tcPr>
            <w:tcW w:w="943" w:type="dxa"/>
          </w:tcPr>
          <w:p w14:paraId="2ADB4D74" w14:textId="77777777" w:rsidR="004A529C" w:rsidRDefault="004A529C" w:rsidP="004A529C"/>
        </w:tc>
      </w:tr>
      <w:tr w:rsidR="004A529C" w14:paraId="707C8B10" w14:textId="77777777" w:rsidTr="004A529C">
        <w:tc>
          <w:tcPr>
            <w:tcW w:w="6656" w:type="dxa"/>
          </w:tcPr>
          <w:p w14:paraId="72461ADF" w14:textId="1BADAB1F" w:rsidR="004A529C" w:rsidRDefault="009C13CA" w:rsidP="004A529C">
            <w:r w:rsidRPr="009C13CA">
              <w:t>Are you a registered disabled person?</w:t>
            </w:r>
          </w:p>
        </w:tc>
        <w:tc>
          <w:tcPr>
            <w:tcW w:w="708" w:type="dxa"/>
          </w:tcPr>
          <w:p w14:paraId="0681CFBB" w14:textId="0589B365" w:rsidR="004A529C" w:rsidRDefault="004A529C" w:rsidP="004A529C">
            <w:r>
              <w:t xml:space="preserve">YES </w:t>
            </w:r>
          </w:p>
        </w:tc>
        <w:tc>
          <w:tcPr>
            <w:tcW w:w="709" w:type="dxa"/>
          </w:tcPr>
          <w:p w14:paraId="3D0AF002" w14:textId="0EB3CDA9" w:rsidR="004A529C" w:rsidRDefault="004A529C" w:rsidP="004A529C">
            <w:r>
              <w:t>NO</w:t>
            </w:r>
          </w:p>
        </w:tc>
        <w:tc>
          <w:tcPr>
            <w:tcW w:w="943" w:type="dxa"/>
          </w:tcPr>
          <w:p w14:paraId="67A6439B" w14:textId="77777777" w:rsidR="004A529C" w:rsidRDefault="004A529C" w:rsidP="004A529C"/>
        </w:tc>
      </w:tr>
      <w:tr w:rsidR="004A529C" w14:paraId="4180CF38" w14:textId="77777777" w:rsidTr="004A529C">
        <w:tc>
          <w:tcPr>
            <w:tcW w:w="6656" w:type="dxa"/>
          </w:tcPr>
          <w:p w14:paraId="74EFEB61" w14:textId="7A7FE214" w:rsidR="004A529C" w:rsidRDefault="00C91935" w:rsidP="004A529C">
            <w:r w:rsidRPr="00C91935">
              <w:t>Have you any disability related to your physical or mental health?</w:t>
            </w:r>
          </w:p>
        </w:tc>
        <w:tc>
          <w:tcPr>
            <w:tcW w:w="708" w:type="dxa"/>
          </w:tcPr>
          <w:p w14:paraId="3325F122" w14:textId="22E58711" w:rsidR="004A529C" w:rsidRDefault="004A529C" w:rsidP="004A529C">
            <w:r>
              <w:t xml:space="preserve">YES </w:t>
            </w:r>
          </w:p>
        </w:tc>
        <w:tc>
          <w:tcPr>
            <w:tcW w:w="709" w:type="dxa"/>
          </w:tcPr>
          <w:p w14:paraId="51A079CC" w14:textId="5A7B5344" w:rsidR="004A529C" w:rsidRDefault="004A529C" w:rsidP="004A529C">
            <w:r>
              <w:t>NO</w:t>
            </w:r>
          </w:p>
        </w:tc>
        <w:tc>
          <w:tcPr>
            <w:tcW w:w="943" w:type="dxa"/>
          </w:tcPr>
          <w:p w14:paraId="146D55C9" w14:textId="77777777" w:rsidR="004A529C" w:rsidRDefault="004A529C" w:rsidP="004A529C"/>
        </w:tc>
      </w:tr>
      <w:tr w:rsidR="004A529C" w14:paraId="687218F6" w14:textId="77777777" w:rsidTr="004A529C">
        <w:tc>
          <w:tcPr>
            <w:tcW w:w="6656" w:type="dxa"/>
          </w:tcPr>
          <w:p w14:paraId="059A70F6" w14:textId="76255952" w:rsidR="004A529C" w:rsidRDefault="00C91935" w:rsidP="004A529C">
            <w:r w:rsidRPr="00C91935">
              <w:t>Have you ever suffered from any mental illness, psychological or psychiatric problems?</w:t>
            </w:r>
          </w:p>
        </w:tc>
        <w:tc>
          <w:tcPr>
            <w:tcW w:w="708" w:type="dxa"/>
          </w:tcPr>
          <w:p w14:paraId="10EC4A23" w14:textId="48364B78" w:rsidR="004A529C" w:rsidRDefault="004A529C" w:rsidP="004A529C">
            <w:r>
              <w:t xml:space="preserve">YES </w:t>
            </w:r>
          </w:p>
        </w:tc>
        <w:tc>
          <w:tcPr>
            <w:tcW w:w="709" w:type="dxa"/>
          </w:tcPr>
          <w:p w14:paraId="53E4E01A" w14:textId="65FA066B" w:rsidR="004A529C" w:rsidRDefault="004A529C" w:rsidP="004A529C">
            <w:r>
              <w:t>NO</w:t>
            </w:r>
          </w:p>
        </w:tc>
        <w:tc>
          <w:tcPr>
            <w:tcW w:w="943" w:type="dxa"/>
          </w:tcPr>
          <w:p w14:paraId="0E7638EA" w14:textId="77777777" w:rsidR="004A529C" w:rsidRDefault="004A529C" w:rsidP="004A529C"/>
        </w:tc>
      </w:tr>
      <w:tr w:rsidR="004A529C" w14:paraId="45F9EEFB" w14:textId="77777777" w:rsidTr="004A529C">
        <w:tc>
          <w:tcPr>
            <w:tcW w:w="6656" w:type="dxa"/>
          </w:tcPr>
          <w:p w14:paraId="7C3478CB" w14:textId="77F071CA" w:rsidR="004A529C" w:rsidRDefault="00EC4354" w:rsidP="004A529C">
            <w:r w:rsidRPr="00EC4354">
              <w:t>Do you get discomfort or pain in the chest or shortness of breath on exercise?</w:t>
            </w:r>
          </w:p>
        </w:tc>
        <w:tc>
          <w:tcPr>
            <w:tcW w:w="708" w:type="dxa"/>
          </w:tcPr>
          <w:p w14:paraId="040B0560" w14:textId="43D5302E" w:rsidR="004A529C" w:rsidRDefault="004A529C" w:rsidP="004A529C">
            <w:r>
              <w:t xml:space="preserve">YES </w:t>
            </w:r>
          </w:p>
        </w:tc>
        <w:tc>
          <w:tcPr>
            <w:tcW w:w="709" w:type="dxa"/>
          </w:tcPr>
          <w:p w14:paraId="35D9F0A5" w14:textId="64A63178" w:rsidR="004A529C" w:rsidRDefault="004A529C" w:rsidP="004A529C">
            <w:r>
              <w:t>NO</w:t>
            </w:r>
          </w:p>
        </w:tc>
        <w:tc>
          <w:tcPr>
            <w:tcW w:w="943" w:type="dxa"/>
          </w:tcPr>
          <w:p w14:paraId="04F1A956" w14:textId="77777777" w:rsidR="004A529C" w:rsidRDefault="004A529C" w:rsidP="004A529C"/>
        </w:tc>
      </w:tr>
      <w:tr w:rsidR="004A529C" w14:paraId="75CCBBB7" w14:textId="77777777" w:rsidTr="004A529C">
        <w:tc>
          <w:tcPr>
            <w:tcW w:w="6656" w:type="dxa"/>
          </w:tcPr>
          <w:p w14:paraId="2051E981" w14:textId="361019E1" w:rsidR="004A529C" w:rsidRDefault="00EC4354" w:rsidP="004A529C">
            <w:r w:rsidRPr="00EC4354">
              <w:t>Have you ever had any problems with your joints, including pain, swelling or stiffness?</w:t>
            </w:r>
          </w:p>
        </w:tc>
        <w:tc>
          <w:tcPr>
            <w:tcW w:w="708" w:type="dxa"/>
          </w:tcPr>
          <w:p w14:paraId="0177B6EF" w14:textId="56C4C3DA" w:rsidR="004A529C" w:rsidRDefault="004A529C" w:rsidP="004A529C">
            <w:r>
              <w:t xml:space="preserve">YES </w:t>
            </w:r>
          </w:p>
        </w:tc>
        <w:tc>
          <w:tcPr>
            <w:tcW w:w="709" w:type="dxa"/>
          </w:tcPr>
          <w:p w14:paraId="68B1A3B9" w14:textId="559A5451" w:rsidR="004A529C" w:rsidRDefault="004A529C" w:rsidP="004A529C">
            <w:r>
              <w:t>NO</w:t>
            </w:r>
          </w:p>
        </w:tc>
        <w:tc>
          <w:tcPr>
            <w:tcW w:w="943" w:type="dxa"/>
          </w:tcPr>
          <w:p w14:paraId="01E2D331" w14:textId="77777777" w:rsidR="004A529C" w:rsidRDefault="004A529C" w:rsidP="004A529C"/>
        </w:tc>
      </w:tr>
      <w:tr w:rsidR="004A529C" w14:paraId="0C30917A" w14:textId="77777777" w:rsidTr="004A529C">
        <w:tc>
          <w:tcPr>
            <w:tcW w:w="6656" w:type="dxa"/>
          </w:tcPr>
          <w:p w14:paraId="4A4A4F2C" w14:textId="41F0DB4C" w:rsidR="004A529C" w:rsidRDefault="004C4A49" w:rsidP="004A529C">
            <w:r w:rsidRPr="004C4A49">
              <w:t>Do you have any difficulty in moving rapidly over short distances?</w:t>
            </w:r>
          </w:p>
        </w:tc>
        <w:tc>
          <w:tcPr>
            <w:tcW w:w="708" w:type="dxa"/>
          </w:tcPr>
          <w:p w14:paraId="1FCC26EC" w14:textId="1CA18444" w:rsidR="004A529C" w:rsidRDefault="004A529C" w:rsidP="004A529C">
            <w:r>
              <w:t xml:space="preserve">YES </w:t>
            </w:r>
          </w:p>
        </w:tc>
        <w:tc>
          <w:tcPr>
            <w:tcW w:w="709" w:type="dxa"/>
          </w:tcPr>
          <w:p w14:paraId="75FE00B3" w14:textId="7B5BDA33" w:rsidR="004A529C" w:rsidRDefault="004A529C" w:rsidP="004A529C">
            <w:r>
              <w:t>NO</w:t>
            </w:r>
          </w:p>
        </w:tc>
        <w:tc>
          <w:tcPr>
            <w:tcW w:w="943" w:type="dxa"/>
          </w:tcPr>
          <w:p w14:paraId="2C6DD27B" w14:textId="77777777" w:rsidR="004A529C" w:rsidRDefault="004A529C" w:rsidP="004A529C"/>
        </w:tc>
      </w:tr>
      <w:tr w:rsidR="004A529C" w14:paraId="796A5A5E" w14:textId="77777777" w:rsidTr="004A529C">
        <w:tc>
          <w:tcPr>
            <w:tcW w:w="6656" w:type="dxa"/>
          </w:tcPr>
          <w:p w14:paraId="3E49B22A" w14:textId="1F56D040" w:rsidR="004A529C" w:rsidRDefault="004455AD" w:rsidP="004A529C">
            <w:r w:rsidRPr="004455AD">
              <w:t>Would you have difficulty looking over either shoulder?</w:t>
            </w:r>
          </w:p>
        </w:tc>
        <w:tc>
          <w:tcPr>
            <w:tcW w:w="708" w:type="dxa"/>
          </w:tcPr>
          <w:p w14:paraId="2C44BB9E" w14:textId="0DCECAE5" w:rsidR="004A529C" w:rsidRDefault="004A529C" w:rsidP="004A529C">
            <w:r>
              <w:t xml:space="preserve">YES </w:t>
            </w:r>
          </w:p>
        </w:tc>
        <w:tc>
          <w:tcPr>
            <w:tcW w:w="709" w:type="dxa"/>
          </w:tcPr>
          <w:p w14:paraId="63DE6560" w14:textId="514A6A1D" w:rsidR="004A529C" w:rsidRDefault="004A529C" w:rsidP="004A529C">
            <w:r>
              <w:t>NO</w:t>
            </w:r>
          </w:p>
        </w:tc>
        <w:tc>
          <w:tcPr>
            <w:tcW w:w="943" w:type="dxa"/>
          </w:tcPr>
          <w:p w14:paraId="65E410EE" w14:textId="77777777" w:rsidR="004A529C" w:rsidRDefault="004A529C" w:rsidP="004A529C"/>
        </w:tc>
      </w:tr>
      <w:tr w:rsidR="004A529C" w14:paraId="21C2F01F" w14:textId="77777777" w:rsidTr="004A529C">
        <w:tc>
          <w:tcPr>
            <w:tcW w:w="6656" w:type="dxa"/>
          </w:tcPr>
          <w:p w14:paraId="0019B52C" w14:textId="3DB903A2" w:rsidR="004A529C" w:rsidRDefault="004455AD" w:rsidP="004A529C">
            <w:r w:rsidRPr="004455AD">
              <w:t>Do you need to wear glasses or contact lenses?</w:t>
            </w:r>
          </w:p>
        </w:tc>
        <w:tc>
          <w:tcPr>
            <w:tcW w:w="708" w:type="dxa"/>
          </w:tcPr>
          <w:p w14:paraId="7548178C" w14:textId="2ED5B9D8" w:rsidR="004A529C" w:rsidRDefault="004A529C" w:rsidP="004A529C">
            <w:r>
              <w:t xml:space="preserve">YES </w:t>
            </w:r>
          </w:p>
        </w:tc>
        <w:tc>
          <w:tcPr>
            <w:tcW w:w="709" w:type="dxa"/>
          </w:tcPr>
          <w:p w14:paraId="69BC4966" w14:textId="58476F1B" w:rsidR="004A529C" w:rsidRDefault="004A529C" w:rsidP="004A529C">
            <w:r>
              <w:t>NO</w:t>
            </w:r>
          </w:p>
        </w:tc>
        <w:tc>
          <w:tcPr>
            <w:tcW w:w="943" w:type="dxa"/>
          </w:tcPr>
          <w:p w14:paraId="7758B920" w14:textId="77777777" w:rsidR="004A529C" w:rsidRDefault="004A529C" w:rsidP="004A529C"/>
        </w:tc>
      </w:tr>
      <w:tr w:rsidR="004A529C" w14:paraId="26833824" w14:textId="77777777" w:rsidTr="004A529C">
        <w:tc>
          <w:tcPr>
            <w:tcW w:w="6656" w:type="dxa"/>
          </w:tcPr>
          <w:p w14:paraId="4E829387" w14:textId="332EC7FE" w:rsidR="004A529C" w:rsidRDefault="009919DC" w:rsidP="004A529C">
            <w:r w:rsidRPr="009919DC">
              <w:t>Do you have any difficulty with your eyesight which is not corrected by glasses or contact lenses</w:t>
            </w:r>
          </w:p>
        </w:tc>
        <w:tc>
          <w:tcPr>
            <w:tcW w:w="708" w:type="dxa"/>
          </w:tcPr>
          <w:p w14:paraId="026279B7" w14:textId="477E3E44" w:rsidR="004A529C" w:rsidRDefault="004A529C" w:rsidP="004A529C">
            <w:r>
              <w:t xml:space="preserve">YES </w:t>
            </w:r>
          </w:p>
        </w:tc>
        <w:tc>
          <w:tcPr>
            <w:tcW w:w="709" w:type="dxa"/>
          </w:tcPr>
          <w:p w14:paraId="16E40287" w14:textId="5127A047" w:rsidR="004A529C" w:rsidRDefault="004A529C" w:rsidP="004A529C">
            <w:r>
              <w:t>NO</w:t>
            </w:r>
          </w:p>
        </w:tc>
        <w:tc>
          <w:tcPr>
            <w:tcW w:w="943" w:type="dxa"/>
          </w:tcPr>
          <w:p w14:paraId="4441AC7E" w14:textId="77777777" w:rsidR="004A529C" w:rsidRDefault="004A529C" w:rsidP="004A529C"/>
        </w:tc>
      </w:tr>
      <w:tr w:rsidR="004A529C" w14:paraId="062F91B4" w14:textId="77777777" w:rsidTr="004A529C">
        <w:tc>
          <w:tcPr>
            <w:tcW w:w="6656" w:type="dxa"/>
          </w:tcPr>
          <w:p w14:paraId="130D72CE" w14:textId="2FA8A305" w:rsidR="004A529C" w:rsidRDefault="00DA4776" w:rsidP="004A529C">
            <w:r w:rsidRPr="00DA4776">
              <w:t>Have you any problems working with Visual Display Units?</w:t>
            </w:r>
          </w:p>
        </w:tc>
        <w:tc>
          <w:tcPr>
            <w:tcW w:w="708" w:type="dxa"/>
          </w:tcPr>
          <w:p w14:paraId="05FA0562" w14:textId="783C9B02" w:rsidR="004A529C" w:rsidRDefault="004A529C" w:rsidP="004A529C">
            <w:r>
              <w:t xml:space="preserve">YES </w:t>
            </w:r>
          </w:p>
        </w:tc>
        <w:tc>
          <w:tcPr>
            <w:tcW w:w="709" w:type="dxa"/>
          </w:tcPr>
          <w:p w14:paraId="63AD2B16" w14:textId="4813860D" w:rsidR="004A529C" w:rsidRDefault="004A529C" w:rsidP="004A529C">
            <w:r>
              <w:t>NO</w:t>
            </w:r>
          </w:p>
        </w:tc>
        <w:tc>
          <w:tcPr>
            <w:tcW w:w="943" w:type="dxa"/>
          </w:tcPr>
          <w:p w14:paraId="055AC476" w14:textId="77777777" w:rsidR="004A529C" w:rsidRDefault="004A529C" w:rsidP="004A529C"/>
        </w:tc>
      </w:tr>
      <w:tr w:rsidR="004A529C" w14:paraId="08DEA748" w14:textId="77777777" w:rsidTr="004A529C">
        <w:tc>
          <w:tcPr>
            <w:tcW w:w="6656" w:type="dxa"/>
          </w:tcPr>
          <w:p w14:paraId="69F547A8" w14:textId="4FDBD9B7" w:rsidR="004A529C" w:rsidRDefault="00DA4776" w:rsidP="004A529C">
            <w:r w:rsidRPr="00DA4776">
              <w:t>Have you any problems working in confined spaces/using lifts?</w:t>
            </w:r>
          </w:p>
        </w:tc>
        <w:tc>
          <w:tcPr>
            <w:tcW w:w="708" w:type="dxa"/>
          </w:tcPr>
          <w:p w14:paraId="01CAEAC0" w14:textId="300A70F9" w:rsidR="004A529C" w:rsidRDefault="004A529C" w:rsidP="004A529C">
            <w:r>
              <w:t xml:space="preserve">YES </w:t>
            </w:r>
          </w:p>
        </w:tc>
        <w:tc>
          <w:tcPr>
            <w:tcW w:w="709" w:type="dxa"/>
          </w:tcPr>
          <w:p w14:paraId="609C7EBF" w14:textId="1B9CC88A" w:rsidR="004A529C" w:rsidRDefault="004A529C" w:rsidP="004A529C">
            <w:r>
              <w:t>NO</w:t>
            </w:r>
          </w:p>
        </w:tc>
        <w:tc>
          <w:tcPr>
            <w:tcW w:w="943" w:type="dxa"/>
          </w:tcPr>
          <w:p w14:paraId="6EB74BAA" w14:textId="77777777" w:rsidR="004A529C" w:rsidRDefault="004A529C" w:rsidP="004A529C"/>
        </w:tc>
      </w:tr>
      <w:tr w:rsidR="004A529C" w14:paraId="18F10233" w14:textId="77777777" w:rsidTr="004A529C">
        <w:tc>
          <w:tcPr>
            <w:tcW w:w="6656" w:type="dxa"/>
          </w:tcPr>
          <w:p w14:paraId="60C425A2" w14:textId="035BFCBD" w:rsidR="004A529C" w:rsidRDefault="00A521C9" w:rsidP="004A529C">
            <w:r w:rsidRPr="00A521C9">
              <w:t>Do you have any difficulty hearing normal conversation?</w:t>
            </w:r>
          </w:p>
        </w:tc>
        <w:tc>
          <w:tcPr>
            <w:tcW w:w="708" w:type="dxa"/>
          </w:tcPr>
          <w:p w14:paraId="5FE4A5B2" w14:textId="68C625EE" w:rsidR="004A529C" w:rsidRDefault="004A529C" w:rsidP="004A529C">
            <w:r>
              <w:t xml:space="preserve">YES </w:t>
            </w:r>
          </w:p>
        </w:tc>
        <w:tc>
          <w:tcPr>
            <w:tcW w:w="709" w:type="dxa"/>
          </w:tcPr>
          <w:p w14:paraId="61B58271" w14:textId="14AA0676" w:rsidR="004A529C" w:rsidRDefault="004A529C" w:rsidP="004A529C">
            <w:r>
              <w:t>NO</w:t>
            </w:r>
          </w:p>
        </w:tc>
        <w:tc>
          <w:tcPr>
            <w:tcW w:w="943" w:type="dxa"/>
          </w:tcPr>
          <w:p w14:paraId="0B5A0EA8" w14:textId="77777777" w:rsidR="004A529C" w:rsidRDefault="004A529C" w:rsidP="004A529C"/>
        </w:tc>
      </w:tr>
      <w:tr w:rsidR="004A529C" w14:paraId="046DB287" w14:textId="77777777" w:rsidTr="004A529C">
        <w:tc>
          <w:tcPr>
            <w:tcW w:w="6656" w:type="dxa"/>
          </w:tcPr>
          <w:p w14:paraId="70EE16B9" w14:textId="5B28E9A1" w:rsidR="004A529C" w:rsidRDefault="00A521C9" w:rsidP="004A529C">
            <w:r w:rsidRPr="00A521C9">
              <w:t>Are you taking any medication that makes you dizzy or drowsy?</w:t>
            </w:r>
          </w:p>
        </w:tc>
        <w:tc>
          <w:tcPr>
            <w:tcW w:w="708" w:type="dxa"/>
          </w:tcPr>
          <w:p w14:paraId="78EA99E2" w14:textId="59C69F07" w:rsidR="004A529C" w:rsidRDefault="004A529C" w:rsidP="004A529C">
            <w:r>
              <w:t xml:space="preserve">YES </w:t>
            </w:r>
          </w:p>
        </w:tc>
        <w:tc>
          <w:tcPr>
            <w:tcW w:w="709" w:type="dxa"/>
          </w:tcPr>
          <w:p w14:paraId="5B1E7BD8" w14:textId="33CFB84B" w:rsidR="004A529C" w:rsidRDefault="004A529C" w:rsidP="004A529C">
            <w:r>
              <w:t>NO</w:t>
            </w:r>
          </w:p>
        </w:tc>
        <w:tc>
          <w:tcPr>
            <w:tcW w:w="943" w:type="dxa"/>
          </w:tcPr>
          <w:p w14:paraId="3B81FA57" w14:textId="77777777" w:rsidR="004A529C" w:rsidRDefault="004A529C" w:rsidP="004A529C"/>
        </w:tc>
      </w:tr>
      <w:tr w:rsidR="004A529C" w14:paraId="22A149FA" w14:textId="77777777" w:rsidTr="004A529C">
        <w:tc>
          <w:tcPr>
            <w:tcW w:w="6656" w:type="dxa"/>
          </w:tcPr>
          <w:p w14:paraId="7F668D20" w14:textId="77C46BEA" w:rsidR="004A529C" w:rsidRDefault="00D102DA" w:rsidP="004A529C">
            <w:r w:rsidRPr="00D102DA">
              <w:t xml:space="preserve">Do you have a medical condition affected by changing sleeping patterns or affecting </w:t>
            </w:r>
            <w:proofErr w:type="gramStart"/>
            <w:r w:rsidRPr="00D102DA">
              <w:t>day time</w:t>
            </w:r>
            <w:proofErr w:type="gramEnd"/>
            <w:r w:rsidRPr="00D102DA">
              <w:t xml:space="preserve"> sleep?</w:t>
            </w:r>
          </w:p>
        </w:tc>
        <w:tc>
          <w:tcPr>
            <w:tcW w:w="708" w:type="dxa"/>
          </w:tcPr>
          <w:p w14:paraId="1C410BA6" w14:textId="42DDEC8A" w:rsidR="004A529C" w:rsidRDefault="004A529C" w:rsidP="004A529C">
            <w:r>
              <w:t xml:space="preserve">YES </w:t>
            </w:r>
          </w:p>
        </w:tc>
        <w:tc>
          <w:tcPr>
            <w:tcW w:w="709" w:type="dxa"/>
          </w:tcPr>
          <w:p w14:paraId="06689F13" w14:textId="56C8350F" w:rsidR="004A529C" w:rsidRDefault="004A529C" w:rsidP="004A529C">
            <w:r>
              <w:t>NO</w:t>
            </w:r>
          </w:p>
        </w:tc>
        <w:tc>
          <w:tcPr>
            <w:tcW w:w="943" w:type="dxa"/>
          </w:tcPr>
          <w:p w14:paraId="76AB3F1E" w14:textId="77777777" w:rsidR="004A529C" w:rsidRDefault="004A529C" w:rsidP="004A529C"/>
        </w:tc>
      </w:tr>
      <w:tr w:rsidR="004A529C" w14:paraId="2E7B8EB9" w14:textId="77777777" w:rsidTr="004A529C">
        <w:tc>
          <w:tcPr>
            <w:tcW w:w="6656" w:type="dxa"/>
          </w:tcPr>
          <w:p w14:paraId="209FBAD6" w14:textId="167D4252" w:rsidR="004A529C" w:rsidRDefault="00D102DA" w:rsidP="004A529C">
            <w:r w:rsidRPr="00D102DA">
              <w:t>Have you suffered from any alcohol or drug related illness or had an alcohol or drug problem?</w:t>
            </w:r>
          </w:p>
        </w:tc>
        <w:tc>
          <w:tcPr>
            <w:tcW w:w="708" w:type="dxa"/>
          </w:tcPr>
          <w:p w14:paraId="2ACF745E" w14:textId="59A872DD" w:rsidR="004A529C" w:rsidRDefault="004A529C" w:rsidP="004A529C">
            <w:r>
              <w:t xml:space="preserve">YES </w:t>
            </w:r>
          </w:p>
        </w:tc>
        <w:tc>
          <w:tcPr>
            <w:tcW w:w="709" w:type="dxa"/>
          </w:tcPr>
          <w:p w14:paraId="73AFFEB4" w14:textId="2E4B7023" w:rsidR="004A529C" w:rsidRDefault="004A529C" w:rsidP="004A529C">
            <w:r>
              <w:t>NO</w:t>
            </w:r>
          </w:p>
        </w:tc>
        <w:tc>
          <w:tcPr>
            <w:tcW w:w="943" w:type="dxa"/>
          </w:tcPr>
          <w:p w14:paraId="41CB4750" w14:textId="77777777" w:rsidR="004A529C" w:rsidRDefault="004A529C" w:rsidP="004A529C"/>
        </w:tc>
      </w:tr>
      <w:tr w:rsidR="004A529C" w14:paraId="7C7593CF" w14:textId="77777777" w:rsidTr="004A529C">
        <w:tc>
          <w:tcPr>
            <w:tcW w:w="6656" w:type="dxa"/>
          </w:tcPr>
          <w:p w14:paraId="551F0DB2" w14:textId="59AECDF5" w:rsidR="004A529C" w:rsidRDefault="00D102DA" w:rsidP="004A529C">
            <w:r w:rsidRPr="00D102DA">
              <w:t xml:space="preserve">Are you having or awaiting any treatment </w:t>
            </w:r>
            <w:proofErr w:type="gramStart"/>
            <w:r w:rsidRPr="00D102DA">
              <w:t>at the moment</w:t>
            </w:r>
            <w:proofErr w:type="gramEnd"/>
            <w:r w:rsidRPr="00D102DA">
              <w:t>?</w:t>
            </w:r>
          </w:p>
        </w:tc>
        <w:tc>
          <w:tcPr>
            <w:tcW w:w="708" w:type="dxa"/>
          </w:tcPr>
          <w:p w14:paraId="235D523D" w14:textId="1F19BF1E" w:rsidR="004A529C" w:rsidRDefault="004A529C" w:rsidP="004A529C">
            <w:r>
              <w:t xml:space="preserve">YES </w:t>
            </w:r>
          </w:p>
        </w:tc>
        <w:tc>
          <w:tcPr>
            <w:tcW w:w="709" w:type="dxa"/>
          </w:tcPr>
          <w:p w14:paraId="4E28A934" w14:textId="39C5918E" w:rsidR="004A529C" w:rsidRDefault="004A529C" w:rsidP="004A529C">
            <w:r>
              <w:t>NO</w:t>
            </w:r>
          </w:p>
        </w:tc>
        <w:tc>
          <w:tcPr>
            <w:tcW w:w="943" w:type="dxa"/>
          </w:tcPr>
          <w:p w14:paraId="08F00ED4" w14:textId="77777777" w:rsidR="004A529C" w:rsidRDefault="004A529C" w:rsidP="004A529C"/>
        </w:tc>
      </w:tr>
      <w:tr w:rsidR="004A529C" w14:paraId="5A224636" w14:textId="77777777" w:rsidTr="004A529C">
        <w:tc>
          <w:tcPr>
            <w:tcW w:w="6656" w:type="dxa"/>
          </w:tcPr>
          <w:p w14:paraId="45B46043" w14:textId="0FFB0550" w:rsidR="004A529C" w:rsidRDefault="007C1A9F" w:rsidP="004A529C">
            <w:r w:rsidRPr="007C1A9F">
              <w:t>What is the date of your last chest x-ray?</w:t>
            </w:r>
          </w:p>
        </w:tc>
        <w:tc>
          <w:tcPr>
            <w:tcW w:w="708" w:type="dxa"/>
          </w:tcPr>
          <w:p w14:paraId="33DDD21E" w14:textId="6B6DBC24" w:rsidR="004A529C" w:rsidRDefault="004A529C" w:rsidP="004A529C">
            <w:r>
              <w:t xml:space="preserve">YES </w:t>
            </w:r>
          </w:p>
        </w:tc>
        <w:tc>
          <w:tcPr>
            <w:tcW w:w="709" w:type="dxa"/>
          </w:tcPr>
          <w:p w14:paraId="5FD29254" w14:textId="6BD79CD3" w:rsidR="004A529C" w:rsidRDefault="004A529C" w:rsidP="004A529C">
            <w:r>
              <w:t>NO</w:t>
            </w:r>
          </w:p>
        </w:tc>
        <w:tc>
          <w:tcPr>
            <w:tcW w:w="943" w:type="dxa"/>
          </w:tcPr>
          <w:p w14:paraId="2C447AA8" w14:textId="77777777" w:rsidR="004A529C" w:rsidRDefault="004A529C" w:rsidP="004A529C"/>
        </w:tc>
      </w:tr>
      <w:tr w:rsidR="004A529C" w14:paraId="2386EBE7" w14:textId="77777777" w:rsidTr="004A529C">
        <w:tc>
          <w:tcPr>
            <w:tcW w:w="6656" w:type="dxa"/>
          </w:tcPr>
          <w:p w14:paraId="6FEC74E2" w14:textId="557F5965" w:rsidR="004A529C" w:rsidRDefault="003453F7" w:rsidP="004A529C">
            <w:r w:rsidRPr="003453F7">
              <w:t>Are you receiving Medicines, Pills or Tablets from a doctor or on prescription?</w:t>
            </w:r>
          </w:p>
        </w:tc>
        <w:tc>
          <w:tcPr>
            <w:tcW w:w="708" w:type="dxa"/>
          </w:tcPr>
          <w:p w14:paraId="5D4CF830" w14:textId="49A82C49" w:rsidR="004A529C" w:rsidRDefault="004A529C" w:rsidP="004A529C">
            <w:r>
              <w:t xml:space="preserve">YES </w:t>
            </w:r>
          </w:p>
        </w:tc>
        <w:tc>
          <w:tcPr>
            <w:tcW w:w="709" w:type="dxa"/>
          </w:tcPr>
          <w:p w14:paraId="6CDA2D77" w14:textId="53B7BA12" w:rsidR="004A529C" w:rsidRDefault="004A529C" w:rsidP="004A529C">
            <w:r>
              <w:t>NO</w:t>
            </w:r>
          </w:p>
        </w:tc>
        <w:tc>
          <w:tcPr>
            <w:tcW w:w="943" w:type="dxa"/>
          </w:tcPr>
          <w:p w14:paraId="090F1AE1" w14:textId="77777777" w:rsidR="004A529C" w:rsidRDefault="004A529C" w:rsidP="004A529C"/>
        </w:tc>
      </w:tr>
      <w:tr w:rsidR="004A529C" w14:paraId="0C585E97" w14:textId="77777777" w:rsidTr="004A529C">
        <w:tc>
          <w:tcPr>
            <w:tcW w:w="6656" w:type="dxa"/>
          </w:tcPr>
          <w:p w14:paraId="0A14BF4F" w14:textId="53B328A2" w:rsidR="004A529C" w:rsidRDefault="00525C5B" w:rsidP="004A529C">
            <w:r w:rsidRPr="00525C5B">
              <w:t>Have you ever suffered from any of the following?</w:t>
            </w:r>
          </w:p>
        </w:tc>
        <w:tc>
          <w:tcPr>
            <w:tcW w:w="708" w:type="dxa"/>
          </w:tcPr>
          <w:p w14:paraId="58FBEAA0" w14:textId="4A6A1E4E" w:rsidR="004A529C" w:rsidRDefault="004A529C" w:rsidP="004A529C">
            <w:r>
              <w:t xml:space="preserve">YES </w:t>
            </w:r>
          </w:p>
        </w:tc>
        <w:tc>
          <w:tcPr>
            <w:tcW w:w="709" w:type="dxa"/>
          </w:tcPr>
          <w:p w14:paraId="5364ED6A" w14:textId="6419610A" w:rsidR="004A529C" w:rsidRDefault="004A529C" w:rsidP="004A529C">
            <w:r>
              <w:t>NO</w:t>
            </w:r>
          </w:p>
        </w:tc>
        <w:tc>
          <w:tcPr>
            <w:tcW w:w="943" w:type="dxa"/>
          </w:tcPr>
          <w:p w14:paraId="61F4EDEC" w14:textId="77777777" w:rsidR="004A529C" w:rsidRDefault="004A529C" w:rsidP="004A529C"/>
        </w:tc>
      </w:tr>
      <w:tr w:rsidR="004A529C" w14:paraId="1FE7609A" w14:textId="77777777" w:rsidTr="004A529C">
        <w:tc>
          <w:tcPr>
            <w:tcW w:w="6656" w:type="dxa"/>
          </w:tcPr>
          <w:p w14:paraId="353170E4" w14:textId="3EEC8152" w:rsidR="004A529C" w:rsidRDefault="00361F11" w:rsidP="004A529C">
            <w:r w:rsidRPr="00361F11">
              <w:t>Heart Problems/Circulatory Illness/Hypertension</w:t>
            </w:r>
          </w:p>
        </w:tc>
        <w:tc>
          <w:tcPr>
            <w:tcW w:w="708" w:type="dxa"/>
          </w:tcPr>
          <w:p w14:paraId="44C4B0D9" w14:textId="3CAC9A25" w:rsidR="004A529C" w:rsidRDefault="004A529C" w:rsidP="004A529C">
            <w:r>
              <w:t xml:space="preserve">YES </w:t>
            </w:r>
          </w:p>
        </w:tc>
        <w:tc>
          <w:tcPr>
            <w:tcW w:w="709" w:type="dxa"/>
          </w:tcPr>
          <w:p w14:paraId="48C13C63" w14:textId="44A24B4B" w:rsidR="004A529C" w:rsidRDefault="004A529C" w:rsidP="004A529C">
            <w:r>
              <w:t>NO</w:t>
            </w:r>
          </w:p>
        </w:tc>
        <w:tc>
          <w:tcPr>
            <w:tcW w:w="943" w:type="dxa"/>
          </w:tcPr>
          <w:p w14:paraId="38368DB6" w14:textId="77777777" w:rsidR="004A529C" w:rsidRDefault="004A529C" w:rsidP="004A529C"/>
        </w:tc>
      </w:tr>
      <w:tr w:rsidR="004A529C" w14:paraId="5021E447" w14:textId="77777777" w:rsidTr="004A529C">
        <w:tc>
          <w:tcPr>
            <w:tcW w:w="6656" w:type="dxa"/>
          </w:tcPr>
          <w:p w14:paraId="0A71B37D" w14:textId="26AB522D" w:rsidR="004A529C" w:rsidRDefault="00361F11" w:rsidP="004A529C">
            <w:r w:rsidRPr="00361F11">
              <w:t>High or Low Blood Pressure</w:t>
            </w:r>
          </w:p>
        </w:tc>
        <w:tc>
          <w:tcPr>
            <w:tcW w:w="708" w:type="dxa"/>
          </w:tcPr>
          <w:p w14:paraId="46FF7716" w14:textId="212F4B86" w:rsidR="004A529C" w:rsidRDefault="004A529C" w:rsidP="004A529C">
            <w:r>
              <w:t xml:space="preserve">YES </w:t>
            </w:r>
          </w:p>
        </w:tc>
        <w:tc>
          <w:tcPr>
            <w:tcW w:w="709" w:type="dxa"/>
          </w:tcPr>
          <w:p w14:paraId="51885511" w14:textId="2E710DE6" w:rsidR="004A529C" w:rsidRDefault="004A529C" w:rsidP="004A529C">
            <w:r>
              <w:t>NO</w:t>
            </w:r>
          </w:p>
        </w:tc>
        <w:tc>
          <w:tcPr>
            <w:tcW w:w="943" w:type="dxa"/>
          </w:tcPr>
          <w:p w14:paraId="7634515A" w14:textId="77777777" w:rsidR="004A529C" w:rsidRDefault="004A529C" w:rsidP="004A529C"/>
        </w:tc>
      </w:tr>
      <w:tr w:rsidR="004A529C" w14:paraId="1EE7ACE6" w14:textId="77777777" w:rsidTr="004A529C">
        <w:tc>
          <w:tcPr>
            <w:tcW w:w="6656" w:type="dxa"/>
          </w:tcPr>
          <w:p w14:paraId="3F3F57ED" w14:textId="3333691C" w:rsidR="004A529C" w:rsidRDefault="0012509A" w:rsidP="004A529C">
            <w:r w:rsidRPr="0012509A">
              <w:t>Diabetes</w:t>
            </w:r>
          </w:p>
        </w:tc>
        <w:tc>
          <w:tcPr>
            <w:tcW w:w="708" w:type="dxa"/>
          </w:tcPr>
          <w:p w14:paraId="7C1CFAA8" w14:textId="422F0F90" w:rsidR="004A529C" w:rsidRDefault="004A529C" w:rsidP="004A529C">
            <w:r>
              <w:t xml:space="preserve">YES </w:t>
            </w:r>
          </w:p>
        </w:tc>
        <w:tc>
          <w:tcPr>
            <w:tcW w:w="709" w:type="dxa"/>
          </w:tcPr>
          <w:p w14:paraId="7EC8FDE2" w14:textId="2274ED71" w:rsidR="004A529C" w:rsidRDefault="004A529C" w:rsidP="004A529C">
            <w:r>
              <w:t>NO</w:t>
            </w:r>
          </w:p>
        </w:tc>
        <w:tc>
          <w:tcPr>
            <w:tcW w:w="943" w:type="dxa"/>
          </w:tcPr>
          <w:p w14:paraId="7FC0B4DE" w14:textId="77777777" w:rsidR="004A529C" w:rsidRDefault="004A529C" w:rsidP="004A529C"/>
        </w:tc>
      </w:tr>
      <w:tr w:rsidR="004A529C" w14:paraId="0432534C" w14:textId="77777777" w:rsidTr="004A529C">
        <w:tc>
          <w:tcPr>
            <w:tcW w:w="6656" w:type="dxa"/>
          </w:tcPr>
          <w:p w14:paraId="38E0BDF6" w14:textId="4ECDDFD2" w:rsidR="004A529C" w:rsidRDefault="0012509A" w:rsidP="004A529C">
            <w:r w:rsidRPr="0012509A">
              <w:t>Asthma/Hay fever</w:t>
            </w:r>
          </w:p>
        </w:tc>
        <w:tc>
          <w:tcPr>
            <w:tcW w:w="708" w:type="dxa"/>
          </w:tcPr>
          <w:p w14:paraId="20E44802" w14:textId="7AC5D1A1" w:rsidR="004A529C" w:rsidRDefault="004A529C" w:rsidP="004A529C">
            <w:r>
              <w:t xml:space="preserve">YES </w:t>
            </w:r>
          </w:p>
        </w:tc>
        <w:tc>
          <w:tcPr>
            <w:tcW w:w="709" w:type="dxa"/>
          </w:tcPr>
          <w:p w14:paraId="70AB2CB2" w14:textId="1207F591" w:rsidR="004A529C" w:rsidRDefault="004A529C" w:rsidP="004A529C">
            <w:r>
              <w:t>NO</w:t>
            </w:r>
          </w:p>
        </w:tc>
        <w:tc>
          <w:tcPr>
            <w:tcW w:w="943" w:type="dxa"/>
          </w:tcPr>
          <w:p w14:paraId="71DE9CCD" w14:textId="77777777" w:rsidR="004A529C" w:rsidRDefault="004A529C" w:rsidP="004A529C"/>
        </w:tc>
      </w:tr>
      <w:tr w:rsidR="004A529C" w14:paraId="067C6A3E" w14:textId="77777777" w:rsidTr="004A529C">
        <w:tc>
          <w:tcPr>
            <w:tcW w:w="6656" w:type="dxa"/>
          </w:tcPr>
          <w:p w14:paraId="19B2309A" w14:textId="0872D66E" w:rsidR="004A529C" w:rsidRDefault="003C047B" w:rsidP="004A529C">
            <w:r w:rsidRPr="003C047B">
              <w:t>Bronchitis/Pneumonia/Pleurisy</w:t>
            </w:r>
          </w:p>
        </w:tc>
        <w:tc>
          <w:tcPr>
            <w:tcW w:w="708" w:type="dxa"/>
          </w:tcPr>
          <w:p w14:paraId="63FF3AF1" w14:textId="56647AB0" w:rsidR="004A529C" w:rsidRDefault="004A529C" w:rsidP="004A529C">
            <w:r>
              <w:t xml:space="preserve">YES </w:t>
            </w:r>
          </w:p>
        </w:tc>
        <w:tc>
          <w:tcPr>
            <w:tcW w:w="709" w:type="dxa"/>
          </w:tcPr>
          <w:p w14:paraId="518515D4" w14:textId="67C3A8EC" w:rsidR="004A529C" w:rsidRDefault="004A529C" w:rsidP="004A529C">
            <w:r>
              <w:t>NO</w:t>
            </w:r>
          </w:p>
        </w:tc>
        <w:tc>
          <w:tcPr>
            <w:tcW w:w="943" w:type="dxa"/>
          </w:tcPr>
          <w:p w14:paraId="79A33D87" w14:textId="77777777" w:rsidR="004A529C" w:rsidRDefault="004A529C" w:rsidP="004A529C"/>
        </w:tc>
      </w:tr>
      <w:tr w:rsidR="004A529C" w14:paraId="5D179AFE" w14:textId="77777777" w:rsidTr="004A529C">
        <w:tc>
          <w:tcPr>
            <w:tcW w:w="6656" w:type="dxa"/>
          </w:tcPr>
          <w:p w14:paraId="6E048C49" w14:textId="00EC7F87" w:rsidR="004A529C" w:rsidRDefault="00206538" w:rsidP="004A529C">
            <w:r w:rsidRPr="00206538">
              <w:t>Tuberculosis</w:t>
            </w:r>
          </w:p>
        </w:tc>
        <w:tc>
          <w:tcPr>
            <w:tcW w:w="708" w:type="dxa"/>
          </w:tcPr>
          <w:p w14:paraId="3F86BC76" w14:textId="583450A8" w:rsidR="004A529C" w:rsidRDefault="004A529C" w:rsidP="004A529C">
            <w:r>
              <w:t xml:space="preserve">YES </w:t>
            </w:r>
          </w:p>
        </w:tc>
        <w:tc>
          <w:tcPr>
            <w:tcW w:w="709" w:type="dxa"/>
          </w:tcPr>
          <w:p w14:paraId="2EF8E318" w14:textId="6A071E96" w:rsidR="004A529C" w:rsidRDefault="004A529C" w:rsidP="004A529C">
            <w:r>
              <w:t>NO</w:t>
            </w:r>
          </w:p>
        </w:tc>
        <w:tc>
          <w:tcPr>
            <w:tcW w:w="943" w:type="dxa"/>
          </w:tcPr>
          <w:p w14:paraId="1D2CDC99" w14:textId="77777777" w:rsidR="004A529C" w:rsidRDefault="004A529C" w:rsidP="004A529C"/>
        </w:tc>
      </w:tr>
      <w:tr w:rsidR="004A529C" w14:paraId="0F887641" w14:textId="77777777" w:rsidTr="004A529C">
        <w:tc>
          <w:tcPr>
            <w:tcW w:w="6656" w:type="dxa"/>
          </w:tcPr>
          <w:p w14:paraId="6DA1F210" w14:textId="487BAD90" w:rsidR="004A529C" w:rsidRDefault="00390E3F" w:rsidP="004A529C">
            <w:r w:rsidRPr="00390E3F">
              <w:t>Epilepsy/Fainting Attacks/Blackouts/Fits/</w:t>
            </w:r>
            <w:proofErr w:type="gramStart"/>
            <w:r w:rsidRPr="00390E3F">
              <w:t>Sudden Collapse</w:t>
            </w:r>
            <w:proofErr w:type="gramEnd"/>
          </w:p>
        </w:tc>
        <w:tc>
          <w:tcPr>
            <w:tcW w:w="708" w:type="dxa"/>
          </w:tcPr>
          <w:p w14:paraId="78D05050" w14:textId="2E2D4D5D" w:rsidR="004A529C" w:rsidRDefault="004A529C" w:rsidP="004A529C">
            <w:r>
              <w:t xml:space="preserve">YES </w:t>
            </w:r>
          </w:p>
        </w:tc>
        <w:tc>
          <w:tcPr>
            <w:tcW w:w="709" w:type="dxa"/>
          </w:tcPr>
          <w:p w14:paraId="6AA5FAAE" w14:textId="1AFDBFB4" w:rsidR="004A529C" w:rsidRDefault="004A529C" w:rsidP="004A529C">
            <w:r>
              <w:t>NO</w:t>
            </w:r>
          </w:p>
        </w:tc>
        <w:tc>
          <w:tcPr>
            <w:tcW w:w="943" w:type="dxa"/>
          </w:tcPr>
          <w:p w14:paraId="7C8EDB85" w14:textId="77777777" w:rsidR="004A529C" w:rsidRDefault="004A529C" w:rsidP="004A529C"/>
        </w:tc>
      </w:tr>
      <w:tr w:rsidR="004A529C" w14:paraId="3085F629" w14:textId="77777777" w:rsidTr="004A529C">
        <w:tc>
          <w:tcPr>
            <w:tcW w:w="6656" w:type="dxa"/>
          </w:tcPr>
          <w:p w14:paraId="012D55B0" w14:textId="6512E2E9" w:rsidR="004A529C" w:rsidRDefault="00390E3F" w:rsidP="004A529C">
            <w:r w:rsidRPr="00390E3F">
              <w:t>Headaches/Migraine</w:t>
            </w:r>
          </w:p>
        </w:tc>
        <w:tc>
          <w:tcPr>
            <w:tcW w:w="708" w:type="dxa"/>
          </w:tcPr>
          <w:p w14:paraId="433CEBA6" w14:textId="13B02AD8" w:rsidR="004A529C" w:rsidRDefault="004A529C" w:rsidP="004A529C">
            <w:r>
              <w:t xml:space="preserve">YES </w:t>
            </w:r>
          </w:p>
        </w:tc>
        <w:tc>
          <w:tcPr>
            <w:tcW w:w="709" w:type="dxa"/>
          </w:tcPr>
          <w:p w14:paraId="13290751" w14:textId="68685AC3" w:rsidR="004A529C" w:rsidRDefault="004A529C" w:rsidP="004A529C">
            <w:r>
              <w:t>NO</w:t>
            </w:r>
          </w:p>
        </w:tc>
        <w:tc>
          <w:tcPr>
            <w:tcW w:w="943" w:type="dxa"/>
          </w:tcPr>
          <w:p w14:paraId="280A5C5C" w14:textId="77777777" w:rsidR="004A529C" w:rsidRDefault="004A529C" w:rsidP="004A529C"/>
        </w:tc>
      </w:tr>
      <w:tr w:rsidR="004A529C" w14:paraId="6165BC5F" w14:textId="77777777" w:rsidTr="004A529C">
        <w:tc>
          <w:tcPr>
            <w:tcW w:w="6656" w:type="dxa"/>
          </w:tcPr>
          <w:p w14:paraId="1E415A57" w14:textId="731934B0" w:rsidR="004A529C" w:rsidRDefault="00B7263F" w:rsidP="004A529C">
            <w:r w:rsidRPr="00B7263F">
              <w:t>Psychiatric Illness/Anxiety/Depression</w:t>
            </w:r>
          </w:p>
        </w:tc>
        <w:tc>
          <w:tcPr>
            <w:tcW w:w="708" w:type="dxa"/>
          </w:tcPr>
          <w:p w14:paraId="4C336E1B" w14:textId="066ED0D2" w:rsidR="004A529C" w:rsidRDefault="004A529C" w:rsidP="004A529C">
            <w:r>
              <w:t xml:space="preserve">YES </w:t>
            </w:r>
          </w:p>
        </w:tc>
        <w:tc>
          <w:tcPr>
            <w:tcW w:w="709" w:type="dxa"/>
          </w:tcPr>
          <w:p w14:paraId="6C13EBFB" w14:textId="644DC3EE" w:rsidR="004A529C" w:rsidRDefault="004A529C" w:rsidP="004A529C">
            <w:r>
              <w:t>NO</w:t>
            </w:r>
          </w:p>
        </w:tc>
        <w:tc>
          <w:tcPr>
            <w:tcW w:w="943" w:type="dxa"/>
          </w:tcPr>
          <w:p w14:paraId="5350E4C8" w14:textId="77777777" w:rsidR="004A529C" w:rsidRDefault="004A529C" w:rsidP="004A529C"/>
        </w:tc>
      </w:tr>
      <w:tr w:rsidR="004A529C" w14:paraId="2CB2AD43" w14:textId="77777777" w:rsidTr="004A529C">
        <w:tc>
          <w:tcPr>
            <w:tcW w:w="6656" w:type="dxa"/>
          </w:tcPr>
          <w:p w14:paraId="16F8820C" w14:textId="4B726B5D" w:rsidR="004A529C" w:rsidRDefault="00B7263F" w:rsidP="004A529C">
            <w:r w:rsidRPr="00B7263F">
              <w:lastRenderedPageBreak/>
              <w:t>Dermatitis/Skin Sensitivity/Psoriasis/Eczema/Allergies</w:t>
            </w:r>
          </w:p>
        </w:tc>
        <w:tc>
          <w:tcPr>
            <w:tcW w:w="708" w:type="dxa"/>
          </w:tcPr>
          <w:p w14:paraId="56A1D1A9" w14:textId="166271C8" w:rsidR="004A529C" w:rsidRDefault="004A529C" w:rsidP="004A529C">
            <w:r>
              <w:t xml:space="preserve">YES </w:t>
            </w:r>
          </w:p>
        </w:tc>
        <w:tc>
          <w:tcPr>
            <w:tcW w:w="709" w:type="dxa"/>
          </w:tcPr>
          <w:p w14:paraId="18F52F4B" w14:textId="59B3C3D8" w:rsidR="004A529C" w:rsidRDefault="004A529C" w:rsidP="004A529C">
            <w:r>
              <w:t>NO</w:t>
            </w:r>
          </w:p>
        </w:tc>
        <w:tc>
          <w:tcPr>
            <w:tcW w:w="943" w:type="dxa"/>
          </w:tcPr>
          <w:p w14:paraId="1123FD22" w14:textId="77777777" w:rsidR="004A529C" w:rsidRDefault="004A529C" w:rsidP="004A529C"/>
        </w:tc>
      </w:tr>
      <w:tr w:rsidR="004A529C" w14:paraId="2758A7B9" w14:textId="77777777" w:rsidTr="004A529C">
        <w:tc>
          <w:tcPr>
            <w:tcW w:w="6656" w:type="dxa"/>
          </w:tcPr>
          <w:p w14:paraId="5DADA7BF" w14:textId="39E8E498" w:rsidR="004A529C" w:rsidRDefault="001147FC" w:rsidP="001147FC">
            <w:pPr>
              <w:tabs>
                <w:tab w:val="left" w:pos="1830"/>
              </w:tabs>
            </w:pPr>
            <w:r w:rsidRPr="001147FC">
              <w:t>Back Injury/Back Problems/Back Pains</w:t>
            </w:r>
          </w:p>
        </w:tc>
        <w:tc>
          <w:tcPr>
            <w:tcW w:w="708" w:type="dxa"/>
          </w:tcPr>
          <w:p w14:paraId="6A09445E" w14:textId="606D2C87" w:rsidR="004A529C" w:rsidRDefault="004A529C" w:rsidP="004A529C">
            <w:r>
              <w:t xml:space="preserve">YES </w:t>
            </w:r>
          </w:p>
        </w:tc>
        <w:tc>
          <w:tcPr>
            <w:tcW w:w="709" w:type="dxa"/>
          </w:tcPr>
          <w:p w14:paraId="0090BF44" w14:textId="575228EF" w:rsidR="004A529C" w:rsidRDefault="004A529C" w:rsidP="004A529C">
            <w:r>
              <w:t>NO</w:t>
            </w:r>
          </w:p>
        </w:tc>
        <w:tc>
          <w:tcPr>
            <w:tcW w:w="943" w:type="dxa"/>
          </w:tcPr>
          <w:p w14:paraId="4C064382" w14:textId="77777777" w:rsidR="004A529C" w:rsidRDefault="004A529C" w:rsidP="004A529C"/>
        </w:tc>
      </w:tr>
      <w:tr w:rsidR="004A529C" w14:paraId="3C562B7F" w14:textId="77777777" w:rsidTr="004A529C">
        <w:tc>
          <w:tcPr>
            <w:tcW w:w="6656" w:type="dxa"/>
          </w:tcPr>
          <w:p w14:paraId="0F272CD1" w14:textId="0BA24668" w:rsidR="004A529C" w:rsidRDefault="001147FC" w:rsidP="004A529C">
            <w:r w:rsidRPr="001147FC">
              <w:t>Recurrent Infections e.g. Sore Throats/Ear Infections/Eye Infections</w:t>
            </w:r>
          </w:p>
        </w:tc>
        <w:tc>
          <w:tcPr>
            <w:tcW w:w="708" w:type="dxa"/>
          </w:tcPr>
          <w:p w14:paraId="6CEF01C6" w14:textId="05F93643" w:rsidR="004A529C" w:rsidRDefault="004A529C" w:rsidP="004A529C">
            <w:r>
              <w:t xml:space="preserve">YES </w:t>
            </w:r>
          </w:p>
        </w:tc>
        <w:tc>
          <w:tcPr>
            <w:tcW w:w="709" w:type="dxa"/>
          </w:tcPr>
          <w:p w14:paraId="2823FD72" w14:textId="44A36F39" w:rsidR="004A529C" w:rsidRDefault="004A529C" w:rsidP="004A529C">
            <w:r>
              <w:t>NO</w:t>
            </w:r>
          </w:p>
        </w:tc>
        <w:tc>
          <w:tcPr>
            <w:tcW w:w="943" w:type="dxa"/>
          </w:tcPr>
          <w:p w14:paraId="07BEC347" w14:textId="77777777" w:rsidR="004A529C" w:rsidRDefault="004A529C" w:rsidP="004A529C"/>
        </w:tc>
      </w:tr>
      <w:tr w:rsidR="004A529C" w14:paraId="043DCB59" w14:textId="77777777" w:rsidTr="004A529C">
        <w:tc>
          <w:tcPr>
            <w:tcW w:w="6656" w:type="dxa"/>
          </w:tcPr>
          <w:p w14:paraId="50CF8386" w14:textId="24D9DCEB" w:rsidR="004A529C" w:rsidRDefault="001B7DD3" w:rsidP="004A529C">
            <w:r w:rsidRPr="001B7DD3">
              <w:t>Hepatitis/Jaundice</w:t>
            </w:r>
          </w:p>
        </w:tc>
        <w:tc>
          <w:tcPr>
            <w:tcW w:w="708" w:type="dxa"/>
          </w:tcPr>
          <w:p w14:paraId="43F58418" w14:textId="4CEEB11A" w:rsidR="004A529C" w:rsidRDefault="004A529C" w:rsidP="004A529C">
            <w:r>
              <w:t xml:space="preserve">YES </w:t>
            </w:r>
          </w:p>
        </w:tc>
        <w:tc>
          <w:tcPr>
            <w:tcW w:w="709" w:type="dxa"/>
          </w:tcPr>
          <w:p w14:paraId="3CD97372" w14:textId="7C0D12A6" w:rsidR="004A529C" w:rsidRDefault="004A529C" w:rsidP="004A529C">
            <w:r>
              <w:t>NO</w:t>
            </w:r>
          </w:p>
        </w:tc>
        <w:tc>
          <w:tcPr>
            <w:tcW w:w="943" w:type="dxa"/>
          </w:tcPr>
          <w:p w14:paraId="7D2EB760" w14:textId="77777777" w:rsidR="004A529C" w:rsidRDefault="004A529C" w:rsidP="004A529C"/>
        </w:tc>
      </w:tr>
    </w:tbl>
    <w:p w14:paraId="71599ED7" w14:textId="5C43839B" w:rsidR="00910836" w:rsidRDefault="00910836"/>
    <w:p w14:paraId="251CADEC" w14:textId="5848FDB1" w:rsidR="001D0221" w:rsidRDefault="001D0221"/>
    <w:p w14:paraId="662EAFDF" w14:textId="281DEA96" w:rsidR="001D0221" w:rsidRDefault="001D0221"/>
    <w:tbl>
      <w:tblPr>
        <w:tblStyle w:val="TableGrid"/>
        <w:tblW w:w="0" w:type="auto"/>
        <w:tblLook w:val="04A0" w:firstRow="1" w:lastRow="0" w:firstColumn="1" w:lastColumn="0" w:noHBand="0" w:noVBand="1"/>
      </w:tblPr>
      <w:tblGrid>
        <w:gridCol w:w="5949"/>
        <w:gridCol w:w="1417"/>
        <w:gridCol w:w="1650"/>
      </w:tblGrid>
      <w:tr w:rsidR="009E52F4" w14:paraId="6C61417F" w14:textId="30A53F51" w:rsidTr="00B3692F">
        <w:tc>
          <w:tcPr>
            <w:tcW w:w="5949" w:type="dxa"/>
          </w:tcPr>
          <w:p w14:paraId="2A9D375A" w14:textId="3E30B655" w:rsidR="009E52F4" w:rsidRPr="00913202" w:rsidRDefault="00B3692F">
            <w:pPr>
              <w:rPr>
                <w:b/>
                <w:bCs/>
              </w:rPr>
            </w:pPr>
            <w:r w:rsidRPr="00913202">
              <w:rPr>
                <w:b/>
                <w:bCs/>
              </w:rPr>
              <w:t>Have you ever been Vaccinated, Immunized or Tested for / against any of the following?</w:t>
            </w:r>
          </w:p>
        </w:tc>
        <w:tc>
          <w:tcPr>
            <w:tcW w:w="1417" w:type="dxa"/>
          </w:tcPr>
          <w:p w14:paraId="044E5965" w14:textId="06E0D226" w:rsidR="009E52F4" w:rsidRPr="00913202" w:rsidRDefault="00B3692F">
            <w:pPr>
              <w:rPr>
                <w:b/>
                <w:bCs/>
              </w:rPr>
            </w:pPr>
            <w:r w:rsidRPr="00913202">
              <w:rPr>
                <w:b/>
                <w:bCs/>
              </w:rPr>
              <w:t>YES/NO</w:t>
            </w:r>
          </w:p>
        </w:tc>
        <w:tc>
          <w:tcPr>
            <w:tcW w:w="1650" w:type="dxa"/>
          </w:tcPr>
          <w:p w14:paraId="4E7AE24A" w14:textId="3EF634E3" w:rsidR="009E52F4" w:rsidRPr="00913202" w:rsidRDefault="00B3692F">
            <w:pPr>
              <w:rPr>
                <w:b/>
                <w:bCs/>
              </w:rPr>
            </w:pPr>
            <w:r w:rsidRPr="00913202">
              <w:rPr>
                <w:b/>
                <w:bCs/>
              </w:rPr>
              <w:t>Details</w:t>
            </w:r>
          </w:p>
        </w:tc>
      </w:tr>
      <w:tr w:rsidR="009E52F4" w14:paraId="1ACA31D7" w14:textId="292D1C1D" w:rsidTr="00B3692F">
        <w:tc>
          <w:tcPr>
            <w:tcW w:w="5949" w:type="dxa"/>
          </w:tcPr>
          <w:p w14:paraId="6A1AA21D" w14:textId="62965BE5" w:rsidR="009E52F4" w:rsidRDefault="00913202">
            <w:r w:rsidRPr="00913202">
              <w:t xml:space="preserve">Tuberculosis </w:t>
            </w:r>
            <w:proofErr w:type="spellStart"/>
            <w:r w:rsidRPr="00913202">
              <w:t>incl</w:t>
            </w:r>
            <w:proofErr w:type="spellEnd"/>
            <w:r w:rsidRPr="00913202">
              <w:t xml:space="preserve"> BCG, </w:t>
            </w:r>
            <w:proofErr w:type="spellStart"/>
            <w:r w:rsidRPr="00913202">
              <w:t>Heaf</w:t>
            </w:r>
            <w:proofErr w:type="spellEnd"/>
            <w:r w:rsidRPr="00913202">
              <w:t>, Mantoux or Tine</w:t>
            </w:r>
          </w:p>
        </w:tc>
        <w:tc>
          <w:tcPr>
            <w:tcW w:w="1417" w:type="dxa"/>
          </w:tcPr>
          <w:p w14:paraId="11334766" w14:textId="77777777" w:rsidR="009E52F4" w:rsidRDefault="009E52F4"/>
        </w:tc>
        <w:tc>
          <w:tcPr>
            <w:tcW w:w="1650" w:type="dxa"/>
          </w:tcPr>
          <w:p w14:paraId="429C431A" w14:textId="77777777" w:rsidR="009E52F4" w:rsidRDefault="009E52F4"/>
        </w:tc>
      </w:tr>
      <w:tr w:rsidR="009E52F4" w14:paraId="06C1F596" w14:textId="6E3D6282" w:rsidTr="00B3692F">
        <w:tc>
          <w:tcPr>
            <w:tcW w:w="5949" w:type="dxa"/>
          </w:tcPr>
          <w:p w14:paraId="59E6CFE2" w14:textId="2D8B7BA6" w:rsidR="009E52F4" w:rsidRDefault="009C313D">
            <w:r w:rsidRPr="009C313D">
              <w:t>Rubella (German Measles)</w:t>
            </w:r>
          </w:p>
        </w:tc>
        <w:tc>
          <w:tcPr>
            <w:tcW w:w="1417" w:type="dxa"/>
          </w:tcPr>
          <w:p w14:paraId="00BC284F" w14:textId="77777777" w:rsidR="009E52F4" w:rsidRDefault="009E52F4"/>
        </w:tc>
        <w:tc>
          <w:tcPr>
            <w:tcW w:w="1650" w:type="dxa"/>
          </w:tcPr>
          <w:p w14:paraId="43F90D30" w14:textId="77777777" w:rsidR="009E52F4" w:rsidRDefault="009E52F4"/>
        </w:tc>
      </w:tr>
      <w:tr w:rsidR="009E52F4" w14:paraId="7867AD91" w14:textId="5A54540B" w:rsidTr="00B3692F">
        <w:tc>
          <w:tcPr>
            <w:tcW w:w="5949" w:type="dxa"/>
          </w:tcPr>
          <w:p w14:paraId="59F71EDB" w14:textId="30CE3D5E" w:rsidR="009E52F4" w:rsidRDefault="009C313D">
            <w:r w:rsidRPr="009C313D">
              <w:t>Poliomyelitis</w:t>
            </w:r>
          </w:p>
        </w:tc>
        <w:tc>
          <w:tcPr>
            <w:tcW w:w="1417" w:type="dxa"/>
          </w:tcPr>
          <w:p w14:paraId="1156F40E" w14:textId="77777777" w:rsidR="009E52F4" w:rsidRDefault="009E52F4"/>
        </w:tc>
        <w:tc>
          <w:tcPr>
            <w:tcW w:w="1650" w:type="dxa"/>
          </w:tcPr>
          <w:p w14:paraId="7028FDC3" w14:textId="77777777" w:rsidR="009E52F4" w:rsidRDefault="009E52F4"/>
        </w:tc>
      </w:tr>
      <w:tr w:rsidR="009E52F4" w14:paraId="46038B00" w14:textId="7590CB55" w:rsidTr="00B3692F">
        <w:tc>
          <w:tcPr>
            <w:tcW w:w="5949" w:type="dxa"/>
          </w:tcPr>
          <w:p w14:paraId="3C7A971A" w14:textId="57C741BC" w:rsidR="009E52F4" w:rsidRDefault="00AA3E00">
            <w:r w:rsidRPr="00AA3E00">
              <w:t>Hepatitis B</w:t>
            </w:r>
          </w:p>
        </w:tc>
        <w:tc>
          <w:tcPr>
            <w:tcW w:w="1417" w:type="dxa"/>
          </w:tcPr>
          <w:p w14:paraId="4A61B757" w14:textId="77777777" w:rsidR="009E52F4" w:rsidRDefault="009E52F4"/>
        </w:tc>
        <w:tc>
          <w:tcPr>
            <w:tcW w:w="1650" w:type="dxa"/>
          </w:tcPr>
          <w:p w14:paraId="4ED57556" w14:textId="77777777" w:rsidR="009E52F4" w:rsidRDefault="009E52F4"/>
        </w:tc>
      </w:tr>
      <w:tr w:rsidR="009E52F4" w14:paraId="20EB337F" w14:textId="31CFCB34" w:rsidTr="00B3692F">
        <w:tc>
          <w:tcPr>
            <w:tcW w:w="5949" w:type="dxa"/>
          </w:tcPr>
          <w:p w14:paraId="10F84E94" w14:textId="7D8A7667" w:rsidR="009E52F4" w:rsidRDefault="00AA3E00">
            <w:r w:rsidRPr="00AA3E00">
              <w:t xml:space="preserve">Hepatitis B </w:t>
            </w:r>
            <w:r w:rsidR="001A7C3E" w:rsidRPr="00AA3E00">
              <w:t>Antibodies</w:t>
            </w:r>
            <w:r w:rsidRPr="00AA3E00">
              <w:t xml:space="preserve"> Date and Result</w:t>
            </w:r>
          </w:p>
        </w:tc>
        <w:tc>
          <w:tcPr>
            <w:tcW w:w="1417" w:type="dxa"/>
          </w:tcPr>
          <w:p w14:paraId="6E465539" w14:textId="77777777" w:rsidR="009E52F4" w:rsidRDefault="009E52F4"/>
        </w:tc>
        <w:tc>
          <w:tcPr>
            <w:tcW w:w="1650" w:type="dxa"/>
          </w:tcPr>
          <w:p w14:paraId="0BB368C1" w14:textId="77777777" w:rsidR="009E52F4" w:rsidRDefault="009E52F4"/>
        </w:tc>
      </w:tr>
      <w:tr w:rsidR="009E52F4" w14:paraId="39CD0405" w14:textId="210B3277" w:rsidTr="00B3692F">
        <w:tc>
          <w:tcPr>
            <w:tcW w:w="5949" w:type="dxa"/>
          </w:tcPr>
          <w:p w14:paraId="7A235DA9" w14:textId="4D814795" w:rsidR="009E52F4" w:rsidRDefault="003B243C">
            <w:r w:rsidRPr="003B243C">
              <w:t>HIV</w:t>
            </w:r>
          </w:p>
        </w:tc>
        <w:tc>
          <w:tcPr>
            <w:tcW w:w="1417" w:type="dxa"/>
          </w:tcPr>
          <w:p w14:paraId="2870A23B" w14:textId="77777777" w:rsidR="009E52F4" w:rsidRDefault="009E52F4"/>
        </w:tc>
        <w:tc>
          <w:tcPr>
            <w:tcW w:w="1650" w:type="dxa"/>
          </w:tcPr>
          <w:p w14:paraId="459BD360" w14:textId="77777777" w:rsidR="009E52F4" w:rsidRDefault="009E52F4"/>
        </w:tc>
      </w:tr>
      <w:tr w:rsidR="009E52F4" w14:paraId="2EEF29BD" w14:textId="4A0E33BA" w:rsidTr="00B3692F">
        <w:tc>
          <w:tcPr>
            <w:tcW w:w="5949" w:type="dxa"/>
          </w:tcPr>
          <w:p w14:paraId="092015C0" w14:textId="0C063BA1" w:rsidR="009E52F4" w:rsidRDefault="003B243C">
            <w:r w:rsidRPr="003B243C">
              <w:t>Tetanus</w:t>
            </w:r>
          </w:p>
        </w:tc>
        <w:tc>
          <w:tcPr>
            <w:tcW w:w="1417" w:type="dxa"/>
          </w:tcPr>
          <w:p w14:paraId="0A104071" w14:textId="77777777" w:rsidR="009E52F4" w:rsidRDefault="009E52F4"/>
        </w:tc>
        <w:tc>
          <w:tcPr>
            <w:tcW w:w="1650" w:type="dxa"/>
          </w:tcPr>
          <w:p w14:paraId="1DE3401D" w14:textId="77777777" w:rsidR="009E52F4" w:rsidRDefault="009E52F4"/>
        </w:tc>
      </w:tr>
      <w:tr w:rsidR="009E52F4" w14:paraId="3250B418" w14:textId="35FF7317" w:rsidTr="00B3692F">
        <w:tc>
          <w:tcPr>
            <w:tcW w:w="5949" w:type="dxa"/>
          </w:tcPr>
          <w:p w14:paraId="29F4E061" w14:textId="699F5A5A" w:rsidR="009E52F4" w:rsidRDefault="00551E27">
            <w:r w:rsidRPr="00551E27">
              <w:t>Typhoid</w:t>
            </w:r>
          </w:p>
        </w:tc>
        <w:tc>
          <w:tcPr>
            <w:tcW w:w="1417" w:type="dxa"/>
          </w:tcPr>
          <w:p w14:paraId="53048A95" w14:textId="77777777" w:rsidR="009E52F4" w:rsidRDefault="009E52F4"/>
        </w:tc>
        <w:tc>
          <w:tcPr>
            <w:tcW w:w="1650" w:type="dxa"/>
          </w:tcPr>
          <w:p w14:paraId="23EF0183" w14:textId="77777777" w:rsidR="009E52F4" w:rsidRDefault="009E52F4"/>
        </w:tc>
      </w:tr>
      <w:tr w:rsidR="009E52F4" w14:paraId="08DC8631" w14:textId="6A4C2E8B" w:rsidTr="00B3692F">
        <w:tc>
          <w:tcPr>
            <w:tcW w:w="5949" w:type="dxa"/>
          </w:tcPr>
          <w:p w14:paraId="6464C4BD" w14:textId="3A2A256D" w:rsidR="009E52F4" w:rsidRDefault="00551E27">
            <w:r w:rsidRPr="00551E27">
              <w:t>Any Other</w:t>
            </w:r>
          </w:p>
        </w:tc>
        <w:tc>
          <w:tcPr>
            <w:tcW w:w="1417" w:type="dxa"/>
          </w:tcPr>
          <w:p w14:paraId="159FA87F" w14:textId="77777777" w:rsidR="009E52F4" w:rsidRDefault="009E52F4"/>
        </w:tc>
        <w:tc>
          <w:tcPr>
            <w:tcW w:w="1650" w:type="dxa"/>
          </w:tcPr>
          <w:p w14:paraId="07A27ECA" w14:textId="77777777" w:rsidR="009E52F4" w:rsidRDefault="009E52F4"/>
        </w:tc>
      </w:tr>
      <w:tr w:rsidR="009E52F4" w14:paraId="7CFDBD5B" w14:textId="1618130F" w:rsidTr="00B3692F">
        <w:tc>
          <w:tcPr>
            <w:tcW w:w="5949" w:type="dxa"/>
          </w:tcPr>
          <w:p w14:paraId="371D6022" w14:textId="77777777" w:rsidR="009E52F4" w:rsidRDefault="009E52F4"/>
        </w:tc>
        <w:tc>
          <w:tcPr>
            <w:tcW w:w="1417" w:type="dxa"/>
          </w:tcPr>
          <w:p w14:paraId="4E7C8272" w14:textId="77777777" w:rsidR="009E52F4" w:rsidRDefault="009E52F4"/>
        </w:tc>
        <w:tc>
          <w:tcPr>
            <w:tcW w:w="1650" w:type="dxa"/>
          </w:tcPr>
          <w:p w14:paraId="349FD2F5" w14:textId="77777777" w:rsidR="009E52F4" w:rsidRDefault="009E52F4"/>
        </w:tc>
      </w:tr>
      <w:tr w:rsidR="001D0221" w14:paraId="290BBA63" w14:textId="77777777" w:rsidTr="00B54139">
        <w:tc>
          <w:tcPr>
            <w:tcW w:w="9016" w:type="dxa"/>
            <w:gridSpan w:val="3"/>
            <w:shd w:val="clear" w:color="auto" w:fill="B4C6E7" w:themeFill="accent1" w:themeFillTint="66"/>
          </w:tcPr>
          <w:p w14:paraId="5D15D14F" w14:textId="3BD128DA" w:rsidR="001D0221" w:rsidRDefault="00B54139">
            <w:r w:rsidRPr="00B54139">
              <w:t>DOCTOR INFORMATION</w:t>
            </w:r>
          </w:p>
        </w:tc>
      </w:tr>
      <w:tr w:rsidR="001D0221" w14:paraId="473411DE" w14:textId="77777777" w:rsidTr="001D0221">
        <w:tc>
          <w:tcPr>
            <w:tcW w:w="9016" w:type="dxa"/>
            <w:gridSpan w:val="3"/>
          </w:tcPr>
          <w:p w14:paraId="4A6223E4" w14:textId="77777777" w:rsidR="00B54139" w:rsidRDefault="00B54139" w:rsidP="00B54139">
            <w:r>
              <w:t>GP Name:</w:t>
            </w:r>
          </w:p>
          <w:p w14:paraId="6D4D0593" w14:textId="77777777" w:rsidR="00B54139" w:rsidRDefault="00B54139" w:rsidP="00B54139">
            <w:r>
              <w:t xml:space="preserve">Address:   </w:t>
            </w:r>
          </w:p>
          <w:p w14:paraId="12DAE671" w14:textId="77777777" w:rsidR="00B54139" w:rsidRDefault="00B54139" w:rsidP="00B54139">
            <w:r>
              <w:t xml:space="preserve">Postcode: </w:t>
            </w:r>
          </w:p>
          <w:p w14:paraId="57F844D9" w14:textId="3EDBD72E" w:rsidR="00B54139" w:rsidRDefault="00B54139" w:rsidP="00B54139">
            <w:r>
              <w:t xml:space="preserve">Phone: </w:t>
            </w:r>
          </w:p>
          <w:p w14:paraId="6A7610CC" w14:textId="77777777" w:rsidR="00B54139" w:rsidRDefault="00B54139" w:rsidP="00B54139">
            <w:r>
              <w:t xml:space="preserve"> </w:t>
            </w:r>
          </w:p>
          <w:p w14:paraId="07D310B1" w14:textId="77777777" w:rsidR="001D0221" w:rsidRDefault="001D0221"/>
        </w:tc>
      </w:tr>
    </w:tbl>
    <w:p w14:paraId="7BFF91FD" w14:textId="77777777" w:rsidR="00EA2B5F" w:rsidRDefault="00EA2B5F"/>
    <w:p w14:paraId="358D2C6B" w14:textId="77777777" w:rsidR="00660B68" w:rsidRPr="0029046E" w:rsidRDefault="00660B68" w:rsidP="00660B68">
      <w:pPr>
        <w:rPr>
          <w:b/>
          <w:bCs/>
          <w:u w:val="single"/>
        </w:rPr>
      </w:pPr>
      <w:r w:rsidRPr="0029046E">
        <w:rPr>
          <w:b/>
          <w:bCs/>
          <w:u w:val="single"/>
        </w:rPr>
        <w:t>WORK PREFERENCE</w:t>
      </w:r>
    </w:p>
    <w:p w14:paraId="4BABC1BA" w14:textId="526D229F" w:rsidR="00F154F6" w:rsidRDefault="00660B68">
      <w:pPr>
        <w:rPr>
          <w:b/>
          <w:bCs/>
        </w:rPr>
      </w:pPr>
      <w:r w:rsidRPr="001D5B05">
        <w:rPr>
          <w:b/>
          <w:bCs/>
        </w:rPr>
        <w:t>To assist us in finding suitable work for you, please place a tick next to all specialties of which you have significant recent experience and are confident to carry out such duties.  Please keep us informed from time to time of all developments in your career as the work we assign to you depends on accurate up to date information.</w:t>
      </w:r>
    </w:p>
    <w:p w14:paraId="0A5CDB6A" w14:textId="77777777" w:rsidR="007643B9" w:rsidRPr="00822061" w:rsidRDefault="007643B9">
      <w:pPr>
        <w:rPr>
          <w:b/>
          <w:bCs/>
        </w:rPr>
      </w:pPr>
    </w:p>
    <w:tbl>
      <w:tblPr>
        <w:tblStyle w:val="TableGrid"/>
        <w:tblW w:w="0" w:type="auto"/>
        <w:tblLook w:val="04A0" w:firstRow="1" w:lastRow="0" w:firstColumn="1" w:lastColumn="0" w:noHBand="0" w:noVBand="1"/>
      </w:tblPr>
      <w:tblGrid>
        <w:gridCol w:w="9016"/>
      </w:tblGrid>
      <w:tr w:rsidR="00822061" w14:paraId="433F52ED" w14:textId="77777777" w:rsidTr="003671AF">
        <w:tc>
          <w:tcPr>
            <w:tcW w:w="9016" w:type="dxa"/>
            <w:shd w:val="clear" w:color="auto" w:fill="B4C6E7" w:themeFill="accent1" w:themeFillTint="66"/>
          </w:tcPr>
          <w:p w14:paraId="434B8522" w14:textId="55C5E20E" w:rsidR="00822061" w:rsidRPr="0029046E" w:rsidRDefault="007643B9">
            <w:pPr>
              <w:rPr>
                <w:b/>
                <w:bCs/>
              </w:rPr>
            </w:pPr>
            <w:r w:rsidRPr="0029046E">
              <w:rPr>
                <w:b/>
                <w:bCs/>
              </w:rPr>
              <w:t xml:space="preserve">WORK </w:t>
            </w:r>
            <w:proofErr w:type="gramStart"/>
            <w:r w:rsidRPr="0029046E">
              <w:rPr>
                <w:b/>
                <w:bCs/>
              </w:rPr>
              <w:t>PREFERENCE</w:t>
            </w:r>
            <w:r w:rsidR="0029046E">
              <w:rPr>
                <w:b/>
                <w:bCs/>
              </w:rPr>
              <w:t xml:space="preserve">  </w:t>
            </w:r>
            <w:r w:rsidR="00DD4F96" w:rsidRPr="0029046E">
              <w:rPr>
                <w:b/>
                <w:bCs/>
              </w:rPr>
              <w:t>(</w:t>
            </w:r>
            <w:proofErr w:type="gramEnd"/>
            <w:r w:rsidR="00DD4F96" w:rsidRPr="0029046E">
              <w:rPr>
                <w:b/>
                <w:bCs/>
              </w:rPr>
              <w:t>Please Tick)</w:t>
            </w:r>
          </w:p>
        </w:tc>
      </w:tr>
      <w:tr w:rsidR="00822061" w14:paraId="636D5862" w14:textId="77777777" w:rsidTr="00822061">
        <w:tc>
          <w:tcPr>
            <w:tcW w:w="9016" w:type="dxa"/>
          </w:tcPr>
          <w:p w14:paraId="75D12843" w14:textId="201C79D5" w:rsidR="00822061" w:rsidRPr="003671AF" w:rsidRDefault="00DD4F96">
            <w:pPr>
              <w:rPr>
                <w:b/>
                <w:bCs/>
              </w:rPr>
            </w:pPr>
            <w:r w:rsidRPr="003671AF">
              <w:rPr>
                <w:b/>
                <w:bCs/>
              </w:rPr>
              <w:t>Full time / Part time</w:t>
            </w:r>
          </w:p>
          <w:p w14:paraId="47CD6555" w14:textId="75E428EF" w:rsidR="00DD4F96" w:rsidRPr="003671AF" w:rsidRDefault="00780BDF">
            <w:pPr>
              <w:rPr>
                <w:b/>
                <w:bCs/>
              </w:rPr>
            </w:pPr>
            <w:r w:rsidRPr="003671AF">
              <w:rPr>
                <w:b/>
                <w:bCs/>
              </w:rPr>
              <w:t>If part time, how many hours per week do you want to work...</w:t>
            </w:r>
          </w:p>
          <w:p w14:paraId="4D034EC3" w14:textId="68EB1499" w:rsidR="00780BDF" w:rsidRPr="003671AF" w:rsidRDefault="00780BDF">
            <w:pPr>
              <w:rPr>
                <w:b/>
                <w:bCs/>
              </w:rPr>
            </w:pPr>
            <w:r w:rsidRPr="003671AF">
              <w:rPr>
                <w:b/>
                <w:bCs/>
              </w:rPr>
              <w:t>Home care and pop-in visits</w:t>
            </w:r>
          </w:p>
          <w:p w14:paraId="1D820FEB" w14:textId="5B4A9002" w:rsidR="00C67C6E" w:rsidRPr="003671AF" w:rsidRDefault="00C67C6E">
            <w:pPr>
              <w:rPr>
                <w:b/>
                <w:bCs/>
              </w:rPr>
            </w:pPr>
            <w:r w:rsidRPr="003671AF">
              <w:rPr>
                <w:b/>
                <w:bCs/>
              </w:rPr>
              <w:t>Hospitals</w:t>
            </w:r>
          </w:p>
          <w:p w14:paraId="56838660" w14:textId="23665CFE" w:rsidR="00C67C6E" w:rsidRPr="003671AF" w:rsidRDefault="00C67C6E">
            <w:pPr>
              <w:rPr>
                <w:b/>
                <w:bCs/>
              </w:rPr>
            </w:pPr>
            <w:r w:rsidRPr="003671AF">
              <w:rPr>
                <w:b/>
                <w:bCs/>
              </w:rPr>
              <w:t>Nursing/Residential Homes</w:t>
            </w:r>
          </w:p>
          <w:p w14:paraId="6F5D2550" w14:textId="00BA5E24" w:rsidR="00DD4F96" w:rsidRPr="00971DE1" w:rsidRDefault="003671AF">
            <w:pPr>
              <w:rPr>
                <w:b/>
                <w:bCs/>
              </w:rPr>
            </w:pPr>
            <w:r w:rsidRPr="003671AF">
              <w:rPr>
                <w:b/>
                <w:bCs/>
              </w:rPr>
              <w:t>Morning / Day / Evening / Night Sleeper duty</w:t>
            </w:r>
          </w:p>
        </w:tc>
      </w:tr>
      <w:tr w:rsidR="00822061" w14:paraId="01966C11" w14:textId="77777777" w:rsidTr="00971DE1">
        <w:tc>
          <w:tcPr>
            <w:tcW w:w="9016" w:type="dxa"/>
            <w:shd w:val="clear" w:color="auto" w:fill="B4C6E7" w:themeFill="accent1" w:themeFillTint="66"/>
          </w:tcPr>
          <w:p w14:paraId="74E49E36" w14:textId="6FF54EA8" w:rsidR="00822061" w:rsidRPr="00971DE1" w:rsidRDefault="00971DE1">
            <w:pPr>
              <w:rPr>
                <w:b/>
                <w:bCs/>
              </w:rPr>
            </w:pPr>
            <w:r w:rsidRPr="00971DE1">
              <w:rPr>
                <w:b/>
                <w:bCs/>
              </w:rPr>
              <w:t xml:space="preserve">Live-In Care  </w:t>
            </w:r>
          </w:p>
        </w:tc>
      </w:tr>
      <w:tr w:rsidR="00822061" w14:paraId="1265186A" w14:textId="77777777" w:rsidTr="00822061">
        <w:tc>
          <w:tcPr>
            <w:tcW w:w="9016" w:type="dxa"/>
          </w:tcPr>
          <w:p w14:paraId="5A91DDD5" w14:textId="47B61463" w:rsidR="00E36D05" w:rsidRPr="0029046E" w:rsidRDefault="00E36D05">
            <w:pPr>
              <w:rPr>
                <w:b/>
                <w:bCs/>
              </w:rPr>
            </w:pPr>
            <w:r w:rsidRPr="0029046E">
              <w:rPr>
                <w:b/>
                <w:bCs/>
              </w:rPr>
              <w:t xml:space="preserve">Please state if you </w:t>
            </w:r>
            <w:proofErr w:type="gramStart"/>
            <w:r w:rsidRPr="0029046E">
              <w:rPr>
                <w:b/>
                <w:bCs/>
              </w:rPr>
              <w:t>are able to</w:t>
            </w:r>
            <w:proofErr w:type="gramEnd"/>
            <w:r w:rsidRPr="0029046E">
              <w:rPr>
                <w:b/>
                <w:bCs/>
              </w:rPr>
              <w:t xml:space="preserve"> work as a 24-hour Residential (live-in)</w:t>
            </w:r>
            <w:r w:rsidR="003F2D34" w:rsidRPr="0029046E">
              <w:rPr>
                <w:b/>
                <w:bCs/>
              </w:rPr>
              <w:t xml:space="preserve"> Carer</w:t>
            </w:r>
            <w:r w:rsidRPr="0029046E">
              <w:rPr>
                <w:b/>
                <w:bCs/>
              </w:rPr>
              <w:t xml:space="preserve">             </w:t>
            </w:r>
            <w:r w:rsidR="003F2D34" w:rsidRPr="0029046E">
              <w:rPr>
                <w:b/>
                <w:bCs/>
              </w:rPr>
              <w:t>YES/NO</w:t>
            </w:r>
          </w:p>
          <w:p w14:paraId="2F38EBF0" w14:textId="42E2EF77" w:rsidR="001A3B33" w:rsidRPr="0029046E" w:rsidRDefault="001A3B33">
            <w:pPr>
              <w:rPr>
                <w:b/>
                <w:bCs/>
              </w:rPr>
            </w:pPr>
            <w:r w:rsidRPr="0029046E">
              <w:rPr>
                <w:b/>
                <w:bCs/>
              </w:rPr>
              <w:t>If YES, would you like:    Long…… or short ……. assignments?</w:t>
            </w:r>
          </w:p>
          <w:p w14:paraId="170992DB" w14:textId="6AFFD841" w:rsidR="00AF6C91" w:rsidRPr="0029046E" w:rsidRDefault="00AF6C91">
            <w:pPr>
              <w:rPr>
                <w:b/>
                <w:bCs/>
              </w:rPr>
            </w:pPr>
            <w:r w:rsidRPr="0029046E">
              <w:rPr>
                <w:b/>
                <w:bCs/>
              </w:rPr>
              <w:t xml:space="preserve">Would you accept a live-in assignment some distance from your home?                </w:t>
            </w:r>
            <w:r w:rsidR="0029046E">
              <w:rPr>
                <w:b/>
                <w:bCs/>
              </w:rPr>
              <w:t xml:space="preserve">  </w:t>
            </w:r>
            <w:r w:rsidRPr="0029046E">
              <w:rPr>
                <w:b/>
                <w:bCs/>
              </w:rPr>
              <w:t>YES / NO</w:t>
            </w:r>
          </w:p>
          <w:p w14:paraId="1B4317B1" w14:textId="2EE8DDF3" w:rsidR="00AF6C91" w:rsidRPr="0029046E" w:rsidRDefault="0029046E">
            <w:pPr>
              <w:rPr>
                <w:b/>
                <w:bCs/>
              </w:rPr>
            </w:pPr>
            <w:r w:rsidRPr="0029046E">
              <w:rPr>
                <w:b/>
                <w:bCs/>
              </w:rPr>
              <w:t>If NO, please specify preferred areas:</w:t>
            </w:r>
          </w:p>
          <w:p w14:paraId="4E7DF98A" w14:textId="52335936" w:rsidR="00543673" w:rsidRDefault="00E36D05">
            <w:r w:rsidRPr="0029046E">
              <w:rPr>
                <w:b/>
                <w:bCs/>
              </w:rPr>
              <w:t xml:space="preserve">                                                                                                                                                       </w:t>
            </w:r>
          </w:p>
          <w:p w14:paraId="02BC71C4" w14:textId="107408B0" w:rsidR="00E36D05" w:rsidRDefault="00E36D05"/>
        </w:tc>
      </w:tr>
    </w:tbl>
    <w:p w14:paraId="2734E2EF" w14:textId="77777777" w:rsidR="006C080F" w:rsidRDefault="006C080F"/>
    <w:p w14:paraId="068C7C3F" w14:textId="77777777" w:rsidR="008D1290" w:rsidRPr="000E38DE" w:rsidRDefault="008D1290" w:rsidP="008D1290">
      <w:pPr>
        <w:rPr>
          <w:b/>
          <w:bCs/>
          <w:sz w:val="28"/>
          <w:szCs w:val="28"/>
        </w:rPr>
      </w:pPr>
      <w:r w:rsidRPr="000E38DE">
        <w:rPr>
          <w:b/>
          <w:bCs/>
          <w:sz w:val="28"/>
          <w:szCs w:val="28"/>
        </w:rPr>
        <w:t xml:space="preserve">Care/Support Assistant ability schedule </w:t>
      </w:r>
    </w:p>
    <w:p w14:paraId="48F50E7B" w14:textId="33228DA2" w:rsidR="000E38DE" w:rsidRDefault="008D1290" w:rsidP="008D1290">
      <w:r>
        <w:t xml:space="preserve"> Please indicate yes / No in the areas you have had previous experience</w:t>
      </w:r>
    </w:p>
    <w:tbl>
      <w:tblPr>
        <w:tblStyle w:val="TableGrid"/>
        <w:tblW w:w="0" w:type="auto"/>
        <w:tblLook w:val="04A0" w:firstRow="1" w:lastRow="0" w:firstColumn="1" w:lastColumn="0" w:noHBand="0" w:noVBand="1"/>
      </w:tblPr>
      <w:tblGrid>
        <w:gridCol w:w="3539"/>
        <w:gridCol w:w="969"/>
        <w:gridCol w:w="3284"/>
        <w:gridCol w:w="1224"/>
      </w:tblGrid>
      <w:tr w:rsidR="00B9038F" w14:paraId="53BA0DC1" w14:textId="77777777" w:rsidTr="0016752A">
        <w:tc>
          <w:tcPr>
            <w:tcW w:w="3539" w:type="dxa"/>
          </w:tcPr>
          <w:p w14:paraId="0C45BBE4" w14:textId="5333A8C7" w:rsidR="00B9038F" w:rsidRPr="00474C56" w:rsidRDefault="00114899" w:rsidP="008D1290">
            <w:pPr>
              <w:rPr>
                <w:b/>
                <w:bCs/>
              </w:rPr>
            </w:pPr>
            <w:r w:rsidRPr="00474C56">
              <w:rPr>
                <w:b/>
                <w:bCs/>
              </w:rPr>
              <w:t>Personal Hygiene</w:t>
            </w:r>
          </w:p>
        </w:tc>
        <w:tc>
          <w:tcPr>
            <w:tcW w:w="969" w:type="dxa"/>
          </w:tcPr>
          <w:p w14:paraId="6A45D8FE" w14:textId="77777777" w:rsidR="00B9038F" w:rsidRDefault="00B9038F" w:rsidP="008D1290"/>
        </w:tc>
        <w:tc>
          <w:tcPr>
            <w:tcW w:w="3284" w:type="dxa"/>
          </w:tcPr>
          <w:p w14:paraId="14A266D6" w14:textId="23726153" w:rsidR="00B9038F" w:rsidRPr="00521FF3" w:rsidRDefault="00521FF3" w:rsidP="00521FF3">
            <w:pPr>
              <w:rPr>
                <w:b/>
                <w:bCs/>
              </w:rPr>
            </w:pPr>
            <w:r w:rsidRPr="00521FF3">
              <w:rPr>
                <w:b/>
                <w:bCs/>
              </w:rPr>
              <w:t>Care duties</w:t>
            </w:r>
          </w:p>
        </w:tc>
        <w:tc>
          <w:tcPr>
            <w:tcW w:w="1224" w:type="dxa"/>
          </w:tcPr>
          <w:p w14:paraId="354FDC0F" w14:textId="77777777" w:rsidR="00B9038F" w:rsidRDefault="00B9038F" w:rsidP="008D1290"/>
        </w:tc>
      </w:tr>
      <w:tr w:rsidR="00B9038F" w14:paraId="53E79ACF" w14:textId="77777777" w:rsidTr="0016752A">
        <w:tc>
          <w:tcPr>
            <w:tcW w:w="3539" w:type="dxa"/>
          </w:tcPr>
          <w:p w14:paraId="23AE8AF1" w14:textId="3A420267" w:rsidR="00B9038F" w:rsidRDefault="008C4BBC" w:rsidP="008D1290">
            <w:r w:rsidRPr="008C4BBC">
              <w:t>bath/shower/strip wash</w:t>
            </w:r>
          </w:p>
        </w:tc>
        <w:tc>
          <w:tcPr>
            <w:tcW w:w="969" w:type="dxa"/>
          </w:tcPr>
          <w:p w14:paraId="7A15139E" w14:textId="170386E9" w:rsidR="00B9038F" w:rsidRPr="0016752A" w:rsidRDefault="0016752A" w:rsidP="008D1290">
            <w:pPr>
              <w:rPr>
                <w:b/>
                <w:bCs/>
              </w:rPr>
            </w:pPr>
            <w:r w:rsidRPr="0016752A">
              <w:rPr>
                <w:b/>
                <w:bCs/>
              </w:rPr>
              <w:t>YES/NO</w:t>
            </w:r>
          </w:p>
        </w:tc>
        <w:tc>
          <w:tcPr>
            <w:tcW w:w="3284" w:type="dxa"/>
          </w:tcPr>
          <w:p w14:paraId="159E8CF6" w14:textId="659F6C88" w:rsidR="00B9038F" w:rsidRDefault="004B335B" w:rsidP="008D1290">
            <w:r w:rsidRPr="004B335B">
              <w:t>Pressure area care</w:t>
            </w:r>
          </w:p>
        </w:tc>
        <w:tc>
          <w:tcPr>
            <w:tcW w:w="1224" w:type="dxa"/>
          </w:tcPr>
          <w:p w14:paraId="7E9276E1" w14:textId="61A8AD2B" w:rsidR="00B9038F" w:rsidRPr="0016752A" w:rsidRDefault="0016752A" w:rsidP="008D1290">
            <w:pPr>
              <w:rPr>
                <w:b/>
                <w:bCs/>
              </w:rPr>
            </w:pPr>
            <w:r w:rsidRPr="0016752A">
              <w:rPr>
                <w:b/>
                <w:bCs/>
              </w:rPr>
              <w:t>YES/NO</w:t>
            </w:r>
          </w:p>
        </w:tc>
      </w:tr>
      <w:tr w:rsidR="0016752A" w14:paraId="763091D1" w14:textId="77777777" w:rsidTr="0016752A">
        <w:tc>
          <w:tcPr>
            <w:tcW w:w="3539" w:type="dxa"/>
          </w:tcPr>
          <w:p w14:paraId="772AE7D0" w14:textId="6866C7CE" w:rsidR="0016752A" w:rsidRDefault="008C4BBC" w:rsidP="0016752A">
            <w:r w:rsidRPr="008C4BBC">
              <w:t>bed bath</w:t>
            </w:r>
          </w:p>
        </w:tc>
        <w:tc>
          <w:tcPr>
            <w:tcW w:w="969" w:type="dxa"/>
          </w:tcPr>
          <w:p w14:paraId="440C16FD" w14:textId="7522CB5B" w:rsidR="0016752A" w:rsidRDefault="0016752A" w:rsidP="0016752A">
            <w:r w:rsidRPr="00082CBA">
              <w:rPr>
                <w:b/>
                <w:bCs/>
              </w:rPr>
              <w:t>YES/NO</w:t>
            </w:r>
          </w:p>
        </w:tc>
        <w:tc>
          <w:tcPr>
            <w:tcW w:w="3284" w:type="dxa"/>
          </w:tcPr>
          <w:p w14:paraId="1EDACEA4" w14:textId="0DCF3EF3" w:rsidR="0016752A" w:rsidRDefault="004B335B" w:rsidP="0016752A">
            <w:r w:rsidRPr="004B335B">
              <w:t>Simple dressing procedure</w:t>
            </w:r>
          </w:p>
        </w:tc>
        <w:tc>
          <w:tcPr>
            <w:tcW w:w="1224" w:type="dxa"/>
          </w:tcPr>
          <w:p w14:paraId="4B361E2D" w14:textId="0F2F2A1C" w:rsidR="0016752A" w:rsidRDefault="0016752A" w:rsidP="0016752A">
            <w:r w:rsidRPr="00F177F3">
              <w:rPr>
                <w:b/>
                <w:bCs/>
              </w:rPr>
              <w:t>YES/NO</w:t>
            </w:r>
          </w:p>
        </w:tc>
      </w:tr>
      <w:tr w:rsidR="0016752A" w14:paraId="723480ED" w14:textId="77777777" w:rsidTr="0016752A">
        <w:tc>
          <w:tcPr>
            <w:tcW w:w="3539" w:type="dxa"/>
          </w:tcPr>
          <w:p w14:paraId="4056E73A" w14:textId="241F123E" w:rsidR="0016752A" w:rsidRDefault="008354C4" w:rsidP="0016752A">
            <w:r w:rsidRPr="008354C4">
              <w:t>Use of bath aids</w:t>
            </w:r>
          </w:p>
        </w:tc>
        <w:tc>
          <w:tcPr>
            <w:tcW w:w="969" w:type="dxa"/>
          </w:tcPr>
          <w:p w14:paraId="60F16FEA" w14:textId="52E06781" w:rsidR="0016752A" w:rsidRDefault="0016752A" w:rsidP="0016752A">
            <w:r w:rsidRPr="00082CBA">
              <w:rPr>
                <w:b/>
                <w:bCs/>
              </w:rPr>
              <w:t>YES/NO</w:t>
            </w:r>
          </w:p>
        </w:tc>
        <w:tc>
          <w:tcPr>
            <w:tcW w:w="3284" w:type="dxa"/>
          </w:tcPr>
          <w:p w14:paraId="295F47AA" w14:textId="36DBD241" w:rsidR="0016752A" w:rsidRDefault="00442373" w:rsidP="0016752A">
            <w:r w:rsidRPr="00442373">
              <w:t>Assisting with medication</w:t>
            </w:r>
          </w:p>
        </w:tc>
        <w:tc>
          <w:tcPr>
            <w:tcW w:w="1224" w:type="dxa"/>
          </w:tcPr>
          <w:p w14:paraId="474D0E90" w14:textId="1F6F2673" w:rsidR="0016752A" w:rsidRDefault="0016752A" w:rsidP="0016752A">
            <w:r w:rsidRPr="00F177F3">
              <w:rPr>
                <w:b/>
                <w:bCs/>
              </w:rPr>
              <w:t>YES/NO</w:t>
            </w:r>
          </w:p>
        </w:tc>
      </w:tr>
      <w:tr w:rsidR="0016752A" w14:paraId="3CA80456" w14:textId="77777777" w:rsidTr="0016752A">
        <w:tc>
          <w:tcPr>
            <w:tcW w:w="3539" w:type="dxa"/>
          </w:tcPr>
          <w:p w14:paraId="63430366" w14:textId="5ED1DF77" w:rsidR="0016752A" w:rsidRDefault="00826545" w:rsidP="0016752A">
            <w:r w:rsidRPr="00826545">
              <w:t>Shaving</w:t>
            </w:r>
          </w:p>
        </w:tc>
        <w:tc>
          <w:tcPr>
            <w:tcW w:w="969" w:type="dxa"/>
          </w:tcPr>
          <w:p w14:paraId="1CE65146" w14:textId="05EFAD0A" w:rsidR="0016752A" w:rsidRDefault="0016752A" w:rsidP="0016752A">
            <w:r w:rsidRPr="00082CBA">
              <w:rPr>
                <w:b/>
                <w:bCs/>
              </w:rPr>
              <w:t>YES/NO</w:t>
            </w:r>
          </w:p>
        </w:tc>
        <w:tc>
          <w:tcPr>
            <w:tcW w:w="3284" w:type="dxa"/>
          </w:tcPr>
          <w:p w14:paraId="4AC8AF83" w14:textId="7078FFD4" w:rsidR="0016752A" w:rsidRDefault="00442373" w:rsidP="0016752A">
            <w:r w:rsidRPr="00442373">
              <w:t>Terminal care</w:t>
            </w:r>
          </w:p>
        </w:tc>
        <w:tc>
          <w:tcPr>
            <w:tcW w:w="1224" w:type="dxa"/>
          </w:tcPr>
          <w:p w14:paraId="10022091" w14:textId="0622DF0D" w:rsidR="0016752A" w:rsidRDefault="0016752A" w:rsidP="0016752A">
            <w:r w:rsidRPr="00F177F3">
              <w:rPr>
                <w:b/>
                <w:bCs/>
              </w:rPr>
              <w:t>YES/NO</w:t>
            </w:r>
          </w:p>
        </w:tc>
      </w:tr>
      <w:tr w:rsidR="0016752A" w14:paraId="6886563C" w14:textId="77777777" w:rsidTr="0016752A">
        <w:tc>
          <w:tcPr>
            <w:tcW w:w="3539" w:type="dxa"/>
          </w:tcPr>
          <w:p w14:paraId="14BB30C9" w14:textId="5119DAAC" w:rsidR="0016752A" w:rsidRDefault="00726790" w:rsidP="0016752A">
            <w:r w:rsidRPr="00726790">
              <w:t>Mouth care</w:t>
            </w:r>
            <w:r>
              <w:t xml:space="preserve"> </w:t>
            </w:r>
            <w:r w:rsidRPr="00726790">
              <w:t>(</w:t>
            </w:r>
            <w:proofErr w:type="spellStart"/>
            <w:r w:rsidRPr="00726790">
              <w:t>inc.</w:t>
            </w:r>
            <w:proofErr w:type="spellEnd"/>
            <w:r w:rsidRPr="00726790">
              <w:t xml:space="preserve"> denture</w:t>
            </w:r>
          </w:p>
        </w:tc>
        <w:tc>
          <w:tcPr>
            <w:tcW w:w="969" w:type="dxa"/>
          </w:tcPr>
          <w:p w14:paraId="6C4B44D1" w14:textId="56CDFEB2" w:rsidR="0016752A" w:rsidRDefault="0016752A" w:rsidP="0016752A">
            <w:r w:rsidRPr="00082CBA">
              <w:rPr>
                <w:b/>
                <w:bCs/>
              </w:rPr>
              <w:t>YES/NO</w:t>
            </w:r>
          </w:p>
        </w:tc>
        <w:tc>
          <w:tcPr>
            <w:tcW w:w="3284" w:type="dxa"/>
          </w:tcPr>
          <w:p w14:paraId="1E9BEFCD" w14:textId="77777777" w:rsidR="0016752A" w:rsidRDefault="0016752A" w:rsidP="0016752A"/>
        </w:tc>
        <w:tc>
          <w:tcPr>
            <w:tcW w:w="1224" w:type="dxa"/>
          </w:tcPr>
          <w:p w14:paraId="5F4B5846" w14:textId="02D39DF7" w:rsidR="0016752A" w:rsidRDefault="0016752A" w:rsidP="0016752A">
            <w:r w:rsidRPr="00F177F3">
              <w:rPr>
                <w:b/>
                <w:bCs/>
              </w:rPr>
              <w:t>YES/NO</w:t>
            </w:r>
          </w:p>
        </w:tc>
      </w:tr>
      <w:tr w:rsidR="0016752A" w14:paraId="76F6522E" w14:textId="77777777" w:rsidTr="0016752A">
        <w:tc>
          <w:tcPr>
            <w:tcW w:w="3539" w:type="dxa"/>
          </w:tcPr>
          <w:p w14:paraId="04A72FB7" w14:textId="529C6472" w:rsidR="0016752A" w:rsidRDefault="00726790" w:rsidP="0016752A">
            <w:r w:rsidRPr="00726790">
              <w:t>Care of hair</w:t>
            </w:r>
          </w:p>
        </w:tc>
        <w:tc>
          <w:tcPr>
            <w:tcW w:w="969" w:type="dxa"/>
          </w:tcPr>
          <w:p w14:paraId="1CDE32E2" w14:textId="37B0D6FE" w:rsidR="0016752A" w:rsidRDefault="0016752A" w:rsidP="0016752A">
            <w:r w:rsidRPr="00082CBA">
              <w:rPr>
                <w:b/>
                <w:bCs/>
              </w:rPr>
              <w:t>YES/NO</w:t>
            </w:r>
          </w:p>
        </w:tc>
        <w:tc>
          <w:tcPr>
            <w:tcW w:w="3284" w:type="dxa"/>
          </w:tcPr>
          <w:p w14:paraId="1352D2CF" w14:textId="00F670F3" w:rsidR="0016752A" w:rsidRDefault="00CB74B8" w:rsidP="0016752A">
            <w:r w:rsidRPr="00CB74B8">
              <w:t>Practical tasks</w:t>
            </w:r>
          </w:p>
        </w:tc>
        <w:tc>
          <w:tcPr>
            <w:tcW w:w="1224" w:type="dxa"/>
          </w:tcPr>
          <w:p w14:paraId="6B6E0658" w14:textId="0B5FAE9A" w:rsidR="0016752A" w:rsidRDefault="0016752A" w:rsidP="0016752A">
            <w:r w:rsidRPr="00F177F3">
              <w:rPr>
                <w:b/>
                <w:bCs/>
              </w:rPr>
              <w:t>YES/NO</w:t>
            </w:r>
          </w:p>
        </w:tc>
      </w:tr>
      <w:tr w:rsidR="0016752A" w14:paraId="6484CA47" w14:textId="77777777" w:rsidTr="0016752A">
        <w:tc>
          <w:tcPr>
            <w:tcW w:w="3539" w:type="dxa"/>
          </w:tcPr>
          <w:p w14:paraId="62BBA46C" w14:textId="30C01CFA" w:rsidR="0016752A" w:rsidRDefault="00F63B19" w:rsidP="0016752A">
            <w:r w:rsidRPr="00F63B19">
              <w:t xml:space="preserve">Care of </w:t>
            </w:r>
            <w:proofErr w:type="gramStart"/>
            <w:r w:rsidRPr="00F63B19">
              <w:t>feet(</w:t>
            </w:r>
            <w:proofErr w:type="spellStart"/>
            <w:proofErr w:type="gramEnd"/>
            <w:r w:rsidRPr="00F63B19">
              <w:t>exc.toe</w:t>
            </w:r>
            <w:proofErr w:type="spellEnd"/>
            <w:r w:rsidRPr="00F63B19">
              <w:t xml:space="preserve"> nails)</w:t>
            </w:r>
          </w:p>
        </w:tc>
        <w:tc>
          <w:tcPr>
            <w:tcW w:w="969" w:type="dxa"/>
          </w:tcPr>
          <w:p w14:paraId="539FAADC" w14:textId="1634B06F" w:rsidR="0016752A" w:rsidRDefault="0016752A" w:rsidP="0016752A">
            <w:r w:rsidRPr="00082CBA">
              <w:rPr>
                <w:b/>
                <w:bCs/>
              </w:rPr>
              <w:t>YES/NO</w:t>
            </w:r>
          </w:p>
        </w:tc>
        <w:tc>
          <w:tcPr>
            <w:tcW w:w="3284" w:type="dxa"/>
          </w:tcPr>
          <w:p w14:paraId="2F6A9BC8" w14:textId="2C2D33A5" w:rsidR="0016752A" w:rsidRDefault="009C7B6D" w:rsidP="0016752A">
            <w:r w:rsidRPr="009C7B6D">
              <w:t xml:space="preserve">Light </w:t>
            </w:r>
            <w:proofErr w:type="gramStart"/>
            <w:r w:rsidRPr="009C7B6D">
              <w:t>house work</w:t>
            </w:r>
            <w:proofErr w:type="gramEnd"/>
          </w:p>
        </w:tc>
        <w:tc>
          <w:tcPr>
            <w:tcW w:w="1224" w:type="dxa"/>
          </w:tcPr>
          <w:p w14:paraId="27E703AD" w14:textId="70BA0151" w:rsidR="0016752A" w:rsidRDefault="0016752A" w:rsidP="0016752A">
            <w:r w:rsidRPr="00F177F3">
              <w:rPr>
                <w:b/>
                <w:bCs/>
              </w:rPr>
              <w:t>YES/NO</w:t>
            </w:r>
          </w:p>
        </w:tc>
      </w:tr>
      <w:tr w:rsidR="0016752A" w14:paraId="657ED0C9" w14:textId="77777777" w:rsidTr="0016752A">
        <w:tc>
          <w:tcPr>
            <w:tcW w:w="3539" w:type="dxa"/>
          </w:tcPr>
          <w:p w14:paraId="2F422AAA" w14:textId="122C7BE5" w:rsidR="0016752A" w:rsidRDefault="00F63B19" w:rsidP="0016752A">
            <w:r w:rsidRPr="00F63B19">
              <w:t xml:space="preserve">Care of </w:t>
            </w:r>
            <w:proofErr w:type="gramStart"/>
            <w:r w:rsidRPr="00F63B19">
              <w:t>finger nails</w:t>
            </w:r>
            <w:proofErr w:type="gramEnd"/>
          </w:p>
        </w:tc>
        <w:tc>
          <w:tcPr>
            <w:tcW w:w="969" w:type="dxa"/>
          </w:tcPr>
          <w:p w14:paraId="186B9021" w14:textId="7E6143D9" w:rsidR="0016752A" w:rsidRDefault="0016752A" w:rsidP="0016752A">
            <w:r w:rsidRPr="00082CBA">
              <w:rPr>
                <w:b/>
                <w:bCs/>
              </w:rPr>
              <w:t>YES/NO</w:t>
            </w:r>
          </w:p>
        </w:tc>
        <w:tc>
          <w:tcPr>
            <w:tcW w:w="3284" w:type="dxa"/>
          </w:tcPr>
          <w:p w14:paraId="718509B1" w14:textId="341C3EB3" w:rsidR="0016752A" w:rsidRDefault="00816413" w:rsidP="0016752A">
            <w:r w:rsidRPr="00816413">
              <w:t>Washing personal laundry</w:t>
            </w:r>
          </w:p>
        </w:tc>
        <w:tc>
          <w:tcPr>
            <w:tcW w:w="1224" w:type="dxa"/>
          </w:tcPr>
          <w:p w14:paraId="17D1C4FD" w14:textId="2AD17A2D" w:rsidR="0016752A" w:rsidRDefault="0016752A" w:rsidP="0016752A">
            <w:r w:rsidRPr="00F177F3">
              <w:rPr>
                <w:b/>
                <w:bCs/>
              </w:rPr>
              <w:t>YES/NO</w:t>
            </w:r>
          </w:p>
        </w:tc>
      </w:tr>
      <w:tr w:rsidR="0016752A" w14:paraId="2D85B8EC" w14:textId="77777777" w:rsidTr="0016752A">
        <w:tc>
          <w:tcPr>
            <w:tcW w:w="3539" w:type="dxa"/>
          </w:tcPr>
          <w:p w14:paraId="75CB26BC" w14:textId="5364D1AC" w:rsidR="0016752A" w:rsidRDefault="00521FF3" w:rsidP="0016752A">
            <w:r w:rsidRPr="00521FF3">
              <w:t>Dressing/undressing</w:t>
            </w:r>
          </w:p>
        </w:tc>
        <w:tc>
          <w:tcPr>
            <w:tcW w:w="969" w:type="dxa"/>
          </w:tcPr>
          <w:p w14:paraId="0D99E85F" w14:textId="7474DE81" w:rsidR="0016752A" w:rsidRDefault="0016752A" w:rsidP="0016752A">
            <w:r w:rsidRPr="00082CBA">
              <w:rPr>
                <w:b/>
                <w:bCs/>
              </w:rPr>
              <w:t>YES/NO</w:t>
            </w:r>
          </w:p>
        </w:tc>
        <w:tc>
          <w:tcPr>
            <w:tcW w:w="3284" w:type="dxa"/>
          </w:tcPr>
          <w:p w14:paraId="6474318B" w14:textId="57EBC597" w:rsidR="0016752A" w:rsidRDefault="00816413" w:rsidP="0016752A">
            <w:r w:rsidRPr="00816413">
              <w:t>Shopping</w:t>
            </w:r>
          </w:p>
        </w:tc>
        <w:tc>
          <w:tcPr>
            <w:tcW w:w="1224" w:type="dxa"/>
          </w:tcPr>
          <w:p w14:paraId="589D81B4" w14:textId="4148E158" w:rsidR="0016752A" w:rsidRDefault="0016752A" w:rsidP="0016752A">
            <w:r w:rsidRPr="00F177F3">
              <w:rPr>
                <w:b/>
                <w:bCs/>
              </w:rPr>
              <w:t>YES/NO</w:t>
            </w:r>
          </w:p>
        </w:tc>
      </w:tr>
      <w:tr w:rsidR="0016752A" w14:paraId="598BB495" w14:textId="77777777" w:rsidTr="0016752A">
        <w:tc>
          <w:tcPr>
            <w:tcW w:w="3539" w:type="dxa"/>
          </w:tcPr>
          <w:p w14:paraId="3D5DE2AA" w14:textId="77777777" w:rsidR="0016752A" w:rsidRDefault="0016752A" w:rsidP="0016752A"/>
        </w:tc>
        <w:tc>
          <w:tcPr>
            <w:tcW w:w="969" w:type="dxa"/>
          </w:tcPr>
          <w:p w14:paraId="55CD7850" w14:textId="4288F2AC" w:rsidR="0016752A" w:rsidRDefault="0016752A" w:rsidP="0016752A">
            <w:r w:rsidRPr="00082CBA">
              <w:rPr>
                <w:b/>
                <w:bCs/>
              </w:rPr>
              <w:t>YES/NO</w:t>
            </w:r>
          </w:p>
        </w:tc>
        <w:tc>
          <w:tcPr>
            <w:tcW w:w="3284" w:type="dxa"/>
          </w:tcPr>
          <w:p w14:paraId="468D65C3" w14:textId="358A7B5A" w:rsidR="0016752A" w:rsidRDefault="00C61CB6" w:rsidP="0016752A">
            <w:r w:rsidRPr="00C61CB6">
              <w:t>Bed making/changing bed linen</w:t>
            </w:r>
          </w:p>
        </w:tc>
        <w:tc>
          <w:tcPr>
            <w:tcW w:w="1224" w:type="dxa"/>
          </w:tcPr>
          <w:p w14:paraId="3985B55E" w14:textId="23F9D45F" w:rsidR="0016752A" w:rsidRDefault="0016752A" w:rsidP="0016752A">
            <w:r w:rsidRPr="00F177F3">
              <w:rPr>
                <w:b/>
                <w:bCs/>
              </w:rPr>
              <w:t>YES/NO</w:t>
            </w:r>
          </w:p>
        </w:tc>
      </w:tr>
      <w:tr w:rsidR="0016752A" w14:paraId="3148BAC3" w14:textId="77777777" w:rsidTr="0016752A">
        <w:tc>
          <w:tcPr>
            <w:tcW w:w="3539" w:type="dxa"/>
          </w:tcPr>
          <w:p w14:paraId="65BA75CB" w14:textId="417C1FFA" w:rsidR="0016752A" w:rsidRPr="004F1112" w:rsidRDefault="004F1112" w:rsidP="0016752A">
            <w:pPr>
              <w:rPr>
                <w:b/>
                <w:bCs/>
              </w:rPr>
            </w:pPr>
            <w:r w:rsidRPr="004F1112">
              <w:rPr>
                <w:b/>
                <w:bCs/>
              </w:rPr>
              <w:t xml:space="preserve">Toileting </w:t>
            </w:r>
          </w:p>
        </w:tc>
        <w:tc>
          <w:tcPr>
            <w:tcW w:w="969" w:type="dxa"/>
          </w:tcPr>
          <w:p w14:paraId="3D45D7AB" w14:textId="1AD29B69" w:rsidR="0016752A" w:rsidRDefault="0016752A" w:rsidP="0016752A">
            <w:r w:rsidRPr="00082CBA">
              <w:rPr>
                <w:b/>
                <w:bCs/>
              </w:rPr>
              <w:t>YES/NO</w:t>
            </w:r>
          </w:p>
        </w:tc>
        <w:tc>
          <w:tcPr>
            <w:tcW w:w="3284" w:type="dxa"/>
          </w:tcPr>
          <w:p w14:paraId="3B6F9CAE" w14:textId="77777777" w:rsidR="0016752A" w:rsidRDefault="0016752A" w:rsidP="0016752A"/>
        </w:tc>
        <w:tc>
          <w:tcPr>
            <w:tcW w:w="1224" w:type="dxa"/>
          </w:tcPr>
          <w:p w14:paraId="43DA85B8" w14:textId="42550D77" w:rsidR="0016752A" w:rsidRDefault="0016752A" w:rsidP="0016752A">
            <w:r w:rsidRPr="00F177F3">
              <w:rPr>
                <w:b/>
                <w:bCs/>
              </w:rPr>
              <w:t>YES/NO</w:t>
            </w:r>
          </w:p>
        </w:tc>
      </w:tr>
      <w:tr w:rsidR="0016752A" w14:paraId="5FED73ED" w14:textId="77777777" w:rsidTr="0016752A">
        <w:tc>
          <w:tcPr>
            <w:tcW w:w="3539" w:type="dxa"/>
          </w:tcPr>
          <w:p w14:paraId="18DE10F5" w14:textId="4F1EC6B3" w:rsidR="0016752A" w:rsidRDefault="00BE51DE" w:rsidP="0016752A">
            <w:r w:rsidRPr="00BE51DE">
              <w:t>Continence care</w:t>
            </w:r>
          </w:p>
        </w:tc>
        <w:tc>
          <w:tcPr>
            <w:tcW w:w="969" w:type="dxa"/>
          </w:tcPr>
          <w:p w14:paraId="1A3D3310" w14:textId="1CA0C657" w:rsidR="0016752A" w:rsidRDefault="0016752A" w:rsidP="0016752A">
            <w:r w:rsidRPr="00082CBA">
              <w:rPr>
                <w:b/>
                <w:bCs/>
              </w:rPr>
              <w:t>YES/NO</w:t>
            </w:r>
          </w:p>
        </w:tc>
        <w:tc>
          <w:tcPr>
            <w:tcW w:w="3284" w:type="dxa"/>
          </w:tcPr>
          <w:p w14:paraId="38DCBF29" w14:textId="011586F6" w:rsidR="0016752A" w:rsidRDefault="00C61CB6" w:rsidP="0016752A">
            <w:r w:rsidRPr="00C61CB6">
              <w:t>Collecting benefits</w:t>
            </w:r>
          </w:p>
        </w:tc>
        <w:tc>
          <w:tcPr>
            <w:tcW w:w="1224" w:type="dxa"/>
          </w:tcPr>
          <w:p w14:paraId="079E5347" w14:textId="53F2569C" w:rsidR="0016752A" w:rsidRDefault="0016752A" w:rsidP="0016752A">
            <w:r w:rsidRPr="00F177F3">
              <w:rPr>
                <w:b/>
                <w:bCs/>
              </w:rPr>
              <w:t>YES/NO</w:t>
            </w:r>
          </w:p>
        </w:tc>
      </w:tr>
      <w:tr w:rsidR="0016752A" w14:paraId="1136FD80" w14:textId="77777777" w:rsidTr="0016752A">
        <w:tc>
          <w:tcPr>
            <w:tcW w:w="3539" w:type="dxa"/>
          </w:tcPr>
          <w:p w14:paraId="119BB6EA" w14:textId="280750FE" w:rsidR="0016752A" w:rsidRDefault="00BE51DE" w:rsidP="0016752A">
            <w:r w:rsidRPr="00BE51DE">
              <w:t>Bedpans/commodes etc</w:t>
            </w:r>
          </w:p>
        </w:tc>
        <w:tc>
          <w:tcPr>
            <w:tcW w:w="969" w:type="dxa"/>
          </w:tcPr>
          <w:p w14:paraId="1DC4E482" w14:textId="5EE5BE1D" w:rsidR="0016752A" w:rsidRDefault="0016752A" w:rsidP="0016752A">
            <w:r w:rsidRPr="00082CBA">
              <w:rPr>
                <w:b/>
                <w:bCs/>
              </w:rPr>
              <w:t>YES/NO</w:t>
            </w:r>
          </w:p>
        </w:tc>
        <w:tc>
          <w:tcPr>
            <w:tcW w:w="3284" w:type="dxa"/>
          </w:tcPr>
          <w:p w14:paraId="257F1D3B" w14:textId="77777777" w:rsidR="0016752A" w:rsidRDefault="0016752A" w:rsidP="0016752A"/>
        </w:tc>
        <w:tc>
          <w:tcPr>
            <w:tcW w:w="1224" w:type="dxa"/>
          </w:tcPr>
          <w:p w14:paraId="18911749" w14:textId="12F18A59" w:rsidR="0016752A" w:rsidRDefault="0016752A" w:rsidP="0016752A">
            <w:r w:rsidRPr="00F177F3">
              <w:rPr>
                <w:b/>
                <w:bCs/>
              </w:rPr>
              <w:t>YES/NO</w:t>
            </w:r>
          </w:p>
        </w:tc>
      </w:tr>
      <w:tr w:rsidR="0016752A" w14:paraId="52E754EA" w14:textId="77777777" w:rsidTr="0016752A">
        <w:tc>
          <w:tcPr>
            <w:tcW w:w="3539" w:type="dxa"/>
          </w:tcPr>
          <w:p w14:paraId="676FB1C6" w14:textId="2440ED5D" w:rsidR="0016752A" w:rsidRDefault="00C527A3" w:rsidP="0016752A">
            <w:r w:rsidRPr="00C527A3">
              <w:t>Changing a catheter bag</w:t>
            </w:r>
          </w:p>
        </w:tc>
        <w:tc>
          <w:tcPr>
            <w:tcW w:w="969" w:type="dxa"/>
          </w:tcPr>
          <w:p w14:paraId="4303D9F6" w14:textId="2EBB3574" w:rsidR="0016752A" w:rsidRDefault="0016752A" w:rsidP="0016752A">
            <w:r w:rsidRPr="00082CBA">
              <w:rPr>
                <w:b/>
                <w:bCs/>
              </w:rPr>
              <w:t>YES/NO</w:t>
            </w:r>
          </w:p>
        </w:tc>
        <w:tc>
          <w:tcPr>
            <w:tcW w:w="3284" w:type="dxa"/>
          </w:tcPr>
          <w:p w14:paraId="05CD94D4" w14:textId="0F241DFC" w:rsidR="0016752A" w:rsidRPr="00DF4381" w:rsidRDefault="00DF4381" w:rsidP="0016752A">
            <w:pPr>
              <w:rPr>
                <w:b/>
                <w:bCs/>
                <w:sz w:val="24"/>
                <w:szCs w:val="24"/>
              </w:rPr>
            </w:pPr>
            <w:r w:rsidRPr="00DF4381">
              <w:rPr>
                <w:b/>
                <w:bCs/>
                <w:sz w:val="24"/>
                <w:szCs w:val="24"/>
              </w:rPr>
              <w:t>Admin. Abilities</w:t>
            </w:r>
          </w:p>
        </w:tc>
        <w:tc>
          <w:tcPr>
            <w:tcW w:w="1224" w:type="dxa"/>
          </w:tcPr>
          <w:p w14:paraId="3AD3300E" w14:textId="57552C7B" w:rsidR="0016752A" w:rsidRDefault="0016752A" w:rsidP="0016752A">
            <w:r w:rsidRPr="00F177F3">
              <w:rPr>
                <w:b/>
                <w:bCs/>
              </w:rPr>
              <w:t>YES/NO</w:t>
            </w:r>
          </w:p>
        </w:tc>
      </w:tr>
      <w:tr w:rsidR="0016752A" w14:paraId="7FD14F5B" w14:textId="77777777" w:rsidTr="0016752A">
        <w:tc>
          <w:tcPr>
            <w:tcW w:w="3539" w:type="dxa"/>
          </w:tcPr>
          <w:p w14:paraId="2533E254" w14:textId="513766FA" w:rsidR="0016752A" w:rsidRDefault="00DC3E0A" w:rsidP="0016752A">
            <w:proofErr w:type="spellStart"/>
            <w:r w:rsidRPr="00DC3E0A">
              <w:t>Empting</w:t>
            </w:r>
            <w:proofErr w:type="spellEnd"/>
            <w:r w:rsidRPr="00DC3E0A">
              <w:t xml:space="preserve"> catheter bag</w:t>
            </w:r>
          </w:p>
        </w:tc>
        <w:tc>
          <w:tcPr>
            <w:tcW w:w="969" w:type="dxa"/>
          </w:tcPr>
          <w:p w14:paraId="527E63EA" w14:textId="5EFE7197" w:rsidR="0016752A" w:rsidRDefault="0016752A" w:rsidP="0016752A">
            <w:r w:rsidRPr="00082CBA">
              <w:rPr>
                <w:b/>
                <w:bCs/>
              </w:rPr>
              <w:t>YES/NO</w:t>
            </w:r>
          </w:p>
        </w:tc>
        <w:tc>
          <w:tcPr>
            <w:tcW w:w="3284" w:type="dxa"/>
          </w:tcPr>
          <w:p w14:paraId="55CBF913" w14:textId="69C68FD0" w:rsidR="0016752A" w:rsidRDefault="007A7F94" w:rsidP="0016752A">
            <w:r w:rsidRPr="007A7F94">
              <w:t>Confidentiality</w:t>
            </w:r>
          </w:p>
        </w:tc>
        <w:tc>
          <w:tcPr>
            <w:tcW w:w="1224" w:type="dxa"/>
          </w:tcPr>
          <w:p w14:paraId="0D1F2B6B" w14:textId="799854B4" w:rsidR="0016752A" w:rsidRDefault="0016752A" w:rsidP="0016752A">
            <w:r w:rsidRPr="00F177F3">
              <w:rPr>
                <w:b/>
                <w:bCs/>
              </w:rPr>
              <w:t>YES/NO</w:t>
            </w:r>
          </w:p>
        </w:tc>
      </w:tr>
      <w:tr w:rsidR="00B9038F" w14:paraId="5D1B84AF" w14:textId="77777777" w:rsidTr="0016752A">
        <w:tc>
          <w:tcPr>
            <w:tcW w:w="3539" w:type="dxa"/>
          </w:tcPr>
          <w:p w14:paraId="1D54C02D" w14:textId="77777777" w:rsidR="00B9038F" w:rsidRDefault="00B9038F" w:rsidP="008D1290"/>
        </w:tc>
        <w:tc>
          <w:tcPr>
            <w:tcW w:w="969" w:type="dxa"/>
          </w:tcPr>
          <w:p w14:paraId="575D4681" w14:textId="4FCF4979" w:rsidR="00B9038F" w:rsidRDefault="00C61CB6" w:rsidP="008D1290">
            <w:r>
              <w:t>YES/NO</w:t>
            </w:r>
          </w:p>
        </w:tc>
        <w:tc>
          <w:tcPr>
            <w:tcW w:w="3284" w:type="dxa"/>
          </w:tcPr>
          <w:p w14:paraId="306699A2" w14:textId="5416B855" w:rsidR="00B9038F" w:rsidRDefault="008C1F47" w:rsidP="008D1290">
            <w:r w:rsidRPr="008C1F47">
              <w:t>Report writing</w:t>
            </w:r>
          </w:p>
        </w:tc>
        <w:tc>
          <w:tcPr>
            <w:tcW w:w="1224" w:type="dxa"/>
          </w:tcPr>
          <w:p w14:paraId="6B209C5D" w14:textId="350E681D" w:rsidR="00B9038F" w:rsidRPr="00DF4381" w:rsidRDefault="00C61CB6" w:rsidP="008D1290">
            <w:pPr>
              <w:rPr>
                <w:b/>
                <w:bCs/>
              </w:rPr>
            </w:pPr>
            <w:r w:rsidRPr="00DF4381">
              <w:rPr>
                <w:b/>
                <w:bCs/>
              </w:rPr>
              <w:t>YES/NO</w:t>
            </w:r>
          </w:p>
        </w:tc>
      </w:tr>
      <w:tr w:rsidR="00DF4381" w14:paraId="52173367" w14:textId="77777777" w:rsidTr="0016752A">
        <w:tc>
          <w:tcPr>
            <w:tcW w:w="3539" w:type="dxa"/>
          </w:tcPr>
          <w:p w14:paraId="3056257D" w14:textId="6FCC90DE" w:rsidR="00DF4381" w:rsidRPr="00DC3E0A" w:rsidRDefault="00894861" w:rsidP="00DF4381">
            <w:pPr>
              <w:rPr>
                <w:b/>
                <w:bCs/>
              </w:rPr>
            </w:pPr>
            <w:r>
              <w:rPr>
                <w:b/>
                <w:bCs/>
              </w:rPr>
              <w:t>Mobility</w:t>
            </w:r>
          </w:p>
        </w:tc>
        <w:tc>
          <w:tcPr>
            <w:tcW w:w="969" w:type="dxa"/>
          </w:tcPr>
          <w:p w14:paraId="73E8FDA1" w14:textId="03AAADD3" w:rsidR="00DF4381" w:rsidRDefault="00DF4381" w:rsidP="00DF4381">
            <w:r w:rsidRPr="00F177F3">
              <w:rPr>
                <w:b/>
                <w:bCs/>
              </w:rPr>
              <w:t>YES/NO</w:t>
            </w:r>
          </w:p>
        </w:tc>
        <w:tc>
          <w:tcPr>
            <w:tcW w:w="3284" w:type="dxa"/>
          </w:tcPr>
          <w:p w14:paraId="4C5705CB" w14:textId="5EEA0D8D" w:rsidR="00DF4381" w:rsidRDefault="0015378A" w:rsidP="00DF4381">
            <w:r w:rsidRPr="0015378A">
              <w:t>Recording instructions from GP/DISTRICT NURSE</w:t>
            </w:r>
          </w:p>
        </w:tc>
        <w:tc>
          <w:tcPr>
            <w:tcW w:w="1224" w:type="dxa"/>
          </w:tcPr>
          <w:p w14:paraId="418623C6" w14:textId="50D766F7" w:rsidR="00DF4381" w:rsidRDefault="00DF4381" w:rsidP="00DF4381">
            <w:r w:rsidRPr="00F177F3">
              <w:rPr>
                <w:b/>
                <w:bCs/>
              </w:rPr>
              <w:t>YES/NO</w:t>
            </w:r>
          </w:p>
        </w:tc>
      </w:tr>
      <w:tr w:rsidR="00DF4381" w14:paraId="1A702172" w14:textId="77777777" w:rsidTr="0016752A">
        <w:tc>
          <w:tcPr>
            <w:tcW w:w="3539" w:type="dxa"/>
          </w:tcPr>
          <w:p w14:paraId="66773814" w14:textId="387A658E" w:rsidR="00DF4381" w:rsidRDefault="00894861" w:rsidP="00DF4381">
            <w:proofErr w:type="spellStart"/>
            <w:r w:rsidRPr="00894861">
              <w:t>Maneuvering</w:t>
            </w:r>
            <w:proofErr w:type="spellEnd"/>
            <w:r w:rsidRPr="00894861">
              <w:t xml:space="preserve"> and handling course</w:t>
            </w:r>
          </w:p>
        </w:tc>
        <w:tc>
          <w:tcPr>
            <w:tcW w:w="969" w:type="dxa"/>
          </w:tcPr>
          <w:p w14:paraId="06AF342E" w14:textId="45DB2FEC" w:rsidR="00DF4381" w:rsidRDefault="00DF4381" w:rsidP="00DF4381">
            <w:r w:rsidRPr="00F177F3">
              <w:rPr>
                <w:b/>
                <w:bCs/>
              </w:rPr>
              <w:t>YES/NO</w:t>
            </w:r>
          </w:p>
        </w:tc>
        <w:tc>
          <w:tcPr>
            <w:tcW w:w="3284" w:type="dxa"/>
          </w:tcPr>
          <w:p w14:paraId="0A71852F" w14:textId="64AEFEE3" w:rsidR="00DF4381" w:rsidRDefault="002A295B" w:rsidP="00DF4381">
            <w:r w:rsidRPr="002A295B">
              <w:t>Observing/recording</w:t>
            </w:r>
          </w:p>
        </w:tc>
        <w:tc>
          <w:tcPr>
            <w:tcW w:w="1224" w:type="dxa"/>
          </w:tcPr>
          <w:p w14:paraId="400EFF97" w14:textId="7295F24F" w:rsidR="00DF4381" w:rsidRDefault="00DF4381" w:rsidP="00DF4381">
            <w:r w:rsidRPr="00F177F3">
              <w:rPr>
                <w:b/>
                <w:bCs/>
              </w:rPr>
              <w:t>YES/NO</w:t>
            </w:r>
          </w:p>
        </w:tc>
      </w:tr>
      <w:tr w:rsidR="00DF4381" w14:paraId="5792745C" w14:textId="77777777" w:rsidTr="0016752A">
        <w:tc>
          <w:tcPr>
            <w:tcW w:w="3539" w:type="dxa"/>
          </w:tcPr>
          <w:p w14:paraId="31EB3C1E" w14:textId="14AEC72D" w:rsidR="00DF4381" w:rsidRDefault="00333AFB" w:rsidP="00DF4381">
            <w:r w:rsidRPr="00333AFB">
              <w:t>Use of hoists(</w:t>
            </w:r>
            <w:proofErr w:type="gramStart"/>
            <w:r w:rsidRPr="00333AFB">
              <w:t>man./</w:t>
            </w:r>
            <w:proofErr w:type="spellStart"/>
            <w:proofErr w:type="gramEnd"/>
            <w:r w:rsidRPr="00333AFB">
              <w:t>elec</w:t>
            </w:r>
            <w:proofErr w:type="spellEnd"/>
            <w:r w:rsidRPr="00333AFB">
              <w:t>)</w:t>
            </w:r>
          </w:p>
        </w:tc>
        <w:tc>
          <w:tcPr>
            <w:tcW w:w="969" w:type="dxa"/>
          </w:tcPr>
          <w:p w14:paraId="286E165A" w14:textId="04CA5A63" w:rsidR="00DF4381" w:rsidRDefault="00DF4381" w:rsidP="00DF4381">
            <w:r w:rsidRPr="00F177F3">
              <w:rPr>
                <w:b/>
                <w:bCs/>
              </w:rPr>
              <w:t>YES/NO</w:t>
            </w:r>
          </w:p>
        </w:tc>
        <w:tc>
          <w:tcPr>
            <w:tcW w:w="3284" w:type="dxa"/>
          </w:tcPr>
          <w:p w14:paraId="225C512A" w14:textId="0594DA4D" w:rsidR="00DF4381" w:rsidRDefault="004D7ACF" w:rsidP="00DF4381">
            <w:r>
              <w:t xml:space="preserve">Changes in </w:t>
            </w:r>
            <w:proofErr w:type="gramStart"/>
            <w:r>
              <w:t>clients</w:t>
            </w:r>
            <w:proofErr w:type="gramEnd"/>
            <w:r>
              <w:t xml:space="preserve"> condition</w:t>
            </w:r>
          </w:p>
        </w:tc>
        <w:tc>
          <w:tcPr>
            <w:tcW w:w="1224" w:type="dxa"/>
          </w:tcPr>
          <w:p w14:paraId="4AA28343" w14:textId="7D7DC611" w:rsidR="00DF4381" w:rsidRDefault="00DF4381" w:rsidP="00DF4381">
            <w:r w:rsidRPr="00F177F3">
              <w:rPr>
                <w:b/>
                <w:bCs/>
              </w:rPr>
              <w:t>YES/NO</w:t>
            </w:r>
          </w:p>
        </w:tc>
      </w:tr>
      <w:tr w:rsidR="00DF4381" w14:paraId="7C2F62F9" w14:textId="77777777" w:rsidTr="0016752A">
        <w:tc>
          <w:tcPr>
            <w:tcW w:w="3539" w:type="dxa"/>
          </w:tcPr>
          <w:p w14:paraId="2D57FE1B" w14:textId="65857CFB" w:rsidR="00DF4381" w:rsidRDefault="004336FA" w:rsidP="00DF4381">
            <w:r w:rsidRPr="004336FA">
              <w:t>Use of walking aids</w:t>
            </w:r>
          </w:p>
        </w:tc>
        <w:tc>
          <w:tcPr>
            <w:tcW w:w="969" w:type="dxa"/>
          </w:tcPr>
          <w:p w14:paraId="23BC21B0" w14:textId="61FA3FC9" w:rsidR="00DF4381" w:rsidRDefault="00DF4381" w:rsidP="00DF4381">
            <w:r w:rsidRPr="00F177F3">
              <w:rPr>
                <w:b/>
                <w:bCs/>
              </w:rPr>
              <w:t>YES/NO</w:t>
            </w:r>
          </w:p>
        </w:tc>
        <w:tc>
          <w:tcPr>
            <w:tcW w:w="3284" w:type="dxa"/>
          </w:tcPr>
          <w:p w14:paraId="03650FD1" w14:textId="1C3C3BC5" w:rsidR="00DF4381" w:rsidRPr="00567956" w:rsidRDefault="00567956" w:rsidP="00DF4381">
            <w:pPr>
              <w:rPr>
                <w:b/>
                <w:bCs/>
              </w:rPr>
            </w:pPr>
            <w:r>
              <w:rPr>
                <w:b/>
                <w:bCs/>
              </w:rPr>
              <w:t>Previous Exp</w:t>
            </w:r>
          </w:p>
        </w:tc>
        <w:tc>
          <w:tcPr>
            <w:tcW w:w="1224" w:type="dxa"/>
          </w:tcPr>
          <w:p w14:paraId="571C8537" w14:textId="4A02F3CF" w:rsidR="00DF4381" w:rsidRDefault="00DF4381" w:rsidP="00DF4381"/>
        </w:tc>
      </w:tr>
      <w:tr w:rsidR="002644A4" w14:paraId="6B0EE621" w14:textId="77777777" w:rsidTr="0016752A">
        <w:tc>
          <w:tcPr>
            <w:tcW w:w="3539" w:type="dxa"/>
          </w:tcPr>
          <w:p w14:paraId="27CDD4B8" w14:textId="77777777" w:rsidR="002644A4" w:rsidRDefault="002644A4" w:rsidP="002644A4"/>
        </w:tc>
        <w:tc>
          <w:tcPr>
            <w:tcW w:w="969" w:type="dxa"/>
          </w:tcPr>
          <w:p w14:paraId="1E6658B5" w14:textId="77777777" w:rsidR="002644A4" w:rsidRDefault="002644A4" w:rsidP="002644A4"/>
        </w:tc>
        <w:tc>
          <w:tcPr>
            <w:tcW w:w="3284" w:type="dxa"/>
          </w:tcPr>
          <w:p w14:paraId="5765E4A1" w14:textId="71860109" w:rsidR="002644A4" w:rsidRDefault="002644A4" w:rsidP="002644A4">
            <w:r w:rsidRPr="00FB3472">
              <w:t>Private house</w:t>
            </w:r>
          </w:p>
        </w:tc>
        <w:tc>
          <w:tcPr>
            <w:tcW w:w="1224" w:type="dxa"/>
          </w:tcPr>
          <w:p w14:paraId="7B00DC43" w14:textId="3F753B87" w:rsidR="002644A4" w:rsidRDefault="002644A4" w:rsidP="002644A4">
            <w:r w:rsidRPr="00E51DCD">
              <w:rPr>
                <w:b/>
                <w:bCs/>
              </w:rPr>
              <w:t>YES/NO</w:t>
            </w:r>
          </w:p>
        </w:tc>
      </w:tr>
      <w:tr w:rsidR="002644A4" w14:paraId="2DF89F96" w14:textId="77777777" w:rsidTr="0016752A">
        <w:tc>
          <w:tcPr>
            <w:tcW w:w="3539" w:type="dxa"/>
          </w:tcPr>
          <w:p w14:paraId="223C12A5" w14:textId="77777777" w:rsidR="002644A4" w:rsidRDefault="002644A4" w:rsidP="002644A4"/>
        </w:tc>
        <w:tc>
          <w:tcPr>
            <w:tcW w:w="969" w:type="dxa"/>
          </w:tcPr>
          <w:p w14:paraId="75A40BCB" w14:textId="77777777" w:rsidR="002644A4" w:rsidRDefault="002644A4" w:rsidP="002644A4"/>
        </w:tc>
        <w:tc>
          <w:tcPr>
            <w:tcW w:w="3284" w:type="dxa"/>
          </w:tcPr>
          <w:p w14:paraId="3165725E" w14:textId="31FB2E18" w:rsidR="002644A4" w:rsidRDefault="002644A4" w:rsidP="002644A4">
            <w:r>
              <w:t>Nursing/</w:t>
            </w:r>
            <w:proofErr w:type="gramStart"/>
            <w:r>
              <w:t>Residential  Home</w:t>
            </w:r>
            <w:proofErr w:type="gramEnd"/>
          </w:p>
        </w:tc>
        <w:tc>
          <w:tcPr>
            <w:tcW w:w="1224" w:type="dxa"/>
          </w:tcPr>
          <w:p w14:paraId="1BE1514C" w14:textId="0F797965" w:rsidR="002644A4" w:rsidRDefault="002644A4" w:rsidP="002644A4">
            <w:r w:rsidRPr="00E51DCD">
              <w:rPr>
                <w:b/>
                <w:bCs/>
              </w:rPr>
              <w:t>YES/NO</w:t>
            </w:r>
          </w:p>
        </w:tc>
      </w:tr>
    </w:tbl>
    <w:p w14:paraId="3A4250FD" w14:textId="1D29DEB1" w:rsidR="00F154F6" w:rsidRDefault="00F154F6"/>
    <w:p w14:paraId="6A50EB8A" w14:textId="77777777" w:rsidR="00F154F6" w:rsidRDefault="00F154F6"/>
    <w:p w14:paraId="00309D17" w14:textId="77777777" w:rsidR="00834C92" w:rsidRDefault="00834C92">
      <w:pPr>
        <w:rPr>
          <w:b/>
          <w:bCs/>
        </w:rPr>
      </w:pPr>
    </w:p>
    <w:p w14:paraId="030C8E03" w14:textId="77777777" w:rsidR="00834C92" w:rsidRDefault="00834C92">
      <w:pPr>
        <w:rPr>
          <w:b/>
          <w:bCs/>
        </w:rPr>
      </w:pPr>
    </w:p>
    <w:p w14:paraId="7F3EACD6" w14:textId="77777777" w:rsidR="00834C92" w:rsidRDefault="00834C92">
      <w:pPr>
        <w:rPr>
          <w:b/>
          <w:bCs/>
        </w:rPr>
      </w:pPr>
    </w:p>
    <w:p w14:paraId="2C6F8CDA" w14:textId="77777777" w:rsidR="00834C92" w:rsidRDefault="00834C92">
      <w:pPr>
        <w:rPr>
          <w:b/>
          <w:bCs/>
        </w:rPr>
      </w:pPr>
    </w:p>
    <w:p w14:paraId="6C5ADE0E" w14:textId="77777777" w:rsidR="00834C92" w:rsidRDefault="00834C92">
      <w:pPr>
        <w:rPr>
          <w:b/>
          <w:bCs/>
        </w:rPr>
      </w:pPr>
    </w:p>
    <w:p w14:paraId="74D69640" w14:textId="77777777" w:rsidR="00834C92" w:rsidRDefault="00834C92">
      <w:pPr>
        <w:rPr>
          <w:b/>
          <w:bCs/>
        </w:rPr>
      </w:pPr>
    </w:p>
    <w:p w14:paraId="5E366910" w14:textId="77777777" w:rsidR="00834C92" w:rsidRDefault="00834C92">
      <w:pPr>
        <w:rPr>
          <w:b/>
          <w:bCs/>
        </w:rPr>
      </w:pPr>
    </w:p>
    <w:p w14:paraId="2DDCD120" w14:textId="77777777" w:rsidR="00834C92" w:rsidRDefault="00834C92">
      <w:pPr>
        <w:rPr>
          <w:b/>
          <w:bCs/>
        </w:rPr>
      </w:pPr>
    </w:p>
    <w:p w14:paraId="067C135D" w14:textId="77777777" w:rsidR="00834C92" w:rsidRDefault="00834C92">
      <w:pPr>
        <w:rPr>
          <w:b/>
          <w:bCs/>
        </w:rPr>
      </w:pPr>
    </w:p>
    <w:p w14:paraId="46931C12" w14:textId="77777777" w:rsidR="00834C92" w:rsidRDefault="00834C92">
      <w:pPr>
        <w:rPr>
          <w:b/>
          <w:bCs/>
        </w:rPr>
      </w:pPr>
    </w:p>
    <w:p w14:paraId="0576D704" w14:textId="6DE9F4C2" w:rsidR="001D0221" w:rsidRDefault="001D0221">
      <w:pPr>
        <w:rPr>
          <w:b/>
          <w:bCs/>
        </w:rPr>
      </w:pPr>
      <w:r w:rsidRPr="000A06B7">
        <w:rPr>
          <w:b/>
          <w:bCs/>
        </w:rPr>
        <w:lastRenderedPageBreak/>
        <w:t>EQUAL OPPORTUNITIES MONITORING</w:t>
      </w:r>
    </w:p>
    <w:p w14:paraId="435FAC30" w14:textId="2EEA0C83" w:rsidR="00A5288C" w:rsidRDefault="0032397A">
      <w:pPr>
        <w:rPr>
          <w:b/>
          <w:bCs/>
        </w:rPr>
      </w:pPr>
      <w:r>
        <w:rPr>
          <w:b/>
          <w:bCs/>
        </w:rPr>
        <w:t xml:space="preserve">Inspire Support Workers Ltd </w:t>
      </w:r>
      <w:r w:rsidR="00A5288C" w:rsidRPr="00A5288C">
        <w:rPr>
          <w:b/>
          <w:bCs/>
        </w:rPr>
        <w:t xml:space="preserve">is an equal opportunity employer. Employees are therefore put forward for work / shift irrespective of race, ethnic origin, disability, </w:t>
      </w:r>
      <w:proofErr w:type="gramStart"/>
      <w:r w:rsidR="00A5288C" w:rsidRPr="00A5288C">
        <w:rPr>
          <w:b/>
          <w:bCs/>
        </w:rPr>
        <w:t>age</w:t>
      </w:r>
      <w:proofErr w:type="gramEnd"/>
      <w:r w:rsidR="00A5288C" w:rsidRPr="00A5288C">
        <w:rPr>
          <w:b/>
          <w:bCs/>
        </w:rPr>
        <w:t xml:space="preserve"> and gender. </w:t>
      </w:r>
      <w:proofErr w:type="gramStart"/>
      <w:r w:rsidR="00A5288C" w:rsidRPr="00A5288C">
        <w:rPr>
          <w:b/>
          <w:bCs/>
        </w:rPr>
        <w:t>In order to</w:t>
      </w:r>
      <w:proofErr w:type="gramEnd"/>
      <w:r w:rsidR="00A5288C" w:rsidRPr="00A5288C">
        <w:rPr>
          <w:b/>
          <w:bCs/>
        </w:rPr>
        <w:t xml:space="preserve"> monitor the effectiveness of our policy, we request all candidates to provide the following information.</w:t>
      </w:r>
    </w:p>
    <w:tbl>
      <w:tblPr>
        <w:tblStyle w:val="TableGrid"/>
        <w:tblW w:w="0" w:type="auto"/>
        <w:tblLook w:val="04A0" w:firstRow="1" w:lastRow="0" w:firstColumn="1" w:lastColumn="0" w:noHBand="0" w:noVBand="1"/>
      </w:tblPr>
      <w:tblGrid>
        <w:gridCol w:w="2263"/>
        <w:gridCol w:w="1843"/>
        <w:gridCol w:w="1701"/>
        <w:gridCol w:w="1559"/>
        <w:gridCol w:w="1650"/>
      </w:tblGrid>
      <w:tr w:rsidR="00EA647D" w14:paraId="64582D8D" w14:textId="77777777" w:rsidTr="00EA647D">
        <w:tc>
          <w:tcPr>
            <w:tcW w:w="9016" w:type="dxa"/>
            <w:gridSpan w:val="5"/>
          </w:tcPr>
          <w:p w14:paraId="724F395A" w14:textId="0C33810A" w:rsidR="00EA647D" w:rsidRDefault="008D6250">
            <w:pPr>
              <w:rPr>
                <w:b/>
                <w:bCs/>
              </w:rPr>
            </w:pPr>
            <w:r w:rsidRPr="008D6250">
              <w:rPr>
                <w:b/>
                <w:bCs/>
              </w:rPr>
              <w:t>Name</w:t>
            </w:r>
            <w:r w:rsidR="000A484B">
              <w:rPr>
                <w:b/>
                <w:bCs/>
              </w:rPr>
              <w:t xml:space="preserve">: </w:t>
            </w:r>
          </w:p>
        </w:tc>
      </w:tr>
      <w:tr w:rsidR="00DC2588" w14:paraId="7FB3EBE0" w14:textId="1A0435FD" w:rsidTr="000C591A">
        <w:tc>
          <w:tcPr>
            <w:tcW w:w="2263" w:type="dxa"/>
          </w:tcPr>
          <w:p w14:paraId="2B97F58D" w14:textId="2D08515B" w:rsidR="00DC2588" w:rsidRDefault="00DC2588">
            <w:pPr>
              <w:rPr>
                <w:b/>
                <w:bCs/>
              </w:rPr>
            </w:pPr>
            <w:r>
              <w:rPr>
                <w:b/>
                <w:bCs/>
              </w:rPr>
              <w:t>Age Group</w:t>
            </w:r>
          </w:p>
        </w:tc>
        <w:tc>
          <w:tcPr>
            <w:tcW w:w="1843" w:type="dxa"/>
          </w:tcPr>
          <w:p w14:paraId="4674C660" w14:textId="18BD53CD" w:rsidR="00DC2588" w:rsidRDefault="000A484B" w:rsidP="00DC2588">
            <w:pPr>
              <w:rPr>
                <w:b/>
                <w:bCs/>
              </w:rPr>
            </w:pPr>
            <w:r w:rsidRPr="000A484B">
              <w:rPr>
                <w:b/>
                <w:bCs/>
              </w:rPr>
              <w:t>16 – 20</w:t>
            </w:r>
          </w:p>
        </w:tc>
        <w:tc>
          <w:tcPr>
            <w:tcW w:w="1701" w:type="dxa"/>
          </w:tcPr>
          <w:p w14:paraId="32382A4F" w14:textId="2BBCE36B" w:rsidR="00DC2588" w:rsidRDefault="000A484B" w:rsidP="00DC2588">
            <w:pPr>
              <w:rPr>
                <w:b/>
                <w:bCs/>
              </w:rPr>
            </w:pPr>
            <w:r>
              <w:rPr>
                <w:b/>
                <w:bCs/>
              </w:rPr>
              <w:t>21-35</w:t>
            </w:r>
          </w:p>
        </w:tc>
        <w:tc>
          <w:tcPr>
            <w:tcW w:w="1559" w:type="dxa"/>
          </w:tcPr>
          <w:p w14:paraId="17611995" w14:textId="02EDCA08" w:rsidR="00DC2588" w:rsidRDefault="000A484B" w:rsidP="00DC2588">
            <w:pPr>
              <w:rPr>
                <w:b/>
                <w:bCs/>
              </w:rPr>
            </w:pPr>
            <w:r>
              <w:rPr>
                <w:b/>
                <w:bCs/>
              </w:rPr>
              <w:t>36-50</w:t>
            </w:r>
          </w:p>
        </w:tc>
        <w:tc>
          <w:tcPr>
            <w:tcW w:w="1650" w:type="dxa"/>
          </w:tcPr>
          <w:p w14:paraId="2E97EDBF" w14:textId="3FEC2E8B" w:rsidR="00DC2588" w:rsidRDefault="005B63BD" w:rsidP="00DC2588">
            <w:pPr>
              <w:rPr>
                <w:b/>
                <w:bCs/>
              </w:rPr>
            </w:pPr>
            <w:r>
              <w:rPr>
                <w:b/>
                <w:bCs/>
              </w:rPr>
              <w:t>50+</w:t>
            </w:r>
          </w:p>
        </w:tc>
      </w:tr>
      <w:tr w:rsidR="00DC2588" w14:paraId="4943332F" w14:textId="321371C4" w:rsidTr="000C591A">
        <w:tc>
          <w:tcPr>
            <w:tcW w:w="2263" w:type="dxa"/>
          </w:tcPr>
          <w:p w14:paraId="17483C6F" w14:textId="09FEEA23" w:rsidR="00DC2588" w:rsidRDefault="00B054B6">
            <w:pPr>
              <w:rPr>
                <w:b/>
                <w:bCs/>
              </w:rPr>
            </w:pPr>
            <w:r>
              <w:rPr>
                <w:b/>
                <w:bCs/>
              </w:rPr>
              <w:t xml:space="preserve">Please </w:t>
            </w:r>
            <w:r w:rsidR="00DC2588">
              <w:rPr>
                <w:b/>
                <w:bCs/>
              </w:rPr>
              <w:t>Indicate with an x</w:t>
            </w:r>
          </w:p>
        </w:tc>
        <w:tc>
          <w:tcPr>
            <w:tcW w:w="1843" w:type="dxa"/>
          </w:tcPr>
          <w:p w14:paraId="45ABADCA" w14:textId="77777777" w:rsidR="00DC2588" w:rsidRDefault="00DC2588" w:rsidP="00DC2588">
            <w:pPr>
              <w:rPr>
                <w:b/>
                <w:bCs/>
              </w:rPr>
            </w:pPr>
          </w:p>
        </w:tc>
        <w:tc>
          <w:tcPr>
            <w:tcW w:w="1701" w:type="dxa"/>
          </w:tcPr>
          <w:p w14:paraId="1F5596D3" w14:textId="77777777" w:rsidR="00DC2588" w:rsidRDefault="00DC2588" w:rsidP="00DC2588">
            <w:pPr>
              <w:rPr>
                <w:b/>
                <w:bCs/>
              </w:rPr>
            </w:pPr>
          </w:p>
        </w:tc>
        <w:tc>
          <w:tcPr>
            <w:tcW w:w="1559" w:type="dxa"/>
          </w:tcPr>
          <w:p w14:paraId="29CE15B7" w14:textId="77777777" w:rsidR="00DC2588" w:rsidRDefault="00DC2588" w:rsidP="00DC2588">
            <w:pPr>
              <w:rPr>
                <w:b/>
                <w:bCs/>
              </w:rPr>
            </w:pPr>
          </w:p>
        </w:tc>
        <w:tc>
          <w:tcPr>
            <w:tcW w:w="1650" w:type="dxa"/>
          </w:tcPr>
          <w:p w14:paraId="2F002D3E" w14:textId="77777777" w:rsidR="00DC2588" w:rsidRDefault="00DC2588" w:rsidP="00DC2588">
            <w:pPr>
              <w:rPr>
                <w:b/>
                <w:bCs/>
              </w:rPr>
            </w:pPr>
          </w:p>
        </w:tc>
      </w:tr>
    </w:tbl>
    <w:p w14:paraId="6A989D55" w14:textId="77777777" w:rsidR="0032397A" w:rsidRPr="00A5288C" w:rsidRDefault="0032397A">
      <w:pPr>
        <w:rPr>
          <w:b/>
          <w:bCs/>
        </w:rPr>
      </w:pPr>
    </w:p>
    <w:tbl>
      <w:tblPr>
        <w:tblStyle w:val="TableGrid"/>
        <w:tblW w:w="0" w:type="auto"/>
        <w:tblLook w:val="04A0" w:firstRow="1" w:lastRow="0" w:firstColumn="1" w:lastColumn="0" w:noHBand="0" w:noVBand="1"/>
      </w:tblPr>
      <w:tblGrid>
        <w:gridCol w:w="7335"/>
        <w:gridCol w:w="1681"/>
      </w:tblGrid>
      <w:tr w:rsidR="00886CF1" w14:paraId="0E984BA7" w14:textId="55E520D9" w:rsidTr="00886CF1">
        <w:tc>
          <w:tcPr>
            <w:tcW w:w="7335" w:type="dxa"/>
          </w:tcPr>
          <w:p w14:paraId="7EE0BBF9" w14:textId="66F4B279" w:rsidR="00886CF1" w:rsidRPr="00D75146" w:rsidRDefault="00886CF1">
            <w:pPr>
              <w:rPr>
                <w:b/>
                <w:bCs/>
              </w:rPr>
            </w:pPr>
            <w:r w:rsidRPr="00D75146">
              <w:rPr>
                <w:b/>
                <w:bCs/>
              </w:rPr>
              <w:t>Di</w:t>
            </w:r>
            <w:r w:rsidR="00D75146" w:rsidRPr="00D75146">
              <w:rPr>
                <w:b/>
                <w:bCs/>
              </w:rPr>
              <w:t>sability</w:t>
            </w:r>
          </w:p>
        </w:tc>
        <w:tc>
          <w:tcPr>
            <w:tcW w:w="1681" w:type="dxa"/>
          </w:tcPr>
          <w:p w14:paraId="522A0EDB" w14:textId="1B2A0889" w:rsidR="00886CF1" w:rsidRPr="00D75146" w:rsidRDefault="00F014AB">
            <w:pPr>
              <w:rPr>
                <w:b/>
                <w:bCs/>
              </w:rPr>
            </w:pPr>
            <w:r>
              <w:rPr>
                <w:b/>
                <w:bCs/>
              </w:rPr>
              <w:t xml:space="preserve">Please </w:t>
            </w:r>
            <w:r w:rsidR="00D75146" w:rsidRPr="00D75146">
              <w:rPr>
                <w:b/>
                <w:bCs/>
              </w:rPr>
              <w:t>Indicate with an</w:t>
            </w:r>
            <w:r w:rsidR="00FE7F37">
              <w:rPr>
                <w:b/>
                <w:bCs/>
              </w:rPr>
              <w:t xml:space="preserve"> </w:t>
            </w:r>
            <w:r w:rsidR="00D75146" w:rsidRPr="00D75146">
              <w:rPr>
                <w:b/>
                <w:bCs/>
              </w:rPr>
              <w:t>X</w:t>
            </w:r>
          </w:p>
        </w:tc>
      </w:tr>
      <w:tr w:rsidR="00886CF1" w14:paraId="613FDF03" w14:textId="465AF413" w:rsidTr="00886CF1">
        <w:tc>
          <w:tcPr>
            <w:tcW w:w="7335" w:type="dxa"/>
          </w:tcPr>
          <w:p w14:paraId="44E6B1CD" w14:textId="65243D60" w:rsidR="00886CF1" w:rsidRDefault="00886CF1">
            <w:r w:rsidRPr="00886CF1">
              <w:t xml:space="preserve">Registered disability   </w:t>
            </w:r>
          </w:p>
        </w:tc>
        <w:tc>
          <w:tcPr>
            <w:tcW w:w="1681" w:type="dxa"/>
          </w:tcPr>
          <w:p w14:paraId="2A525DF0" w14:textId="77777777" w:rsidR="00886CF1" w:rsidRDefault="00886CF1" w:rsidP="00886CF1"/>
        </w:tc>
      </w:tr>
      <w:tr w:rsidR="00886CF1" w14:paraId="64A1D75A" w14:textId="2E56C59C" w:rsidTr="00886CF1">
        <w:tc>
          <w:tcPr>
            <w:tcW w:w="7335" w:type="dxa"/>
          </w:tcPr>
          <w:p w14:paraId="4C6F4B20" w14:textId="1FE1BD7F" w:rsidR="00886CF1" w:rsidRDefault="00886CF1">
            <w:r w:rsidRPr="00886CF1">
              <w:t xml:space="preserve">Unregistered disability  </w:t>
            </w:r>
          </w:p>
        </w:tc>
        <w:tc>
          <w:tcPr>
            <w:tcW w:w="1681" w:type="dxa"/>
          </w:tcPr>
          <w:p w14:paraId="51E7CE82" w14:textId="77777777" w:rsidR="00886CF1" w:rsidRDefault="00886CF1" w:rsidP="00886CF1"/>
        </w:tc>
      </w:tr>
      <w:tr w:rsidR="00886CF1" w14:paraId="07189A9D" w14:textId="7EFABAF7" w:rsidTr="00886CF1">
        <w:tc>
          <w:tcPr>
            <w:tcW w:w="7335" w:type="dxa"/>
          </w:tcPr>
          <w:p w14:paraId="55D27D2A" w14:textId="02CD7FA4" w:rsidR="00886CF1" w:rsidRDefault="00886CF1">
            <w:r w:rsidRPr="00886CF1">
              <w:t xml:space="preserve">No disability  </w:t>
            </w:r>
          </w:p>
        </w:tc>
        <w:tc>
          <w:tcPr>
            <w:tcW w:w="1681" w:type="dxa"/>
          </w:tcPr>
          <w:p w14:paraId="73E381ED" w14:textId="77777777" w:rsidR="00886CF1" w:rsidRDefault="00886CF1" w:rsidP="00886CF1"/>
        </w:tc>
      </w:tr>
    </w:tbl>
    <w:p w14:paraId="59F1F4A3" w14:textId="30172682" w:rsidR="001D0221" w:rsidRDefault="001D0221"/>
    <w:tbl>
      <w:tblPr>
        <w:tblStyle w:val="TableGrid"/>
        <w:tblW w:w="0" w:type="auto"/>
        <w:tblLook w:val="04A0" w:firstRow="1" w:lastRow="0" w:firstColumn="1" w:lastColumn="0" w:noHBand="0" w:noVBand="1"/>
      </w:tblPr>
      <w:tblGrid>
        <w:gridCol w:w="7225"/>
        <w:gridCol w:w="1791"/>
      </w:tblGrid>
      <w:tr w:rsidR="00D75146" w14:paraId="1D95B703" w14:textId="6C67B0A9" w:rsidTr="00B8305F">
        <w:tc>
          <w:tcPr>
            <w:tcW w:w="7225" w:type="dxa"/>
          </w:tcPr>
          <w:p w14:paraId="744531D5" w14:textId="4E31910A" w:rsidR="00D75146" w:rsidRDefault="00F014AB">
            <w:r w:rsidRPr="00F014AB">
              <w:t>Ethnic Origin</w:t>
            </w:r>
            <w:r w:rsidR="00B8305F">
              <w:t>-</w:t>
            </w:r>
            <w:r w:rsidR="0006624A">
              <w:t xml:space="preserve"> Please Indicate </w:t>
            </w:r>
            <w:r w:rsidR="0006624A" w:rsidRPr="0006624A">
              <w:t>appropriately which best describes your Ethnic Origin</w:t>
            </w:r>
          </w:p>
        </w:tc>
        <w:tc>
          <w:tcPr>
            <w:tcW w:w="1791" w:type="dxa"/>
          </w:tcPr>
          <w:p w14:paraId="60F12BEB" w14:textId="338DB392" w:rsidR="00D75146" w:rsidRDefault="00FE7F37">
            <w:r>
              <w:rPr>
                <w:b/>
                <w:bCs/>
              </w:rPr>
              <w:t xml:space="preserve">Please </w:t>
            </w:r>
            <w:r w:rsidRPr="00D75146">
              <w:rPr>
                <w:b/>
                <w:bCs/>
              </w:rPr>
              <w:t>Indicate with an</w:t>
            </w:r>
            <w:r>
              <w:rPr>
                <w:b/>
                <w:bCs/>
              </w:rPr>
              <w:t xml:space="preserve"> </w:t>
            </w:r>
            <w:r w:rsidRPr="00D75146">
              <w:rPr>
                <w:b/>
                <w:bCs/>
              </w:rPr>
              <w:t>X</w:t>
            </w:r>
            <w:r w:rsidR="00013F2B">
              <w:rPr>
                <w:b/>
                <w:bCs/>
              </w:rPr>
              <w:t xml:space="preserve"> </w:t>
            </w:r>
          </w:p>
        </w:tc>
      </w:tr>
      <w:tr w:rsidR="00452E79" w14:paraId="3F0C2A20" w14:textId="77777777" w:rsidTr="00B8305F">
        <w:tc>
          <w:tcPr>
            <w:tcW w:w="7225" w:type="dxa"/>
          </w:tcPr>
          <w:p w14:paraId="4D14E469" w14:textId="5BEA8953" w:rsidR="00452E79" w:rsidRPr="00F014AB" w:rsidRDefault="00452E79">
            <w:r>
              <w:t>Bang</w:t>
            </w:r>
            <w:r w:rsidR="00DA6EF5">
              <w:t>l</w:t>
            </w:r>
            <w:r>
              <w:t>a</w:t>
            </w:r>
            <w:r w:rsidR="00DA6EF5">
              <w:t xml:space="preserve">desh </w:t>
            </w:r>
          </w:p>
        </w:tc>
        <w:tc>
          <w:tcPr>
            <w:tcW w:w="1791" w:type="dxa"/>
          </w:tcPr>
          <w:p w14:paraId="358B60C5" w14:textId="77777777" w:rsidR="00452E79" w:rsidRDefault="00452E79">
            <w:pPr>
              <w:rPr>
                <w:b/>
                <w:bCs/>
              </w:rPr>
            </w:pPr>
          </w:p>
        </w:tc>
      </w:tr>
      <w:tr w:rsidR="00D75146" w14:paraId="20D05220" w14:textId="331B1B4C" w:rsidTr="0006624A">
        <w:tc>
          <w:tcPr>
            <w:tcW w:w="7225" w:type="dxa"/>
          </w:tcPr>
          <w:p w14:paraId="36646475" w14:textId="6AD7C85B" w:rsidR="00D75146" w:rsidRDefault="008E16CD">
            <w:r w:rsidRPr="008E16CD">
              <w:t xml:space="preserve">Black African </w:t>
            </w:r>
          </w:p>
        </w:tc>
        <w:tc>
          <w:tcPr>
            <w:tcW w:w="1791" w:type="dxa"/>
          </w:tcPr>
          <w:p w14:paraId="31F30B53" w14:textId="77777777" w:rsidR="00D75146" w:rsidRDefault="00D75146"/>
        </w:tc>
      </w:tr>
      <w:tr w:rsidR="0006624A" w14:paraId="6392C021" w14:textId="77777777" w:rsidTr="0006624A">
        <w:tc>
          <w:tcPr>
            <w:tcW w:w="7225" w:type="dxa"/>
          </w:tcPr>
          <w:p w14:paraId="1F86AA19" w14:textId="15BA80A7" w:rsidR="0006624A" w:rsidRDefault="00A3163D">
            <w:r w:rsidRPr="00A3163D">
              <w:t xml:space="preserve">Black Caribbean </w:t>
            </w:r>
          </w:p>
        </w:tc>
        <w:tc>
          <w:tcPr>
            <w:tcW w:w="1791" w:type="dxa"/>
          </w:tcPr>
          <w:p w14:paraId="0C383696" w14:textId="77777777" w:rsidR="0006624A" w:rsidRDefault="0006624A"/>
        </w:tc>
      </w:tr>
      <w:tr w:rsidR="0006624A" w14:paraId="457F9E61" w14:textId="77777777" w:rsidTr="0006624A">
        <w:tc>
          <w:tcPr>
            <w:tcW w:w="7225" w:type="dxa"/>
          </w:tcPr>
          <w:p w14:paraId="2BB37769" w14:textId="2EE633A0" w:rsidR="0006624A" w:rsidRDefault="00A3163D">
            <w:r w:rsidRPr="00A3163D">
              <w:t>Black Other</w:t>
            </w:r>
          </w:p>
        </w:tc>
        <w:tc>
          <w:tcPr>
            <w:tcW w:w="1791" w:type="dxa"/>
          </w:tcPr>
          <w:p w14:paraId="1EF8AFDE" w14:textId="77777777" w:rsidR="0006624A" w:rsidRDefault="0006624A"/>
        </w:tc>
      </w:tr>
      <w:tr w:rsidR="0006624A" w14:paraId="3D046C96" w14:textId="77777777" w:rsidTr="0006624A">
        <w:tc>
          <w:tcPr>
            <w:tcW w:w="7225" w:type="dxa"/>
          </w:tcPr>
          <w:p w14:paraId="51587756" w14:textId="2EC24221" w:rsidR="0006624A" w:rsidRDefault="00FD6BAC">
            <w:r w:rsidRPr="00FD6BAC">
              <w:t>Chinese</w:t>
            </w:r>
          </w:p>
        </w:tc>
        <w:tc>
          <w:tcPr>
            <w:tcW w:w="1791" w:type="dxa"/>
          </w:tcPr>
          <w:p w14:paraId="49E6F9A8" w14:textId="77777777" w:rsidR="0006624A" w:rsidRDefault="0006624A"/>
        </w:tc>
      </w:tr>
      <w:tr w:rsidR="0006624A" w14:paraId="32D85F61" w14:textId="77777777" w:rsidTr="0006624A">
        <w:tc>
          <w:tcPr>
            <w:tcW w:w="7225" w:type="dxa"/>
          </w:tcPr>
          <w:p w14:paraId="7406F5AA" w14:textId="6B3D03D2" w:rsidR="0006624A" w:rsidRDefault="00FD6BAC">
            <w:r w:rsidRPr="00FD6BAC">
              <w:t>Indian</w:t>
            </w:r>
          </w:p>
        </w:tc>
        <w:tc>
          <w:tcPr>
            <w:tcW w:w="1791" w:type="dxa"/>
          </w:tcPr>
          <w:p w14:paraId="4A0B696D" w14:textId="77777777" w:rsidR="0006624A" w:rsidRDefault="0006624A"/>
        </w:tc>
      </w:tr>
      <w:tr w:rsidR="00106073" w14:paraId="75CF8F15" w14:textId="77777777" w:rsidTr="0006624A">
        <w:tc>
          <w:tcPr>
            <w:tcW w:w="7225" w:type="dxa"/>
          </w:tcPr>
          <w:p w14:paraId="18383947" w14:textId="48F60E88" w:rsidR="00106073" w:rsidRPr="00FD6BAC" w:rsidRDefault="00106073">
            <w:r>
              <w:t xml:space="preserve">Mixed </w:t>
            </w:r>
            <w:r w:rsidR="00863534">
              <w:t>Race</w:t>
            </w:r>
            <w:r w:rsidR="000F78F9">
              <w:t xml:space="preserve">- </w:t>
            </w:r>
            <w:r w:rsidR="00AD5F6C">
              <w:t>White and Black African</w:t>
            </w:r>
          </w:p>
        </w:tc>
        <w:tc>
          <w:tcPr>
            <w:tcW w:w="1791" w:type="dxa"/>
          </w:tcPr>
          <w:p w14:paraId="3FFA0646" w14:textId="77777777" w:rsidR="00106073" w:rsidRDefault="00106073"/>
        </w:tc>
      </w:tr>
      <w:tr w:rsidR="0043130C" w14:paraId="043C762E" w14:textId="77777777" w:rsidTr="0006624A">
        <w:tc>
          <w:tcPr>
            <w:tcW w:w="7225" w:type="dxa"/>
          </w:tcPr>
          <w:p w14:paraId="48D6E715" w14:textId="257BD1B9" w:rsidR="0043130C" w:rsidRDefault="00897DBB">
            <w:r>
              <w:t>Mixed Race</w:t>
            </w:r>
            <w:r w:rsidR="000F78F9">
              <w:t>-</w:t>
            </w:r>
            <w:r>
              <w:t xml:space="preserve"> White and Black Caribbean</w:t>
            </w:r>
          </w:p>
        </w:tc>
        <w:tc>
          <w:tcPr>
            <w:tcW w:w="1791" w:type="dxa"/>
          </w:tcPr>
          <w:p w14:paraId="776BF900" w14:textId="77777777" w:rsidR="0043130C" w:rsidRDefault="0043130C"/>
        </w:tc>
      </w:tr>
      <w:tr w:rsidR="000F78F9" w14:paraId="1405C70C" w14:textId="77777777" w:rsidTr="0006624A">
        <w:tc>
          <w:tcPr>
            <w:tcW w:w="7225" w:type="dxa"/>
          </w:tcPr>
          <w:p w14:paraId="01B4B9C7" w14:textId="04A18204" w:rsidR="000F78F9" w:rsidRDefault="000F78F9">
            <w:r>
              <w:t>Mixed Race-White and Asian</w:t>
            </w:r>
          </w:p>
        </w:tc>
        <w:tc>
          <w:tcPr>
            <w:tcW w:w="1791" w:type="dxa"/>
          </w:tcPr>
          <w:p w14:paraId="0D47BC0C" w14:textId="77777777" w:rsidR="000F78F9" w:rsidRDefault="000F78F9"/>
        </w:tc>
      </w:tr>
      <w:tr w:rsidR="0006624A" w14:paraId="6C168908" w14:textId="77777777" w:rsidTr="00FD6BAC">
        <w:tc>
          <w:tcPr>
            <w:tcW w:w="7225" w:type="dxa"/>
          </w:tcPr>
          <w:p w14:paraId="10341F65" w14:textId="6E0982BD" w:rsidR="0006624A" w:rsidRDefault="00C64499">
            <w:r w:rsidRPr="005635F8">
              <w:t>Pakistani</w:t>
            </w:r>
          </w:p>
        </w:tc>
        <w:tc>
          <w:tcPr>
            <w:tcW w:w="1791" w:type="dxa"/>
          </w:tcPr>
          <w:p w14:paraId="3AA52202" w14:textId="77777777" w:rsidR="0006624A" w:rsidRDefault="0006624A"/>
        </w:tc>
      </w:tr>
      <w:tr w:rsidR="0020312B" w14:paraId="32AF7647" w14:textId="77777777" w:rsidTr="005635F8">
        <w:tc>
          <w:tcPr>
            <w:tcW w:w="7225" w:type="dxa"/>
          </w:tcPr>
          <w:p w14:paraId="5199FE73" w14:textId="7874253C" w:rsidR="0020312B" w:rsidRDefault="0020312B" w:rsidP="0020312B">
            <w:r w:rsidRPr="00694B4C">
              <w:t xml:space="preserve">White European </w:t>
            </w:r>
          </w:p>
        </w:tc>
        <w:tc>
          <w:tcPr>
            <w:tcW w:w="1791" w:type="dxa"/>
          </w:tcPr>
          <w:p w14:paraId="1BC36968" w14:textId="77777777" w:rsidR="0020312B" w:rsidRDefault="0020312B" w:rsidP="0020312B"/>
        </w:tc>
      </w:tr>
      <w:tr w:rsidR="0020312B" w14:paraId="5BE1B5DA" w14:textId="77777777" w:rsidTr="00694B4C">
        <w:tc>
          <w:tcPr>
            <w:tcW w:w="7225" w:type="dxa"/>
          </w:tcPr>
          <w:p w14:paraId="3BF07576" w14:textId="1AC55B98" w:rsidR="0020312B" w:rsidRPr="005635F8" w:rsidRDefault="0020312B" w:rsidP="0020312B">
            <w:r w:rsidRPr="00694B4C">
              <w:t>White Other</w:t>
            </w:r>
          </w:p>
        </w:tc>
        <w:tc>
          <w:tcPr>
            <w:tcW w:w="1791" w:type="dxa"/>
          </w:tcPr>
          <w:p w14:paraId="12D6F780" w14:textId="77777777" w:rsidR="0020312B" w:rsidRDefault="0020312B" w:rsidP="0020312B"/>
        </w:tc>
      </w:tr>
      <w:tr w:rsidR="00694B4C" w14:paraId="453847B6" w14:textId="77777777" w:rsidTr="00B8305F">
        <w:tc>
          <w:tcPr>
            <w:tcW w:w="7225" w:type="dxa"/>
            <w:tcBorders>
              <w:bottom w:val="single" w:sz="4" w:space="0" w:color="auto"/>
            </w:tcBorders>
          </w:tcPr>
          <w:p w14:paraId="658DCABF" w14:textId="1A0A8A8F" w:rsidR="00694B4C" w:rsidRPr="00694B4C" w:rsidRDefault="00694B4C"/>
        </w:tc>
        <w:tc>
          <w:tcPr>
            <w:tcW w:w="1791" w:type="dxa"/>
            <w:tcBorders>
              <w:bottom w:val="single" w:sz="4" w:space="0" w:color="auto"/>
            </w:tcBorders>
          </w:tcPr>
          <w:p w14:paraId="0BA7F395" w14:textId="77777777" w:rsidR="00694B4C" w:rsidRDefault="00694B4C"/>
        </w:tc>
      </w:tr>
    </w:tbl>
    <w:p w14:paraId="032D1E93" w14:textId="2D31E408" w:rsidR="0081155C" w:rsidRDefault="0081155C"/>
    <w:p w14:paraId="33CB657B" w14:textId="206139F5" w:rsidR="00E845EE" w:rsidRDefault="00E845EE" w:rsidP="00E845EE">
      <w:r>
        <w:t xml:space="preserve">How did you hear about the post? ……………………………………………………………………………………… </w:t>
      </w:r>
    </w:p>
    <w:p w14:paraId="1D00EB10" w14:textId="77777777" w:rsidR="00E845EE" w:rsidRDefault="00E845EE" w:rsidP="00E845EE">
      <w:r>
        <w:t xml:space="preserve"> </w:t>
      </w:r>
    </w:p>
    <w:p w14:paraId="6E05C385" w14:textId="7CFF6B06" w:rsidR="00E845EE" w:rsidRDefault="00E845EE" w:rsidP="00E845EE">
      <w:r>
        <w:t>Are you related or do you know any member of staff at  Inspire Support Work</w:t>
      </w:r>
      <w:r w:rsidR="002B1671">
        <w:t>ers Ltd</w:t>
      </w:r>
      <w:r>
        <w:t xml:space="preserve"> ………………………………………………………………………………………</w:t>
      </w:r>
    </w:p>
    <w:p w14:paraId="4FDB003E" w14:textId="1FA537C5" w:rsidR="001D0221" w:rsidRDefault="001D0221"/>
    <w:p w14:paraId="205953F7" w14:textId="1DF6E494" w:rsidR="001D0221" w:rsidRDefault="001D0221"/>
    <w:p w14:paraId="23ABBDEF" w14:textId="0EA24E32" w:rsidR="001D0221" w:rsidRDefault="001D0221"/>
    <w:p w14:paraId="039E9BE0" w14:textId="76CE8D54" w:rsidR="001D0221" w:rsidRDefault="001D0221"/>
    <w:p w14:paraId="6D10CF1E" w14:textId="38E698A0" w:rsidR="001D0221" w:rsidRDefault="001D0221"/>
    <w:p w14:paraId="3D885577" w14:textId="09FB2DD2" w:rsidR="001D0221" w:rsidRDefault="001D0221">
      <w:pPr>
        <w:rPr>
          <w:b/>
          <w:bCs/>
        </w:rPr>
      </w:pPr>
      <w:r w:rsidRPr="001D0221">
        <w:rPr>
          <w:b/>
          <w:bCs/>
        </w:rPr>
        <w:lastRenderedPageBreak/>
        <w:t>REHABILITATION OF OFFENDERS ACT 1974</w:t>
      </w:r>
    </w:p>
    <w:p w14:paraId="36D0B13E" w14:textId="778652CC" w:rsidR="004E5FC4" w:rsidRPr="004E5FC4" w:rsidRDefault="004E5FC4" w:rsidP="004E5FC4">
      <w:pPr>
        <w:rPr>
          <w:b/>
          <w:bCs/>
        </w:rPr>
      </w:pPr>
      <w:r w:rsidRPr="004E5FC4">
        <w:rPr>
          <w:b/>
          <w:bCs/>
        </w:rPr>
        <w:t>You are advised that you are not entitled to withhold information about convictions, which are regarded as spent under the Act’. This is due to the nature of the work involved renders the post exempt from sec. 4(2) of the Act in accordance with the Rehabilitation of Offenders Act 974 (Exceptions) Order 1975. You are therefore required to give details of all convictions and cautions including ‘spent’ convictions. Any in formation, which you may give, will be strictly confidential and will be considered only in relation to this or a similar position for which you may be considered with</w:t>
      </w:r>
      <w:r>
        <w:rPr>
          <w:b/>
          <w:bCs/>
        </w:rPr>
        <w:t xml:space="preserve"> Inspire Support Workers Limited</w:t>
      </w:r>
      <w:r w:rsidRPr="004E5FC4">
        <w:rPr>
          <w:b/>
          <w:bCs/>
        </w:rPr>
        <w:t xml:space="preserve">. </w:t>
      </w:r>
    </w:p>
    <w:p w14:paraId="7F2C5F4D" w14:textId="77777777" w:rsidR="004E5FC4" w:rsidRPr="004E5FC4" w:rsidRDefault="004E5FC4" w:rsidP="004E5FC4">
      <w:pPr>
        <w:rPr>
          <w:b/>
          <w:bCs/>
        </w:rPr>
      </w:pPr>
      <w:r w:rsidRPr="004E5FC4">
        <w:rPr>
          <w:b/>
          <w:bCs/>
        </w:rPr>
        <w:t xml:space="preserve">Have you ever been convicted of a criminal offence? </w:t>
      </w:r>
      <w:proofErr w:type="gramStart"/>
      <w:r w:rsidRPr="004E5FC4">
        <w:rPr>
          <w:b/>
          <w:bCs/>
        </w:rPr>
        <w:t>YES</w:t>
      </w:r>
      <w:proofErr w:type="gramEnd"/>
      <w:r w:rsidRPr="004E5FC4">
        <w:rPr>
          <w:b/>
          <w:bCs/>
        </w:rPr>
        <w:t xml:space="preserve"> I NO  </w:t>
      </w:r>
    </w:p>
    <w:p w14:paraId="64510D9F" w14:textId="473E0A3F" w:rsidR="004E5FC4" w:rsidRPr="004E5FC4" w:rsidRDefault="004E5FC4" w:rsidP="004E5FC4">
      <w:pPr>
        <w:rPr>
          <w:b/>
          <w:bCs/>
        </w:rPr>
      </w:pPr>
      <w:r w:rsidRPr="004E5FC4">
        <w:rPr>
          <w:b/>
          <w:bCs/>
        </w:rPr>
        <w:t xml:space="preserve">If yes, please give details of all convictions and cautions, including spent convictions and cautions: (please use a separate sheet if necessary) ……………………………………………………………………………………………………………………………………………………………………………………………………………………………………………………………………………………………………………………………………………………………………………………………… </w:t>
      </w:r>
    </w:p>
    <w:p w14:paraId="14848852" w14:textId="6CFC53BF" w:rsidR="004E5FC4" w:rsidRPr="004E5FC4" w:rsidRDefault="004E5FC4" w:rsidP="004E5FC4">
      <w:pPr>
        <w:rPr>
          <w:b/>
          <w:bCs/>
        </w:rPr>
      </w:pPr>
      <w:r w:rsidRPr="004E5FC4">
        <w:rPr>
          <w:b/>
          <w:bCs/>
        </w:rPr>
        <w:t xml:space="preserve">You are required to complete the Disclosure and Barring Service (DBS) Disclosure form. All health professionals registered with </w:t>
      </w:r>
      <w:r>
        <w:rPr>
          <w:b/>
          <w:bCs/>
        </w:rPr>
        <w:t xml:space="preserve">Inspire Support Workers Limited </w:t>
      </w:r>
      <w:r w:rsidRPr="004E5FC4">
        <w:rPr>
          <w:b/>
          <w:bCs/>
        </w:rPr>
        <w:t xml:space="preserve">are subject to this disclosure process in the interests of all parties concerned. </w:t>
      </w:r>
    </w:p>
    <w:p w14:paraId="3B6E796C" w14:textId="77777777" w:rsidR="004E5FC4" w:rsidRPr="004E5FC4" w:rsidRDefault="004E5FC4" w:rsidP="004E5FC4">
      <w:pPr>
        <w:rPr>
          <w:b/>
          <w:bCs/>
        </w:rPr>
      </w:pPr>
      <w:r w:rsidRPr="004E5FC4">
        <w:rPr>
          <w:b/>
          <w:bCs/>
        </w:rPr>
        <w:t xml:space="preserve">DECLARATION </w:t>
      </w:r>
    </w:p>
    <w:p w14:paraId="1834F097" w14:textId="77777777" w:rsidR="004E5FC4" w:rsidRPr="004E5FC4" w:rsidRDefault="004E5FC4" w:rsidP="004E5FC4">
      <w:pPr>
        <w:rPr>
          <w:b/>
          <w:bCs/>
        </w:rPr>
      </w:pPr>
      <w:r w:rsidRPr="004E5FC4">
        <w:rPr>
          <w:b/>
          <w:bCs/>
        </w:rPr>
        <w:t xml:space="preserve">I declare that:                                                                                                          </w:t>
      </w:r>
    </w:p>
    <w:p w14:paraId="41FE87DA" w14:textId="77777777" w:rsidR="004E5FC4" w:rsidRPr="004E5FC4" w:rsidRDefault="004E5FC4" w:rsidP="004E5FC4">
      <w:pPr>
        <w:rPr>
          <w:b/>
          <w:bCs/>
        </w:rPr>
      </w:pPr>
      <w:r w:rsidRPr="004E5FC4">
        <w:rPr>
          <w:b/>
          <w:bCs/>
        </w:rPr>
        <w:t xml:space="preserve">All information given is true in every respect. I have read and understood the Terms and Conditions and I agree to comply with the current Health and safety at work Act  (ii) I have never been charged with, or convicted of an offence under any legislation dealing with Residential care or any offence involving dishonesty or violence. (iii) I have been issued with a staff handbook and informed of the importance of reading and understanding it.      </w:t>
      </w:r>
    </w:p>
    <w:p w14:paraId="041997F3" w14:textId="5CAE9C79" w:rsidR="001D0221" w:rsidRDefault="004E5FC4" w:rsidP="004E5FC4">
      <w:pPr>
        <w:rPr>
          <w:b/>
          <w:bCs/>
        </w:rPr>
      </w:pPr>
      <w:r w:rsidRPr="004E5FC4">
        <w:rPr>
          <w:b/>
          <w:bCs/>
        </w:rPr>
        <w:t>Signature. ………….……………….         Date…………….…………………………</w:t>
      </w:r>
    </w:p>
    <w:p w14:paraId="0D8862C7" w14:textId="44422756" w:rsidR="001D0221" w:rsidRDefault="001D0221">
      <w:pPr>
        <w:rPr>
          <w:b/>
          <w:bCs/>
        </w:rPr>
      </w:pPr>
    </w:p>
    <w:p w14:paraId="38EBED2D" w14:textId="4DF6B682" w:rsidR="001D0221" w:rsidRDefault="001D0221">
      <w:pPr>
        <w:rPr>
          <w:b/>
          <w:bCs/>
        </w:rPr>
      </w:pPr>
    </w:p>
    <w:p w14:paraId="0CC466EE" w14:textId="65AD79CC" w:rsidR="001D0221" w:rsidRDefault="001D0221">
      <w:pPr>
        <w:rPr>
          <w:b/>
          <w:bCs/>
        </w:rPr>
      </w:pPr>
    </w:p>
    <w:tbl>
      <w:tblPr>
        <w:tblStyle w:val="TableGrid"/>
        <w:tblW w:w="0" w:type="auto"/>
        <w:tblLook w:val="04A0" w:firstRow="1" w:lastRow="0" w:firstColumn="1" w:lastColumn="0" w:noHBand="0" w:noVBand="1"/>
      </w:tblPr>
      <w:tblGrid>
        <w:gridCol w:w="9016"/>
      </w:tblGrid>
      <w:tr w:rsidR="00CA1108" w14:paraId="56DEE290" w14:textId="77777777" w:rsidTr="00CA1108">
        <w:tc>
          <w:tcPr>
            <w:tcW w:w="9016" w:type="dxa"/>
          </w:tcPr>
          <w:p w14:paraId="5FA7B6BB" w14:textId="77777777" w:rsidR="00CA1108" w:rsidRPr="00CA1108" w:rsidRDefault="00CA1108" w:rsidP="00CA1108">
            <w:pPr>
              <w:rPr>
                <w:b/>
                <w:bCs/>
              </w:rPr>
            </w:pPr>
            <w:r w:rsidRPr="00CA1108">
              <w:rPr>
                <w:b/>
                <w:bCs/>
              </w:rPr>
              <w:t xml:space="preserve">Disclosure and Barring Service – ENHANCED DISCLOSURE </w:t>
            </w:r>
          </w:p>
          <w:p w14:paraId="401A1CDE" w14:textId="77777777" w:rsidR="00CA1108" w:rsidRPr="00CA1108" w:rsidRDefault="00CA1108" w:rsidP="00CA1108">
            <w:pPr>
              <w:rPr>
                <w:b/>
                <w:bCs/>
              </w:rPr>
            </w:pPr>
            <w:r w:rsidRPr="00CA1108">
              <w:rPr>
                <w:b/>
                <w:bCs/>
              </w:rPr>
              <w:t xml:space="preserve"> </w:t>
            </w:r>
          </w:p>
          <w:p w14:paraId="44D250EE" w14:textId="45C185CF" w:rsidR="00CA1108" w:rsidRPr="00CA1108" w:rsidRDefault="00CA1108" w:rsidP="00CA1108">
            <w:pPr>
              <w:rPr>
                <w:b/>
                <w:bCs/>
              </w:rPr>
            </w:pPr>
            <w:r w:rsidRPr="00CA1108">
              <w:rPr>
                <w:b/>
                <w:bCs/>
              </w:rPr>
              <w:t xml:space="preserve">Forenames ......................................  Surname ......................................... I understand that before I can commence work with </w:t>
            </w:r>
            <w:r w:rsidR="00EB1AC2">
              <w:rPr>
                <w:b/>
                <w:bCs/>
              </w:rPr>
              <w:t>Inspire Support Workers</w:t>
            </w:r>
            <w:r w:rsidRPr="00CA1108">
              <w:rPr>
                <w:b/>
                <w:bCs/>
              </w:rPr>
              <w:t xml:space="preserve"> </w:t>
            </w:r>
            <w:r w:rsidR="007C4F17">
              <w:rPr>
                <w:b/>
                <w:bCs/>
              </w:rPr>
              <w:t>Ltd</w:t>
            </w:r>
            <w:r w:rsidRPr="00CA1108">
              <w:rPr>
                <w:b/>
                <w:bCs/>
              </w:rPr>
              <w:t xml:space="preserve">, I will need to be in possession of a DBS Enhanced Disclosure. </w:t>
            </w:r>
          </w:p>
          <w:p w14:paraId="5377A3F6" w14:textId="77777777" w:rsidR="00CA1108" w:rsidRPr="00CA1108" w:rsidRDefault="00CA1108" w:rsidP="00CA1108">
            <w:pPr>
              <w:rPr>
                <w:b/>
                <w:bCs/>
              </w:rPr>
            </w:pPr>
            <w:r w:rsidRPr="00CA1108">
              <w:rPr>
                <w:b/>
                <w:bCs/>
              </w:rPr>
              <w:t xml:space="preserve"> </w:t>
            </w:r>
          </w:p>
          <w:p w14:paraId="2FD9E49E" w14:textId="77777777" w:rsidR="00CA1108" w:rsidRPr="00CA1108" w:rsidRDefault="00CA1108" w:rsidP="00CA1108">
            <w:pPr>
              <w:rPr>
                <w:b/>
                <w:bCs/>
              </w:rPr>
            </w:pPr>
            <w:r w:rsidRPr="00CA1108">
              <w:rPr>
                <w:b/>
                <w:bCs/>
              </w:rPr>
              <w:t xml:space="preserve"> </w:t>
            </w:r>
          </w:p>
          <w:p w14:paraId="2F819B4C" w14:textId="2DE555C4" w:rsidR="00CA1108" w:rsidRDefault="00CA1108" w:rsidP="00CA1108">
            <w:pPr>
              <w:rPr>
                <w:b/>
                <w:bCs/>
              </w:rPr>
            </w:pPr>
            <w:r w:rsidRPr="00CA1108">
              <w:rPr>
                <w:b/>
                <w:bCs/>
              </w:rPr>
              <w:t>Signature .........................................  Date ……. /……. /……</w:t>
            </w:r>
            <w:r w:rsidR="001B08E1">
              <w:rPr>
                <w:b/>
                <w:bCs/>
              </w:rPr>
              <w:t>……</w:t>
            </w:r>
          </w:p>
          <w:p w14:paraId="74F7860F" w14:textId="4F634CAE" w:rsidR="007C3170" w:rsidRDefault="007C3170" w:rsidP="00CA1108">
            <w:pPr>
              <w:rPr>
                <w:b/>
                <w:bCs/>
              </w:rPr>
            </w:pPr>
          </w:p>
        </w:tc>
      </w:tr>
    </w:tbl>
    <w:p w14:paraId="2C6FFF52" w14:textId="5FA2C8E0" w:rsidR="001D0221" w:rsidRDefault="001D0221">
      <w:pPr>
        <w:rPr>
          <w:b/>
          <w:bCs/>
        </w:rPr>
      </w:pPr>
    </w:p>
    <w:p w14:paraId="03011C49" w14:textId="5CA6C701" w:rsidR="001D0221" w:rsidRDefault="001D0221">
      <w:pPr>
        <w:rPr>
          <w:b/>
          <w:bCs/>
        </w:rPr>
      </w:pPr>
    </w:p>
    <w:p w14:paraId="052D4AD5" w14:textId="359C9337" w:rsidR="001D0221" w:rsidRDefault="001D0221">
      <w:pPr>
        <w:rPr>
          <w:b/>
          <w:bCs/>
        </w:rPr>
      </w:pPr>
    </w:p>
    <w:p w14:paraId="52C8638B" w14:textId="6C9FBF08" w:rsidR="001D0221" w:rsidRDefault="001D0221">
      <w:pPr>
        <w:rPr>
          <w:b/>
          <w:bCs/>
        </w:rPr>
      </w:pPr>
    </w:p>
    <w:p w14:paraId="4770998E" w14:textId="45BFBBF8" w:rsidR="001D0221" w:rsidRDefault="001D0221">
      <w:pPr>
        <w:rPr>
          <w:b/>
          <w:bCs/>
        </w:rPr>
      </w:pPr>
    </w:p>
    <w:p w14:paraId="679AFBB3" w14:textId="658AAEE7" w:rsidR="001D0221" w:rsidRPr="007C3170" w:rsidRDefault="001D0221">
      <w:pPr>
        <w:rPr>
          <w:b/>
          <w:bCs/>
          <w:u w:val="single"/>
        </w:rPr>
      </w:pPr>
      <w:r w:rsidRPr="007C3170">
        <w:rPr>
          <w:b/>
          <w:bCs/>
          <w:u w:val="single"/>
        </w:rPr>
        <w:t>DOCUMENTS NEEDED FOR REGISTRATION</w:t>
      </w:r>
    </w:p>
    <w:p w14:paraId="6A52A5F3" w14:textId="7FB55B8D" w:rsidR="001D0221" w:rsidRDefault="001D0221">
      <w:pPr>
        <w:rPr>
          <w:b/>
          <w:bCs/>
        </w:rPr>
      </w:pPr>
    </w:p>
    <w:p w14:paraId="2DA624AD" w14:textId="77777777" w:rsidR="004E5FC4" w:rsidRPr="004E5FC4" w:rsidRDefault="004E5FC4" w:rsidP="004E5FC4">
      <w:pPr>
        <w:rPr>
          <w:b/>
          <w:bCs/>
        </w:rPr>
      </w:pPr>
      <w:r w:rsidRPr="004E5FC4">
        <w:rPr>
          <w:b/>
          <w:bCs/>
        </w:rPr>
        <w:t xml:space="preserve">VALID WORK PERMIT (Or if Student, College </w:t>
      </w:r>
      <w:proofErr w:type="gramStart"/>
      <w:r w:rsidRPr="004E5FC4">
        <w:rPr>
          <w:b/>
          <w:bCs/>
        </w:rPr>
        <w:t>ID</w:t>
      </w:r>
      <w:proofErr w:type="gramEnd"/>
      <w:r w:rsidRPr="004E5FC4">
        <w:rPr>
          <w:b/>
          <w:bCs/>
        </w:rPr>
        <w:t xml:space="preserve"> and Student Visa,) </w:t>
      </w:r>
    </w:p>
    <w:p w14:paraId="59D9DEF5" w14:textId="77777777" w:rsidR="004E5FC4" w:rsidRPr="004E5FC4" w:rsidRDefault="004E5FC4" w:rsidP="004E5FC4">
      <w:pPr>
        <w:rPr>
          <w:b/>
          <w:bCs/>
        </w:rPr>
      </w:pPr>
      <w:r w:rsidRPr="004E5FC4">
        <w:rPr>
          <w:b/>
          <w:bCs/>
        </w:rPr>
        <w:t xml:space="preserve"> • Do you require a work permit? Yes /No </w:t>
      </w:r>
    </w:p>
    <w:p w14:paraId="164B3C3E" w14:textId="77777777" w:rsidR="004E5FC4" w:rsidRPr="004E5FC4" w:rsidRDefault="004E5FC4" w:rsidP="004E5FC4">
      <w:pPr>
        <w:rPr>
          <w:b/>
          <w:bCs/>
        </w:rPr>
      </w:pPr>
      <w:r w:rsidRPr="004E5FC4">
        <w:rPr>
          <w:b/>
          <w:bCs/>
        </w:rPr>
        <w:t xml:space="preserve"> </w:t>
      </w:r>
    </w:p>
    <w:p w14:paraId="5F52C4D4" w14:textId="77777777" w:rsidR="004E5FC4" w:rsidRPr="004E5FC4" w:rsidRDefault="004E5FC4" w:rsidP="004E5FC4">
      <w:pPr>
        <w:rPr>
          <w:b/>
          <w:bCs/>
        </w:rPr>
      </w:pPr>
      <w:r w:rsidRPr="004E5FC4">
        <w:rPr>
          <w:b/>
          <w:bCs/>
        </w:rPr>
        <w:t xml:space="preserve">• BRITISH PASSPORT (or other current Home Office Document authorizing you to work in UK) </w:t>
      </w:r>
    </w:p>
    <w:p w14:paraId="0555DC99" w14:textId="77777777" w:rsidR="004E5FC4" w:rsidRPr="004E5FC4" w:rsidRDefault="004E5FC4" w:rsidP="004E5FC4">
      <w:pPr>
        <w:rPr>
          <w:b/>
          <w:bCs/>
        </w:rPr>
      </w:pPr>
      <w:r w:rsidRPr="004E5FC4">
        <w:rPr>
          <w:b/>
          <w:bCs/>
        </w:rPr>
        <w:t xml:space="preserve"> </w:t>
      </w:r>
    </w:p>
    <w:p w14:paraId="49FC9C6B" w14:textId="77777777" w:rsidR="004E5FC4" w:rsidRPr="004E5FC4" w:rsidRDefault="004E5FC4" w:rsidP="004E5FC4">
      <w:pPr>
        <w:rPr>
          <w:b/>
          <w:bCs/>
        </w:rPr>
      </w:pPr>
      <w:r w:rsidRPr="004E5FC4">
        <w:rPr>
          <w:b/>
          <w:bCs/>
        </w:rPr>
        <w:t xml:space="preserve"> </w:t>
      </w:r>
    </w:p>
    <w:p w14:paraId="7B098F9B" w14:textId="77777777" w:rsidR="004E5FC4" w:rsidRPr="004E5FC4" w:rsidRDefault="004E5FC4" w:rsidP="004E5FC4">
      <w:pPr>
        <w:rPr>
          <w:b/>
          <w:bCs/>
        </w:rPr>
      </w:pPr>
      <w:r w:rsidRPr="004E5FC4">
        <w:rPr>
          <w:b/>
          <w:bCs/>
        </w:rPr>
        <w:t xml:space="preserve"> </w:t>
      </w:r>
    </w:p>
    <w:p w14:paraId="38D72C3D" w14:textId="77777777" w:rsidR="004E5FC4" w:rsidRPr="004E5FC4" w:rsidRDefault="004E5FC4" w:rsidP="004E5FC4">
      <w:pPr>
        <w:rPr>
          <w:b/>
          <w:bCs/>
        </w:rPr>
      </w:pPr>
      <w:r w:rsidRPr="004E5FC4">
        <w:rPr>
          <w:b/>
          <w:bCs/>
        </w:rPr>
        <w:t xml:space="preserve">• NATIONAL INSURANCE (NI) CARD (Or P45 or P60 or letter confirming you have applied for Ni </w:t>
      </w:r>
    </w:p>
    <w:p w14:paraId="31C8EE9C" w14:textId="77777777" w:rsidR="004E5FC4" w:rsidRPr="004E5FC4" w:rsidRDefault="004E5FC4" w:rsidP="004E5FC4">
      <w:pPr>
        <w:rPr>
          <w:b/>
          <w:bCs/>
        </w:rPr>
      </w:pPr>
      <w:r w:rsidRPr="004E5FC4">
        <w:rPr>
          <w:b/>
          <w:bCs/>
        </w:rPr>
        <w:t xml:space="preserve"> </w:t>
      </w:r>
    </w:p>
    <w:p w14:paraId="0476B755" w14:textId="77777777" w:rsidR="004E5FC4" w:rsidRPr="004E5FC4" w:rsidRDefault="004E5FC4" w:rsidP="004E5FC4">
      <w:pPr>
        <w:rPr>
          <w:b/>
          <w:bCs/>
        </w:rPr>
      </w:pPr>
      <w:r w:rsidRPr="004E5FC4">
        <w:rPr>
          <w:b/>
          <w:bCs/>
        </w:rPr>
        <w:t xml:space="preserve"> </w:t>
      </w:r>
    </w:p>
    <w:p w14:paraId="5963F77E" w14:textId="77777777" w:rsidR="004E5FC4" w:rsidRPr="004E5FC4" w:rsidRDefault="004E5FC4" w:rsidP="004E5FC4">
      <w:pPr>
        <w:rPr>
          <w:b/>
          <w:bCs/>
        </w:rPr>
      </w:pPr>
      <w:r w:rsidRPr="004E5FC4">
        <w:rPr>
          <w:b/>
          <w:bCs/>
        </w:rPr>
        <w:t xml:space="preserve"> </w:t>
      </w:r>
    </w:p>
    <w:p w14:paraId="6B1A7EC7" w14:textId="77777777" w:rsidR="004E5FC4" w:rsidRPr="004E5FC4" w:rsidRDefault="004E5FC4" w:rsidP="004E5FC4">
      <w:pPr>
        <w:rPr>
          <w:b/>
          <w:bCs/>
        </w:rPr>
      </w:pPr>
      <w:r w:rsidRPr="004E5FC4">
        <w:rPr>
          <w:b/>
          <w:bCs/>
        </w:rPr>
        <w:t xml:space="preserve">• PROOF OF ADDRESS E.g. Driving Licence, Utility Bill, or any formal letter with your name and address </w:t>
      </w:r>
    </w:p>
    <w:p w14:paraId="727E889C" w14:textId="77777777" w:rsidR="004E5FC4" w:rsidRPr="004E5FC4" w:rsidRDefault="004E5FC4" w:rsidP="004E5FC4">
      <w:pPr>
        <w:rPr>
          <w:b/>
          <w:bCs/>
        </w:rPr>
      </w:pPr>
      <w:r w:rsidRPr="004E5FC4">
        <w:rPr>
          <w:b/>
          <w:bCs/>
        </w:rPr>
        <w:t xml:space="preserve"> </w:t>
      </w:r>
    </w:p>
    <w:p w14:paraId="7B4BAD4C" w14:textId="77777777" w:rsidR="004E5FC4" w:rsidRPr="004E5FC4" w:rsidRDefault="004E5FC4" w:rsidP="004E5FC4">
      <w:pPr>
        <w:rPr>
          <w:b/>
          <w:bCs/>
        </w:rPr>
      </w:pPr>
      <w:r w:rsidRPr="004E5FC4">
        <w:rPr>
          <w:b/>
          <w:bCs/>
        </w:rPr>
        <w:t xml:space="preserve"> </w:t>
      </w:r>
    </w:p>
    <w:p w14:paraId="21443AB7" w14:textId="77777777" w:rsidR="004E5FC4" w:rsidRPr="004E5FC4" w:rsidRDefault="004E5FC4" w:rsidP="004E5FC4">
      <w:pPr>
        <w:rPr>
          <w:b/>
          <w:bCs/>
        </w:rPr>
      </w:pPr>
      <w:r w:rsidRPr="004E5FC4">
        <w:rPr>
          <w:b/>
          <w:bCs/>
        </w:rPr>
        <w:t xml:space="preserve">• 2 CURRENT PASSPORT SIZE PHOTOGRAPHS </w:t>
      </w:r>
    </w:p>
    <w:p w14:paraId="518D4CEE" w14:textId="77777777" w:rsidR="004E5FC4" w:rsidRPr="004E5FC4" w:rsidRDefault="004E5FC4" w:rsidP="004E5FC4">
      <w:pPr>
        <w:rPr>
          <w:b/>
          <w:bCs/>
        </w:rPr>
      </w:pPr>
      <w:r w:rsidRPr="004E5FC4">
        <w:rPr>
          <w:b/>
          <w:bCs/>
        </w:rPr>
        <w:t xml:space="preserve"> </w:t>
      </w:r>
    </w:p>
    <w:p w14:paraId="34CD271F" w14:textId="77777777" w:rsidR="004E5FC4" w:rsidRPr="004E5FC4" w:rsidRDefault="004E5FC4" w:rsidP="004E5FC4">
      <w:pPr>
        <w:rPr>
          <w:b/>
          <w:bCs/>
        </w:rPr>
      </w:pPr>
      <w:r w:rsidRPr="004E5FC4">
        <w:rPr>
          <w:b/>
          <w:bCs/>
        </w:rPr>
        <w:t xml:space="preserve"> </w:t>
      </w:r>
    </w:p>
    <w:p w14:paraId="3D628FE0" w14:textId="77777777" w:rsidR="004E5FC4" w:rsidRPr="004E5FC4" w:rsidRDefault="004E5FC4" w:rsidP="004E5FC4">
      <w:pPr>
        <w:rPr>
          <w:b/>
          <w:bCs/>
        </w:rPr>
      </w:pPr>
      <w:r w:rsidRPr="004E5FC4">
        <w:rPr>
          <w:b/>
          <w:bCs/>
        </w:rPr>
        <w:t xml:space="preserve">• CRIMINAL RECORDS BUREAU CERTIFICATE (CRB) you apply with us. </w:t>
      </w:r>
    </w:p>
    <w:p w14:paraId="09366663" w14:textId="77777777" w:rsidR="004E5FC4" w:rsidRPr="004E5FC4" w:rsidRDefault="004E5FC4" w:rsidP="004E5FC4">
      <w:pPr>
        <w:rPr>
          <w:b/>
          <w:bCs/>
        </w:rPr>
      </w:pPr>
      <w:r w:rsidRPr="004E5FC4">
        <w:rPr>
          <w:b/>
          <w:bCs/>
        </w:rPr>
        <w:t xml:space="preserve"> </w:t>
      </w:r>
    </w:p>
    <w:p w14:paraId="0702878F" w14:textId="77777777" w:rsidR="004E5FC4" w:rsidRPr="004E5FC4" w:rsidRDefault="004E5FC4" w:rsidP="004E5FC4">
      <w:pPr>
        <w:rPr>
          <w:b/>
          <w:bCs/>
        </w:rPr>
      </w:pPr>
      <w:r w:rsidRPr="004E5FC4">
        <w:rPr>
          <w:b/>
          <w:bCs/>
        </w:rPr>
        <w:t xml:space="preserve"> </w:t>
      </w:r>
    </w:p>
    <w:p w14:paraId="2CB68912" w14:textId="0DC1132B" w:rsidR="004E5FC4" w:rsidRDefault="004E5FC4">
      <w:pPr>
        <w:rPr>
          <w:b/>
          <w:bCs/>
        </w:rPr>
      </w:pPr>
      <w:r w:rsidRPr="004E5FC4">
        <w:rPr>
          <w:b/>
          <w:bCs/>
        </w:rPr>
        <w:t xml:space="preserve">• TRAINING CERTIFICATES, e.g. Moving &amp; Handling, Basic Aid etc. If you do not have the </w:t>
      </w:r>
      <w:r w:rsidR="0020312B" w:rsidRPr="004E5FC4">
        <w:rPr>
          <w:b/>
          <w:bCs/>
        </w:rPr>
        <w:t>certificates,</w:t>
      </w:r>
      <w:r w:rsidRPr="004E5FC4">
        <w:rPr>
          <w:b/>
          <w:bCs/>
        </w:rPr>
        <w:t xml:space="preserve"> we can provide training</w:t>
      </w:r>
    </w:p>
    <w:p w14:paraId="52509B4F" w14:textId="7963036E" w:rsidR="004E5FC4" w:rsidRDefault="004E5FC4">
      <w:pPr>
        <w:rPr>
          <w:b/>
          <w:bCs/>
        </w:rPr>
      </w:pPr>
    </w:p>
    <w:p w14:paraId="66879C14" w14:textId="7B7B94B0" w:rsidR="004E5FC4" w:rsidRDefault="004E5FC4">
      <w:pPr>
        <w:rPr>
          <w:b/>
          <w:bCs/>
        </w:rPr>
      </w:pPr>
    </w:p>
    <w:p w14:paraId="4F041394" w14:textId="6A70077B" w:rsidR="004E5FC4" w:rsidRDefault="004E5FC4">
      <w:pPr>
        <w:rPr>
          <w:b/>
          <w:bCs/>
        </w:rPr>
      </w:pPr>
    </w:p>
    <w:p w14:paraId="66DBD70B" w14:textId="1AD5A747" w:rsidR="004E5FC4" w:rsidRDefault="004E5FC4">
      <w:pPr>
        <w:rPr>
          <w:b/>
          <w:bCs/>
        </w:rPr>
      </w:pPr>
    </w:p>
    <w:p w14:paraId="117EFFF3" w14:textId="502DC6BF" w:rsidR="004E5FC4" w:rsidRDefault="004E5FC4">
      <w:pPr>
        <w:rPr>
          <w:b/>
          <w:bCs/>
        </w:rPr>
      </w:pPr>
    </w:p>
    <w:tbl>
      <w:tblPr>
        <w:tblStyle w:val="TableGrid"/>
        <w:tblpPr w:leftFromText="180" w:rightFromText="180" w:vertAnchor="text" w:horzAnchor="margin" w:tblpY="271"/>
        <w:tblW w:w="0" w:type="auto"/>
        <w:tblLook w:val="04A0" w:firstRow="1" w:lastRow="0" w:firstColumn="1" w:lastColumn="0" w:noHBand="0" w:noVBand="1"/>
      </w:tblPr>
      <w:tblGrid>
        <w:gridCol w:w="9016"/>
      </w:tblGrid>
      <w:tr w:rsidR="000929F2" w14:paraId="5CCFC5FC" w14:textId="77777777" w:rsidTr="000929F2">
        <w:tc>
          <w:tcPr>
            <w:tcW w:w="9016" w:type="dxa"/>
          </w:tcPr>
          <w:p w14:paraId="169E953B" w14:textId="77777777" w:rsidR="000929F2" w:rsidRDefault="000929F2" w:rsidP="000929F2">
            <w:pPr>
              <w:rPr>
                <w:b/>
                <w:bCs/>
              </w:rPr>
            </w:pPr>
            <w:r>
              <w:rPr>
                <w:b/>
                <w:bCs/>
              </w:rPr>
              <w:lastRenderedPageBreak/>
              <w:t>BANK DETAILS</w:t>
            </w:r>
          </w:p>
        </w:tc>
      </w:tr>
    </w:tbl>
    <w:p w14:paraId="072E7371" w14:textId="1C0F78AA" w:rsidR="004E5FC4" w:rsidRDefault="004E5FC4">
      <w:pPr>
        <w:rPr>
          <w:b/>
          <w:bCs/>
        </w:rPr>
      </w:pPr>
    </w:p>
    <w:p w14:paraId="333CF35B" w14:textId="185CEAF3" w:rsidR="004E5FC4" w:rsidRDefault="004E5FC4">
      <w:pPr>
        <w:rPr>
          <w:b/>
          <w:bCs/>
        </w:rPr>
      </w:pPr>
    </w:p>
    <w:p w14:paraId="56EE597F" w14:textId="77777777" w:rsidR="003942A3" w:rsidRDefault="003942A3">
      <w:pPr>
        <w:rPr>
          <w:b/>
          <w:bCs/>
        </w:rPr>
      </w:pPr>
    </w:p>
    <w:p w14:paraId="3DB71812" w14:textId="3423394A" w:rsidR="004E5FC4" w:rsidRDefault="004E5FC4">
      <w:pPr>
        <w:rPr>
          <w:b/>
          <w:bCs/>
        </w:rPr>
      </w:pPr>
    </w:p>
    <w:p w14:paraId="17DCB010" w14:textId="77777777" w:rsidR="004E5FC4" w:rsidRPr="004E5FC4" w:rsidRDefault="004E5FC4" w:rsidP="004E5FC4">
      <w:pPr>
        <w:rPr>
          <w:b/>
          <w:bCs/>
        </w:rPr>
      </w:pPr>
      <w:r w:rsidRPr="004E5FC4">
        <w:rPr>
          <w:b/>
          <w:bCs/>
        </w:rPr>
        <w:t xml:space="preserve">Name………………………………………………………………………… </w:t>
      </w:r>
    </w:p>
    <w:p w14:paraId="085B0638" w14:textId="77777777" w:rsidR="004E5FC4" w:rsidRPr="004E5FC4" w:rsidRDefault="004E5FC4" w:rsidP="004E5FC4">
      <w:pPr>
        <w:rPr>
          <w:b/>
          <w:bCs/>
        </w:rPr>
      </w:pPr>
      <w:r w:rsidRPr="004E5FC4">
        <w:rPr>
          <w:b/>
          <w:bCs/>
        </w:rPr>
        <w:t xml:space="preserve"> </w:t>
      </w:r>
    </w:p>
    <w:p w14:paraId="37FB61BC" w14:textId="48BC58E6" w:rsidR="004E5FC4" w:rsidRPr="004E5FC4" w:rsidRDefault="004E5FC4" w:rsidP="004E5FC4">
      <w:pPr>
        <w:rPr>
          <w:b/>
          <w:bCs/>
        </w:rPr>
      </w:pPr>
    </w:p>
    <w:p w14:paraId="41E12BFC" w14:textId="77777777" w:rsidR="004E5FC4" w:rsidRPr="004E5FC4" w:rsidRDefault="004E5FC4" w:rsidP="004E5FC4">
      <w:pPr>
        <w:rPr>
          <w:b/>
          <w:bCs/>
        </w:rPr>
      </w:pPr>
      <w:r w:rsidRPr="004E5FC4">
        <w:rPr>
          <w:b/>
          <w:bCs/>
        </w:rPr>
        <w:t xml:space="preserve">Account Name……………………………………………………………... </w:t>
      </w:r>
    </w:p>
    <w:p w14:paraId="76612F58" w14:textId="77777777" w:rsidR="004E5FC4" w:rsidRPr="004E5FC4" w:rsidRDefault="004E5FC4" w:rsidP="004E5FC4">
      <w:pPr>
        <w:rPr>
          <w:b/>
          <w:bCs/>
        </w:rPr>
      </w:pPr>
      <w:r w:rsidRPr="004E5FC4">
        <w:rPr>
          <w:b/>
          <w:bCs/>
        </w:rPr>
        <w:t xml:space="preserve"> </w:t>
      </w:r>
    </w:p>
    <w:p w14:paraId="48FB3E41" w14:textId="5EEFEB29" w:rsidR="004E5FC4" w:rsidRPr="004E5FC4" w:rsidRDefault="004E5FC4" w:rsidP="004E5FC4">
      <w:pPr>
        <w:rPr>
          <w:b/>
          <w:bCs/>
        </w:rPr>
      </w:pPr>
      <w:r w:rsidRPr="004E5FC4">
        <w:rPr>
          <w:b/>
          <w:bCs/>
        </w:rPr>
        <w:t xml:space="preserve"> </w:t>
      </w:r>
    </w:p>
    <w:p w14:paraId="69900E51" w14:textId="77777777" w:rsidR="004E5FC4" w:rsidRPr="004E5FC4" w:rsidRDefault="004E5FC4" w:rsidP="004E5FC4">
      <w:pPr>
        <w:rPr>
          <w:b/>
          <w:bCs/>
        </w:rPr>
      </w:pPr>
      <w:r w:rsidRPr="004E5FC4">
        <w:rPr>
          <w:b/>
          <w:bCs/>
        </w:rPr>
        <w:t xml:space="preserve">Bank Name…………………………………………………………………. </w:t>
      </w:r>
    </w:p>
    <w:p w14:paraId="568216EF" w14:textId="77777777" w:rsidR="004E5FC4" w:rsidRPr="004E5FC4" w:rsidRDefault="004E5FC4" w:rsidP="004E5FC4">
      <w:pPr>
        <w:rPr>
          <w:b/>
          <w:bCs/>
        </w:rPr>
      </w:pPr>
      <w:r w:rsidRPr="004E5FC4">
        <w:rPr>
          <w:b/>
          <w:bCs/>
        </w:rPr>
        <w:t xml:space="preserve"> </w:t>
      </w:r>
    </w:p>
    <w:p w14:paraId="586C15DD" w14:textId="332BAC4B" w:rsidR="004E5FC4" w:rsidRPr="004E5FC4" w:rsidRDefault="004E5FC4" w:rsidP="004E5FC4">
      <w:pPr>
        <w:rPr>
          <w:b/>
          <w:bCs/>
        </w:rPr>
      </w:pPr>
      <w:r w:rsidRPr="004E5FC4">
        <w:rPr>
          <w:b/>
          <w:bCs/>
        </w:rPr>
        <w:t xml:space="preserve"> </w:t>
      </w:r>
    </w:p>
    <w:p w14:paraId="458F9E4B" w14:textId="77777777" w:rsidR="004E5FC4" w:rsidRPr="004E5FC4" w:rsidRDefault="004E5FC4" w:rsidP="004E5FC4">
      <w:pPr>
        <w:rPr>
          <w:b/>
          <w:bCs/>
        </w:rPr>
      </w:pPr>
      <w:r w:rsidRPr="004E5FC4">
        <w:rPr>
          <w:b/>
          <w:bCs/>
        </w:rPr>
        <w:t xml:space="preserve">Bank Address……………………………………………………………… </w:t>
      </w:r>
    </w:p>
    <w:p w14:paraId="31B88960" w14:textId="77777777" w:rsidR="004E5FC4" w:rsidRPr="004E5FC4" w:rsidRDefault="004E5FC4" w:rsidP="004E5FC4">
      <w:pPr>
        <w:rPr>
          <w:b/>
          <w:bCs/>
        </w:rPr>
      </w:pPr>
      <w:r w:rsidRPr="004E5FC4">
        <w:rPr>
          <w:b/>
          <w:bCs/>
        </w:rPr>
        <w:t xml:space="preserve"> </w:t>
      </w:r>
    </w:p>
    <w:p w14:paraId="0F7AF175" w14:textId="77777777" w:rsidR="004E5FC4" w:rsidRPr="004E5FC4" w:rsidRDefault="004E5FC4" w:rsidP="004E5FC4">
      <w:pPr>
        <w:rPr>
          <w:b/>
          <w:bCs/>
        </w:rPr>
      </w:pPr>
      <w:r w:rsidRPr="004E5FC4">
        <w:rPr>
          <w:b/>
          <w:bCs/>
        </w:rPr>
        <w:t xml:space="preserve"> </w:t>
      </w:r>
    </w:p>
    <w:p w14:paraId="2E863E49" w14:textId="0A841D54" w:rsidR="004E5FC4" w:rsidRPr="004E5FC4" w:rsidRDefault="004E5FC4" w:rsidP="004E5FC4">
      <w:pPr>
        <w:rPr>
          <w:b/>
          <w:bCs/>
        </w:rPr>
      </w:pPr>
    </w:p>
    <w:p w14:paraId="6F10402C" w14:textId="77777777" w:rsidR="004E5FC4" w:rsidRPr="004E5FC4" w:rsidRDefault="004E5FC4" w:rsidP="004E5FC4">
      <w:pPr>
        <w:rPr>
          <w:b/>
          <w:bCs/>
        </w:rPr>
      </w:pPr>
      <w:r w:rsidRPr="004E5FC4">
        <w:rPr>
          <w:b/>
          <w:bCs/>
        </w:rPr>
        <w:t>Account Number………………………………………………………</w:t>
      </w:r>
      <w:proofErr w:type="gramStart"/>
      <w:r w:rsidRPr="004E5FC4">
        <w:rPr>
          <w:b/>
          <w:bCs/>
        </w:rPr>
        <w:t>…..</w:t>
      </w:r>
      <w:proofErr w:type="gramEnd"/>
      <w:r w:rsidRPr="004E5FC4">
        <w:rPr>
          <w:b/>
          <w:bCs/>
        </w:rPr>
        <w:t xml:space="preserve"> </w:t>
      </w:r>
    </w:p>
    <w:p w14:paraId="5D7AC707" w14:textId="77777777" w:rsidR="004E5FC4" w:rsidRPr="004E5FC4" w:rsidRDefault="004E5FC4" w:rsidP="004E5FC4">
      <w:pPr>
        <w:rPr>
          <w:b/>
          <w:bCs/>
        </w:rPr>
      </w:pPr>
      <w:r w:rsidRPr="004E5FC4">
        <w:rPr>
          <w:b/>
          <w:bCs/>
        </w:rPr>
        <w:t xml:space="preserve"> </w:t>
      </w:r>
    </w:p>
    <w:p w14:paraId="03BCC158" w14:textId="33552632" w:rsidR="004E5FC4" w:rsidRPr="004E5FC4" w:rsidRDefault="004E5FC4" w:rsidP="004E5FC4">
      <w:pPr>
        <w:rPr>
          <w:b/>
          <w:bCs/>
        </w:rPr>
      </w:pPr>
    </w:p>
    <w:p w14:paraId="7B5209E2" w14:textId="77777777" w:rsidR="004E5FC4" w:rsidRPr="004E5FC4" w:rsidRDefault="004E5FC4" w:rsidP="004E5FC4">
      <w:pPr>
        <w:rPr>
          <w:b/>
          <w:bCs/>
        </w:rPr>
      </w:pPr>
      <w:r w:rsidRPr="004E5FC4">
        <w:rPr>
          <w:b/>
          <w:bCs/>
        </w:rPr>
        <w:t xml:space="preserve"> </w:t>
      </w:r>
    </w:p>
    <w:p w14:paraId="155216CB" w14:textId="77777777" w:rsidR="004E5FC4" w:rsidRPr="004E5FC4" w:rsidRDefault="004E5FC4" w:rsidP="004E5FC4">
      <w:pPr>
        <w:rPr>
          <w:b/>
          <w:bCs/>
        </w:rPr>
      </w:pPr>
      <w:r w:rsidRPr="004E5FC4">
        <w:rPr>
          <w:b/>
          <w:bCs/>
        </w:rPr>
        <w:t xml:space="preserve">Sort Code…………………………………………………………………… </w:t>
      </w:r>
    </w:p>
    <w:p w14:paraId="09412E9C" w14:textId="77777777" w:rsidR="004E5FC4" w:rsidRPr="004E5FC4" w:rsidRDefault="004E5FC4" w:rsidP="004E5FC4">
      <w:pPr>
        <w:rPr>
          <w:b/>
          <w:bCs/>
        </w:rPr>
      </w:pPr>
      <w:r w:rsidRPr="004E5FC4">
        <w:rPr>
          <w:b/>
          <w:bCs/>
        </w:rPr>
        <w:t xml:space="preserve"> </w:t>
      </w:r>
    </w:p>
    <w:p w14:paraId="24A5C761" w14:textId="77777777" w:rsidR="004E5FC4" w:rsidRPr="004E5FC4" w:rsidRDefault="004E5FC4" w:rsidP="004E5FC4">
      <w:pPr>
        <w:rPr>
          <w:b/>
          <w:bCs/>
        </w:rPr>
      </w:pPr>
      <w:r w:rsidRPr="004E5FC4">
        <w:rPr>
          <w:b/>
          <w:bCs/>
        </w:rPr>
        <w:t xml:space="preserve"> </w:t>
      </w:r>
    </w:p>
    <w:p w14:paraId="06DE8A44" w14:textId="77777777" w:rsidR="004E5FC4" w:rsidRPr="004E5FC4" w:rsidRDefault="004E5FC4" w:rsidP="004E5FC4">
      <w:pPr>
        <w:rPr>
          <w:b/>
          <w:bCs/>
        </w:rPr>
      </w:pPr>
      <w:r w:rsidRPr="004E5FC4">
        <w:rPr>
          <w:b/>
          <w:bCs/>
        </w:rPr>
        <w:t xml:space="preserve"> </w:t>
      </w:r>
    </w:p>
    <w:p w14:paraId="32848112" w14:textId="03796B0A" w:rsidR="004E5FC4" w:rsidRPr="004E5FC4" w:rsidRDefault="004E5FC4" w:rsidP="004E5FC4">
      <w:pPr>
        <w:rPr>
          <w:b/>
          <w:bCs/>
        </w:rPr>
      </w:pPr>
    </w:p>
    <w:p w14:paraId="60F90B74" w14:textId="2DDBC975" w:rsidR="001D0221" w:rsidRPr="000929F2" w:rsidRDefault="004E5FC4">
      <w:pPr>
        <w:rPr>
          <w:b/>
          <w:bCs/>
        </w:rPr>
      </w:pPr>
      <w:r w:rsidRPr="004E5FC4">
        <w:rPr>
          <w:b/>
          <w:bCs/>
        </w:rPr>
        <w:t>Signature……………………………………Date………………………...</w:t>
      </w:r>
      <w:r w:rsidR="000929F2">
        <w:rPr>
          <w:b/>
          <w:bCs/>
        </w:rPr>
        <w:t>...................................</w:t>
      </w:r>
    </w:p>
    <w:p w14:paraId="2736C541" w14:textId="7B3A1AAA" w:rsidR="001D0221" w:rsidRDefault="001D0221"/>
    <w:p w14:paraId="7F1DD39B" w14:textId="364BD839" w:rsidR="001D0221" w:rsidRDefault="001D0221"/>
    <w:p w14:paraId="16B2C060" w14:textId="628AE928" w:rsidR="001D0221" w:rsidRDefault="001D0221"/>
    <w:p w14:paraId="061F8BE9" w14:textId="03471E19" w:rsidR="001D0221" w:rsidRDefault="001D0221"/>
    <w:p w14:paraId="5A5A5E40" w14:textId="57DEADCB" w:rsidR="001D0221" w:rsidRDefault="001D0221"/>
    <w:p w14:paraId="14BE2ED9" w14:textId="5F17F619" w:rsidR="001D0221" w:rsidRDefault="001D0221"/>
    <w:p w14:paraId="354910EC" w14:textId="4F1B0088" w:rsidR="001D0221" w:rsidRDefault="001D0221"/>
    <w:p w14:paraId="59F0303B" w14:textId="6E772491" w:rsidR="001D0221" w:rsidRDefault="001D0221"/>
    <w:p w14:paraId="6BC2C669" w14:textId="2A428E2D" w:rsidR="001D0221" w:rsidRDefault="001D0221"/>
    <w:p w14:paraId="56551AB4" w14:textId="77777777" w:rsidR="001D0221" w:rsidRDefault="001D0221"/>
    <w:sectPr w:rsidR="001D0221">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4928B" w14:textId="77777777" w:rsidR="00316348" w:rsidRDefault="00316348" w:rsidP="00891D9D">
      <w:pPr>
        <w:spacing w:after="0" w:line="240" w:lineRule="auto"/>
      </w:pPr>
      <w:r>
        <w:separator/>
      </w:r>
    </w:p>
  </w:endnote>
  <w:endnote w:type="continuationSeparator" w:id="0">
    <w:p w14:paraId="7AD29970" w14:textId="77777777" w:rsidR="00316348" w:rsidRDefault="00316348" w:rsidP="00891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D7230" w14:textId="77777777" w:rsidR="00DC6D90" w:rsidRDefault="00DC6D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9174241"/>
      <w:docPartObj>
        <w:docPartGallery w:val="Page Numbers (Bottom of Page)"/>
        <w:docPartUnique/>
      </w:docPartObj>
    </w:sdtPr>
    <w:sdtEndPr>
      <w:rPr>
        <w:noProof/>
      </w:rPr>
    </w:sdtEndPr>
    <w:sdtContent>
      <w:p w14:paraId="561DD389" w14:textId="7A21173D" w:rsidR="00910836" w:rsidRDefault="009108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CC7088" w14:textId="3E14616D" w:rsidR="00910836" w:rsidRDefault="00B041D6">
    <w:pPr>
      <w:pStyle w:val="Footer"/>
    </w:pPr>
    <w:r>
      <w:t>Application Form Do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5A541" w14:textId="77777777" w:rsidR="00DC6D90" w:rsidRDefault="00DC6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B39B4C" w14:textId="77777777" w:rsidR="00316348" w:rsidRDefault="00316348" w:rsidP="00891D9D">
      <w:pPr>
        <w:spacing w:after="0" w:line="240" w:lineRule="auto"/>
      </w:pPr>
      <w:r>
        <w:separator/>
      </w:r>
    </w:p>
  </w:footnote>
  <w:footnote w:type="continuationSeparator" w:id="0">
    <w:p w14:paraId="2B26E63C" w14:textId="77777777" w:rsidR="00316348" w:rsidRDefault="00316348" w:rsidP="00891D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E7D3A" w14:textId="5C790D05" w:rsidR="00DC6D90" w:rsidRDefault="00FD4B5A">
    <w:pPr>
      <w:pStyle w:val="Header"/>
    </w:pPr>
    <w:r>
      <w:rPr>
        <w:noProof/>
      </w:rPr>
      <w:pict w14:anchorId="2AF56B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1575594" o:spid="_x0000_s2050" type="#_x0000_t75" style="position:absolute;margin-left:0;margin-top:0;width:450.9pt;height:481.45pt;z-index:-251655168;mso-position-horizontal:center;mso-position-horizontal-relative:margin;mso-position-vertical:center;mso-position-vertical-relative:margin" o:allowincell="f">
          <v:imagedata r:id="rId1" o:title="Inspire Support Logo-01" gain="19661f" blacklevel="22938f"/>
          <w10:wrap anchorx="margin"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6F32D" w14:textId="2419DE8B" w:rsidR="00372803" w:rsidRPr="008337AC" w:rsidRDefault="00FD4B5A" w:rsidP="00372803">
    <w:pPr>
      <w:pStyle w:val="Header"/>
      <w:rPr>
        <w:rFonts w:ascii="Arial" w:hAnsi="Arial" w:cs="Arial"/>
        <w:b/>
        <w:bCs/>
        <w:color w:val="1F3864" w:themeColor="accent1" w:themeShade="80"/>
        <w:sz w:val="20"/>
        <w:szCs w:val="20"/>
      </w:rPr>
    </w:pPr>
    <w:r>
      <w:rPr>
        <w:noProof/>
        <w:sz w:val="24"/>
        <w:szCs w:val="24"/>
        <w:lang w:eastAsia="en-GB"/>
      </w:rPr>
      <w:pict w14:anchorId="0F7B5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1575595" o:spid="_x0000_s2051" type="#_x0000_t75" style="position:absolute;margin-left:0;margin-top:0;width:450.9pt;height:481.45pt;z-index:-251654144;mso-position-horizontal:center;mso-position-horizontal-relative:margin;mso-position-vertical:center;mso-position-vertical-relative:margin" wrapcoords="-36 0 -36 21566 21600 21566 21600 0 -36 0" o:allowincell="f">
          <v:imagedata r:id="rId1" o:title="Inspire Support Logo-01" gain="19661f" blacklevel="22938f"/>
          <w10:wrap anchorx="margin" anchory="page"/>
        </v:shape>
      </w:pict>
    </w:r>
    <w:r w:rsidR="00A70792" w:rsidRPr="00B27984">
      <w:rPr>
        <w:noProof/>
        <w:sz w:val="24"/>
        <w:szCs w:val="24"/>
        <w:lang w:eastAsia="en-GB"/>
      </w:rPr>
      <w:drawing>
        <wp:anchor distT="0" distB="0" distL="0" distR="0" simplePos="0" relativeHeight="251659264" behindDoc="0" locked="0" layoutInCell="1" hidden="0" allowOverlap="1" wp14:anchorId="7E0DB1C3" wp14:editId="1B5FC45C">
          <wp:simplePos x="0" y="0"/>
          <wp:positionH relativeFrom="margin">
            <wp:posOffset>4705350</wp:posOffset>
          </wp:positionH>
          <wp:positionV relativeFrom="paragraph">
            <wp:posOffset>-314960</wp:posOffset>
          </wp:positionV>
          <wp:extent cx="1171575" cy="781050"/>
          <wp:effectExtent l="0" t="0" r="9525" b="0"/>
          <wp:wrapSquare wrapText="bothSides" distT="0" distB="0" distL="0" distR="0"/>
          <wp:docPr id="2" name="image5.png" descr="Logo 512x512.png"/>
          <wp:cNvGraphicFramePr/>
          <a:graphic xmlns:a="http://schemas.openxmlformats.org/drawingml/2006/main">
            <a:graphicData uri="http://schemas.openxmlformats.org/drawingml/2006/picture">
              <pic:pic xmlns:pic="http://schemas.openxmlformats.org/drawingml/2006/picture">
                <pic:nvPicPr>
                  <pic:cNvPr id="0" name="image5.png" descr="Logo 512x512.png"/>
                  <pic:cNvPicPr preferRelativeResize="0"/>
                </pic:nvPicPr>
                <pic:blipFill>
                  <a:blip r:embed="rId2"/>
                  <a:srcRect/>
                  <a:stretch>
                    <a:fillRect/>
                  </a:stretch>
                </pic:blipFill>
                <pic:spPr>
                  <a:xfrm>
                    <a:off x="0" y="0"/>
                    <a:ext cx="1171575" cy="781050"/>
                  </a:xfrm>
                  <a:prstGeom prst="rect">
                    <a:avLst/>
                  </a:prstGeom>
                  <a:ln/>
                </pic:spPr>
              </pic:pic>
            </a:graphicData>
          </a:graphic>
          <wp14:sizeRelH relativeFrom="margin">
            <wp14:pctWidth>0</wp14:pctWidth>
          </wp14:sizeRelH>
          <wp14:sizeRelV relativeFrom="margin">
            <wp14:pctHeight>0</wp14:pctHeight>
          </wp14:sizeRelV>
        </wp:anchor>
      </w:drawing>
    </w:r>
    <w:r w:rsidR="0032133B" w:rsidRPr="00C42047">
      <w:rPr>
        <w:rFonts w:ascii="Arial" w:hAnsi="Arial" w:cs="Arial"/>
        <w:b/>
        <w:bCs/>
        <w:sz w:val="20"/>
        <w:szCs w:val="20"/>
      </w:rPr>
      <w:t xml:space="preserve">                               </w:t>
    </w:r>
    <w:r w:rsidR="00891D9D" w:rsidRPr="008337AC">
      <w:rPr>
        <w:rFonts w:ascii="Arial" w:hAnsi="Arial" w:cs="Arial"/>
        <w:b/>
        <w:bCs/>
        <w:color w:val="1F3864" w:themeColor="accent1" w:themeShade="80"/>
        <w:sz w:val="20"/>
        <w:szCs w:val="20"/>
      </w:rPr>
      <w:t>INSPIRE SUPPORT WORKERS LI</w:t>
    </w:r>
    <w:r w:rsidR="00372803" w:rsidRPr="008337AC">
      <w:rPr>
        <w:rFonts w:ascii="Arial" w:hAnsi="Arial" w:cs="Arial"/>
        <w:b/>
        <w:bCs/>
        <w:color w:val="1F3864" w:themeColor="accent1" w:themeShade="80"/>
        <w:sz w:val="20"/>
        <w:szCs w:val="20"/>
      </w:rPr>
      <w:t>MITED</w:t>
    </w:r>
  </w:p>
  <w:p w14:paraId="1D190B1A" w14:textId="3CFADD55" w:rsidR="00C42047" w:rsidRPr="00C42047" w:rsidRDefault="00C42047">
    <w:pPr>
      <w:pStyle w:val="Header"/>
      <w:rPr>
        <w:rFonts w:ascii="Arial" w:hAnsi="Arial" w:cs="Arial"/>
        <w:b/>
        <w:bCs/>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0FFFC" w14:textId="63B178A4" w:rsidR="00DC6D90" w:rsidRDefault="00FD4B5A">
    <w:pPr>
      <w:pStyle w:val="Header"/>
    </w:pPr>
    <w:r>
      <w:rPr>
        <w:noProof/>
      </w:rPr>
      <w:pict w14:anchorId="2A6E17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1575593" o:spid="_x0000_s2049" type="#_x0000_t75" style="position:absolute;margin-left:0;margin-top:0;width:450.9pt;height:481.45pt;z-index:-251656192;mso-position-horizontal:center;mso-position-horizontal-relative:margin;mso-position-vertical:center;mso-position-vertical-relative:margin" o:allowincell="f">
          <v:imagedata r:id="rId1" o:title="Inspire Support Logo-01" gain="19661f" blacklevel="22938f"/>
          <w10:wrap anchorx="margin"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LU0tzQwsjQysTBT0lEKTi0uzszPAykwrAUAfJnJjSwAAAA="/>
  </w:docVars>
  <w:rsids>
    <w:rsidRoot w:val="00891D9D"/>
    <w:rsid w:val="00000893"/>
    <w:rsid w:val="00010812"/>
    <w:rsid w:val="00013F2B"/>
    <w:rsid w:val="00034FC7"/>
    <w:rsid w:val="00063C87"/>
    <w:rsid w:val="0006624A"/>
    <w:rsid w:val="00087273"/>
    <w:rsid w:val="000929F2"/>
    <w:rsid w:val="000935D8"/>
    <w:rsid w:val="000A06B7"/>
    <w:rsid w:val="000A38DA"/>
    <w:rsid w:val="000A484B"/>
    <w:rsid w:val="000C591A"/>
    <w:rsid w:val="000C7D76"/>
    <w:rsid w:val="000D68B0"/>
    <w:rsid w:val="000E23B8"/>
    <w:rsid w:val="000E38DE"/>
    <w:rsid w:val="000E497D"/>
    <w:rsid w:val="000E7626"/>
    <w:rsid w:val="000F78F9"/>
    <w:rsid w:val="000F7C22"/>
    <w:rsid w:val="00106073"/>
    <w:rsid w:val="001147FC"/>
    <w:rsid w:val="00114899"/>
    <w:rsid w:val="0012509A"/>
    <w:rsid w:val="00135317"/>
    <w:rsid w:val="0015378A"/>
    <w:rsid w:val="0016752A"/>
    <w:rsid w:val="00177852"/>
    <w:rsid w:val="00194015"/>
    <w:rsid w:val="0019404F"/>
    <w:rsid w:val="001A3B33"/>
    <w:rsid w:val="001A7C3E"/>
    <w:rsid w:val="001B08E1"/>
    <w:rsid w:val="001B7DD3"/>
    <w:rsid w:val="001D0221"/>
    <w:rsid w:val="001D5B05"/>
    <w:rsid w:val="001F6B50"/>
    <w:rsid w:val="0020312B"/>
    <w:rsid w:val="00206538"/>
    <w:rsid w:val="00241305"/>
    <w:rsid w:val="0026259F"/>
    <w:rsid w:val="002644A4"/>
    <w:rsid w:val="0026468E"/>
    <w:rsid w:val="002819CC"/>
    <w:rsid w:val="0028387E"/>
    <w:rsid w:val="0029046E"/>
    <w:rsid w:val="002A295B"/>
    <w:rsid w:val="002B1671"/>
    <w:rsid w:val="002D2EA1"/>
    <w:rsid w:val="002D7CFD"/>
    <w:rsid w:val="002F7F03"/>
    <w:rsid w:val="003017C6"/>
    <w:rsid w:val="00316348"/>
    <w:rsid w:val="00320541"/>
    <w:rsid w:val="0032133B"/>
    <w:rsid w:val="0032397A"/>
    <w:rsid w:val="00333AFB"/>
    <w:rsid w:val="003453F7"/>
    <w:rsid w:val="00361F11"/>
    <w:rsid w:val="003671AF"/>
    <w:rsid w:val="00372803"/>
    <w:rsid w:val="00390E3F"/>
    <w:rsid w:val="003942A3"/>
    <w:rsid w:val="00396495"/>
    <w:rsid w:val="003B243C"/>
    <w:rsid w:val="003C047B"/>
    <w:rsid w:val="003C2725"/>
    <w:rsid w:val="003C3E9D"/>
    <w:rsid w:val="003D0060"/>
    <w:rsid w:val="003F2D34"/>
    <w:rsid w:val="003F4EA9"/>
    <w:rsid w:val="00405E7B"/>
    <w:rsid w:val="0043130C"/>
    <w:rsid w:val="004336FA"/>
    <w:rsid w:val="004342C6"/>
    <w:rsid w:val="00434D08"/>
    <w:rsid w:val="0043735D"/>
    <w:rsid w:val="00442373"/>
    <w:rsid w:val="00442408"/>
    <w:rsid w:val="004455AD"/>
    <w:rsid w:val="00452E79"/>
    <w:rsid w:val="00461AA7"/>
    <w:rsid w:val="00474C56"/>
    <w:rsid w:val="00496D38"/>
    <w:rsid w:val="00497732"/>
    <w:rsid w:val="004A529C"/>
    <w:rsid w:val="004B335B"/>
    <w:rsid w:val="004C4A49"/>
    <w:rsid w:val="004D7ACF"/>
    <w:rsid w:val="004E5FC4"/>
    <w:rsid w:val="004F1112"/>
    <w:rsid w:val="00512819"/>
    <w:rsid w:val="00521FF3"/>
    <w:rsid w:val="005243FC"/>
    <w:rsid w:val="00525C5B"/>
    <w:rsid w:val="00543673"/>
    <w:rsid w:val="00551E27"/>
    <w:rsid w:val="005635F8"/>
    <w:rsid w:val="00567956"/>
    <w:rsid w:val="005700F2"/>
    <w:rsid w:val="00573C96"/>
    <w:rsid w:val="00591C3F"/>
    <w:rsid w:val="005B63BD"/>
    <w:rsid w:val="005F0522"/>
    <w:rsid w:val="005F6C29"/>
    <w:rsid w:val="006012E6"/>
    <w:rsid w:val="00660B68"/>
    <w:rsid w:val="0066630D"/>
    <w:rsid w:val="00674D35"/>
    <w:rsid w:val="006932B8"/>
    <w:rsid w:val="00694B4C"/>
    <w:rsid w:val="006C080F"/>
    <w:rsid w:val="00726790"/>
    <w:rsid w:val="00734BF9"/>
    <w:rsid w:val="007374FD"/>
    <w:rsid w:val="007643B9"/>
    <w:rsid w:val="00780BDF"/>
    <w:rsid w:val="00780DAC"/>
    <w:rsid w:val="00782849"/>
    <w:rsid w:val="007A394B"/>
    <w:rsid w:val="007A496C"/>
    <w:rsid w:val="007A7F94"/>
    <w:rsid w:val="007C1A9F"/>
    <w:rsid w:val="007C3170"/>
    <w:rsid w:val="007C4F17"/>
    <w:rsid w:val="0081155C"/>
    <w:rsid w:val="00816413"/>
    <w:rsid w:val="00822061"/>
    <w:rsid w:val="008254C8"/>
    <w:rsid w:val="00826545"/>
    <w:rsid w:val="008337AC"/>
    <w:rsid w:val="00834C92"/>
    <w:rsid w:val="008354C4"/>
    <w:rsid w:val="00846CBD"/>
    <w:rsid w:val="00862B0D"/>
    <w:rsid w:val="00863534"/>
    <w:rsid w:val="00874EE3"/>
    <w:rsid w:val="00886CF1"/>
    <w:rsid w:val="00891D9D"/>
    <w:rsid w:val="00894861"/>
    <w:rsid w:val="00897DBB"/>
    <w:rsid w:val="008C1F47"/>
    <w:rsid w:val="008C4BBC"/>
    <w:rsid w:val="008D1290"/>
    <w:rsid w:val="008D6250"/>
    <w:rsid w:val="008E16CD"/>
    <w:rsid w:val="008F68A0"/>
    <w:rsid w:val="00910836"/>
    <w:rsid w:val="00913202"/>
    <w:rsid w:val="009145F6"/>
    <w:rsid w:val="00971DE1"/>
    <w:rsid w:val="009919DC"/>
    <w:rsid w:val="009B4F4A"/>
    <w:rsid w:val="009C13CA"/>
    <w:rsid w:val="009C313D"/>
    <w:rsid w:val="009C4578"/>
    <w:rsid w:val="009C7B6D"/>
    <w:rsid w:val="009D57B8"/>
    <w:rsid w:val="009E52F4"/>
    <w:rsid w:val="00A1297F"/>
    <w:rsid w:val="00A3163D"/>
    <w:rsid w:val="00A521C9"/>
    <w:rsid w:val="00A5288C"/>
    <w:rsid w:val="00A70792"/>
    <w:rsid w:val="00A87A64"/>
    <w:rsid w:val="00AA3E00"/>
    <w:rsid w:val="00AA5C29"/>
    <w:rsid w:val="00AC0BFD"/>
    <w:rsid w:val="00AC6B78"/>
    <w:rsid w:val="00AD5F6C"/>
    <w:rsid w:val="00AD75AB"/>
    <w:rsid w:val="00AE68F2"/>
    <w:rsid w:val="00AF6C91"/>
    <w:rsid w:val="00B041D6"/>
    <w:rsid w:val="00B054B6"/>
    <w:rsid w:val="00B3692F"/>
    <w:rsid w:val="00B457F4"/>
    <w:rsid w:val="00B510BD"/>
    <w:rsid w:val="00B54139"/>
    <w:rsid w:val="00B65FCD"/>
    <w:rsid w:val="00B71ABA"/>
    <w:rsid w:val="00B7263F"/>
    <w:rsid w:val="00B8305F"/>
    <w:rsid w:val="00B9038F"/>
    <w:rsid w:val="00BE51DE"/>
    <w:rsid w:val="00C14CF8"/>
    <w:rsid w:val="00C42047"/>
    <w:rsid w:val="00C527A3"/>
    <w:rsid w:val="00C61CB6"/>
    <w:rsid w:val="00C64499"/>
    <w:rsid w:val="00C67C6E"/>
    <w:rsid w:val="00C91935"/>
    <w:rsid w:val="00CA1108"/>
    <w:rsid w:val="00CA2E6E"/>
    <w:rsid w:val="00CB74B8"/>
    <w:rsid w:val="00CC4349"/>
    <w:rsid w:val="00D102DA"/>
    <w:rsid w:val="00D2226E"/>
    <w:rsid w:val="00D54D0B"/>
    <w:rsid w:val="00D60963"/>
    <w:rsid w:val="00D665E9"/>
    <w:rsid w:val="00D6759D"/>
    <w:rsid w:val="00D75146"/>
    <w:rsid w:val="00D778B8"/>
    <w:rsid w:val="00DA4776"/>
    <w:rsid w:val="00DA6EF5"/>
    <w:rsid w:val="00DC2588"/>
    <w:rsid w:val="00DC3E0A"/>
    <w:rsid w:val="00DC6D90"/>
    <w:rsid w:val="00DD1B4F"/>
    <w:rsid w:val="00DD4F96"/>
    <w:rsid w:val="00DF4381"/>
    <w:rsid w:val="00E36D05"/>
    <w:rsid w:val="00E37F2E"/>
    <w:rsid w:val="00E75B16"/>
    <w:rsid w:val="00E845EE"/>
    <w:rsid w:val="00E94541"/>
    <w:rsid w:val="00EA2B5F"/>
    <w:rsid w:val="00EA647D"/>
    <w:rsid w:val="00EB1AC2"/>
    <w:rsid w:val="00EB2FC1"/>
    <w:rsid w:val="00EB7831"/>
    <w:rsid w:val="00EC4354"/>
    <w:rsid w:val="00EE3192"/>
    <w:rsid w:val="00EE572D"/>
    <w:rsid w:val="00F014AB"/>
    <w:rsid w:val="00F114DB"/>
    <w:rsid w:val="00F154F6"/>
    <w:rsid w:val="00F15E69"/>
    <w:rsid w:val="00F4702E"/>
    <w:rsid w:val="00F562E4"/>
    <w:rsid w:val="00F63B19"/>
    <w:rsid w:val="00F93E3C"/>
    <w:rsid w:val="00F952B8"/>
    <w:rsid w:val="00FB1205"/>
    <w:rsid w:val="00FB279D"/>
    <w:rsid w:val="00FB3472"/>
    <w:rsid w:val="00FB49E9"/>
    <w:rsid w:val="00FD6BAC"/>
    <w:rsid w:val="00FE7F37"/>
    <w:rsid w:val="00FF061D"/>
    <w:rsid w:val="00FF7F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D5D1CA"/>
  <w15:chartTrackingRefBased/>
  <w15:docId w15:val="{FDF4B75D-C82A-44B7-8D99-73D45DCF7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1D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1D9D"/>
  </w:style>
  <w:style w:type="paragraph" w:styleId="Footer">
    <w:name w:val="footer"/>
    <w:basedOn w:val="Normal"/>
    <w:link w:val="FooterChar"/>
    <w:uiPriority w:val="99"/>
    <w:unhideWhenUsed/>
    <w:rsid w:val="00891D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1D9D"/>
  </w:style>
  <w:style w:type="table" w:styleId="TableGrid">
    <w:name w:val="Table Grid"/>
    <w:basedOn w:val="TableNormal"/>
    <w:uiPriority w:val="39"/>
    <w:rsid w:val="00C42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1817</Words>
  <Characters>1036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inspiresupport.co.uk</dc:creator>
  <cp:keywords/>
  <dc:description/>
  <cp:lastModifiedBy>Latoya Silvera</cp:lastModifiedBy>
  <cp:revision>2</cp:revision>
  <dcterms:created xsi:type="dcterms:W3CDTF">2020-06-21T12:28:00Z</dcterms:created>
  <dcterms:modified xsi:type="dcterms:W3CDTF">2020-06-21T12:28:00Z</dcterms:modified>
</cp:coreProperties>
</file>